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9DD33" w14:textId="158E9825" w:rsidR="00883947" w:rsidRPr="006E7D92" w:rsidRDefault="006E7D92" w:rsidP="00456CCD">
      <w:pPr>
        <w:jc w:val="both"/>
        <w:rPr>
          <w:b/>
          <w:bCs/>
        </w:rPr>
      </w:pPr>
      <w:r w:rsidRPr="006E7D92">
        <w:rPr>
          <w:b/>
          <w:bCs/>
        </w:rPr>
        <w:t xml:space="preserve">CHAPITRE 1 </w:t>
      </w:r>
    </w:p>
    <w:p w14:paraId="4034F26D" w14:textId="77777777" w:rsidR="006E7D92" w:rsidRDefault="006E7D92" w:rsidP="00456CCD">
      <w:pPr>
        <w:jc w:val="both"/>
        <w:rPr>
          <w:u w:val="single"/>
        </w:rPr>
      </w:pPr>
    </w:p>
    <w:p w14:paraId="3E01ABFC" w14:textId="1A6F7053" w:rsidR="00883947" w:rsidRPr="00883947" w:rsidRDefault="00883947" w:rsidP="00456CCD">
      <w:pPr>
        <w:jc w:val="both"/>
        <w:rPr>
          <w:u w:val="single"/>
        </w:rPr>
      </w:pPr>
      <w:r w:rsidRPr="00883947">
        <w:rPr>
          <w:u w:val="single"/>
        </w:rPr>
        <w:t>Exercice 13</w:t>
      </w:r>
    </w:p>
    <w:p w14:paraId="7126D975" w14:textId="22125A37" w:rsidR="00883947" w:rsidRDefault="0029740A" w:rsidP="00456CCD">
      <w:pPr>
        <w:jc w:val="both"/>
      </w:pPr>
      <w:r>
        <w:t xml:space="preserve">Dans cette exercices nous utilisons les donnée </w:t>
      </w:r>
      <w:r w:rsidR="00943963">
        <w:t>« </w:t>
      </w:r>
      <w:r>
        <w:t>Poids Naissance</w:t>
      </w:r>
      <w:r w:rsidR="00943963">
        <w:t> »</w:t>
      </w:r>
      <w:r>
        <w:t xml:space="preserve">. </w:t>
      </w:r>
    </w:p>
    <w:p w14:paraId="430E5E82" w14:textId="77777777" w:rsidR="00A51CAE" w:rsidRPr="00A51CAE" w:rsidRDefault="00A51CAE" w:rsidP="00A51CAE">
      <w:pPr>
        <w:pStyle w:val="TableCaption"/>
        <w:rPr>
          <w:u w:val="single"/>
        </w:rPr>
      </w:pPr>
      <w:r w:rsidRPr="00A51CAE">
        <w:rPr>
          <w:u w:val="single"/>
        </w:rPr>
        <w:t xml:space="preserve">tableau 1 : Extrait des </w:t>
      </w:r>
      <w:proofErr w:type="spellStart"/>
      <w:r w:rsidRPr="00A51CAE">
        <w:rPr>
          <w:u w:val="single"/>
        </w:rPr>
        <w:t>données</w:t>
      </w:r>
      <w:proofErr w:type="spellEnd"/>
      <w:r w:rsidRPr="00A51CAE">
        <w:rPr>
          <w:u w:val="single"/>
        </w:rPr>
        <w:t xml:space="preserve"> </w:t>
      </w:r>
      <w:proofErr w:type="spellStart"/>
      <w:r w:rsidRPr="00A51CAE">
        <w:rPr>
          <w:u w:val="single"/>
        </w:rPr>
        <w:t>Poids</w:t>
      </w:r>
      <w:proofErr w:type="spellEnd"/>
      <w:r w:rsidRPr="00A51CAE">
        <w:rPr>
          <w:u w:val="single"/>
        </w:rPr>
        <w:t xml:space="preserve"> Naissance</w:t>
      </w:r>
    </w:p>
    <w:tbl>
      <w:tblPr>
        <w:tblStyle w:val="Grilledutableau"/>
        <w:tblW w:w="0" w:type="auto"/>
        <w:tblInd w:w="1111" w:type="dxa"/>
        <w:tblLook w:val="0020" w:firstRow="1" w:lastRow="0" w:firstColumn="0" w:lastColumn="0" w:noHBand="0" w:noVBand="0"/>
        <w:tblCaption w:val="tableau 1 : Extrait des données Poids Naissance"/>
      </w:tblPr>
      <w:tblGrid>
        <w:gridCol w:w="460"/>
        <w:gridCol w:w="624"/>
        <w:gridCol w:w="648"/>
        <w:gridCol w:w="731"/>
        <w:gridCol w:w="933"/>
        <w:gridCol w:w="558"/>
        <w:gridCol w:w="483"/>
        <w:gridCol w:w="431"/>
        <w:gridCol w:w="580"/>
        <w:gridCol w:w="703"/>
        <w:gridCol w:w="690"/>
      </w:tblGrid>
      <w:tr w:rsidR="00A51CAE" w14:paraId="6E1FD96E" w14:textId="77777777" w:rsidTr="008248CA">
        <w:tc>
          <w:tcPr>
            <w:tcW w:w="0" w:type="auto"/>
          </w:tcPr>
          <w:p w14:paraId="194C6A82" w14:textId="77777777" w:rsidR="00A51CAE" w:rsidRDefault="00A51CAE" w:rsidP="009C6949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</w:tcPr>
          <w:p w14:paraId="239EC96E" w14:textId="77777777" w:rsidR="00A51CAE" w:rsidRDefault="00A51CAE" w:rsidP="009C6949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1DA25063" w14:textId="77777777" w:rsidR="00A51CAE" w:rsidRDefault="00A51CAE" w:rsidP="009C6949">
            <w:pPr>
              <w:pStyle w:val="Compact"/>
              <w:jc w:val="right"/>
            </w:pPr>
            <w:r>
              <w:t>LWT</w:t>
            </w:r>
          </w:p>
        </w:tc>
        <w:tc>
          <w:tcPr>
            <w:tcW w:w="0" w:type="auto"/>
          </w:tcPr>
          <w:p w14:paraId="76F2AE1E" w14:textId="77777777" w:rsidR="00A51CAE" w:rsidRDefault="00A51CAE" w:rsidP="009C6949">
            <w:pPr>
              <w:pStyle w:val="Compact"/>
              <w:jc w:val="right"/>
            </w:pPr>
            <w:r>
              <w:t>RACE</w:t>
            </w:r>
          </w:p>
        </w:tc>
        <w:tc>
          <w:tcPr>
            <w:tcW w:w="0" w:type="auto"/>
          </w:tcPr>
          <w:p w14:paraId="570EB207" w14:textId="77777777" w:rsidR="00A51CAE" w:rsidRDefault="00A51CAE" w:rsidP="009C6949">
            <w:pPr>
              <w:pStyle w:val="Compact"/>
              <w:jc w:val="right"/>
            </w:pPr>
            <w:r>
              <w:t>SMOKE</w:t>
            </w:r>
          </w:p>
        </w:tc>
        <w:tc>
          <w:tcPr>
            <w:tcW w:w="0" w:type="auto"/>
          </w:tcPr>
          <w:p w14:paraId="69D09D91" w14:textId="77777777" w:rsidR="00A51CAE" w:rsidRDefault="00A51CAE" w:rsidP="009C6949">
            <w:pPr>
              <w:pStyle w:val="Compact"/>
              <w:jc w:val="right"/>
            </w:pPr>
            <w:r>
              <w:t>PTL</w:t>
            </w:r>
          </w:p>
        </w:tc>
        <w:tc>
          <w:tcPr>
            <w:tcW w:w="0" w:type="auto"/>
          </w:tcPr>
          <w:p w14:paraId="0339BA84" w14:textId="77777777" w:rsidR="00A51CAE" w:rsidRDefault="00A51CAE" w:rsidP="009C6949">
            <w:pPr>
              <w:pStyle w:val="Compact"/>
              <w:jc w:val="right"/>
            </w:pPr>
            <w:r>
              <w:t>HT</w:t>
            </w:r>
          </w:p>
        </w:tc>
        <w:tc>
          <w:tcPr>
            <w:tcW w:w="0" w:type="auto"/>
          </w:tcPr>
          <w:p w14:paraId="58B51093" w14:textId="77777777" w:rsidR="00A51CAE" w:rsidRDefault="00A51CAE" w:rsidP="009C6949">
            <w:pPr>
              <w:pStyle w:val="Compact"/>
              <w:jc w:val="right"/>
            </w:pPr>
            <w:r>
              <w:t>UI</w:t>
            </w:r>
          </w:p>
        </w:tc>
        <w:tc>
          <w:tcPr>
            <w:tcW w:w="0" w:type="auto"/>
          </w:tcPr>
          <w:p w14:paraId="3549C134" w14:textId="77777777" w:rsidR="00A51CAE" w:rsidRDefault="00A51CAE" w:rsidP="009C6949">
            <w:pPr>
              <w:pStyle w:val="Compact"/>
              <w:jc w:val="right"/>
            </w:pPr>
            <w:r>
              <w:t>FVT</w:t>
            </w:r>
          </w:p>
        </w:tc>
        <w:tc>
          <w:tcPr>
            <w:tcW w:w="0" w:type="auto"/>
          </w:tcPr>
          <w:p w14:paraId="6985C4A6" w14:textId="77777777" w:rsidR="00A51CAE" w:rsidRDefault="00A51CAE" w:rsidP="009C6949">
            <w:pPr>
              <w:pStyle w:val="Compact"/>
              <w:jc w:val="right"/>
            </w:pPr>
            <w:r>
              <w:t>BWT</w:t>
            </w:r>
          </w:p>
        </w:tc>
        <w:tc>
          <w:tcPr>
            <w:tcW w:w="0" w:type="auto"/>
          </w:tcPr>
          <w:p w14:paraId="4BD60F90" w14:textId="77777777" w:rsidR="00A51CAE" w:rsidRDefault="00A51CAE" w:rsidP="009C6949">
            <w:pPr>
              <w:pStyle w:val="Compact"/>
              <w:jc w:val="right"/>
            </w:pPr>
            <w:r>
              <w:t>LOW</w:t>
            </w:r>
          </w:p>
        </w:tc>
      </w:tr>
      <w:tr w:rsidR="00A51CAE" w14:paraId="59BD9E46" w14:textId="77777777" w:rsidTr="008248CA">
        <w:tc>
          <w:tcPr>
            <w:tcW w:w="0" w:type="auto"/>
          </w:tcPr>
          <w:p w14:paraId="56E55429" w14:textId="77777777" w:rsidR="00A51CAE" w:rsidRDefault="00A51CAE" w:rsidP="009C6949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36DA84D5" w14:textId="77777777" w:rsidR="00A51CAE" w:rsidRDefault="00A51CAE" w:rsidP="009C694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826B458" w14:textId="77777777" w:rsidR="00A51CAE" w:rsidRDefault="00A51CAE" w:rsidP="009C6949">
            <w:pPr>
              <w:pStyle w:val="Compact"/>
              <w:jc w:val="right"/>
            </w:pPr>
            <w:r>
              <w:t>182</w:t>
            </w:r>
          </w:p>
        </w:tc>
        <w:tc>
          <w:tcPr>
            <w:tcW w:w="0" w:type="auto"/>
          </w:tcPr>
          <w:p w14:paraId="7FE1936B" w14:textId="77777777" w:rsidR="00A51CAE" w:rsidRDefault="00A51CAE" w:rsidP="009C694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E16F07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26D1C75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EE9A832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E64B06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1D8FC40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C51D945" w14:textId="77777777" w:rsidR="00A51CAE" w:rsidRDefault="00A51CAE" w:rsidP="009C6949">
            <w:pPr>
              <w:pStyle w:val="Compact"/>
              <w:jc w:val="right"/>
            </w:pPr>
            <w:r>
              <w:t>2523</w:t>
            </w:r>
          </w:p>
        </w:tc>
        <w:tc>
          <w:tcPr>
            <w:tcW w:w="0" w:type="auto"/>
          </w:tcPr>
          <w:p w14:paraId="6B092AD8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</w:tr>
      <w:tr w:rsidR="00A51CAE" w14:paraId="1EC704E3" w14:textId="77777777" w:rsidTr="008248CA">
        <w:tc>
          <w:tcPr>
            <w:tcW w:w="0" w:type="auto"/>
          </w:tcPr>
          <w:p w14:paraId="5A6DBC5E" w14:textId="77777777" w:rsidR="00A51CAE" w:rsidRDefault="00A51CAE" w:rsidP="009C6949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14:paraId="3EE0534A" w14:textId="77777777" w:rsidR="00A51CAE" w:rsidRDefault="00A51CAE" w:rsidP="009C6949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3EE8225D" w14:textId="77777777" w:rsidR="00A51CAE" w:rsidRDefault="00A51CAE" w:rsidP="009C6949">
            <w:pPr>
              <w:pStyle w:val="Compact"/>
              <w:jc w:val="right"/>
            </w:pPr>
            <w:r>
              <w:t>155</w:t>
            </w:r>
          </w:p>
        </w:tc>
        <w:tc>
          <w:tcPr>
            <w:tcW w:w="0" w:type="auto"/>
          </w:tcPr>
          <w:p w14:paraId="6A7B1383" w14:textId="77777777" w:rsidR="00A51CAE" w:rsidRDefault="00A51CAE" w:rsidP="009C694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EA87E9B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10DB701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6329222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1CE410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8661F1D" w14:textId="77777777" w:rsidR="00A51CAE" w:rsidRDefault="00A51CAE" w:rsidP="009C694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0C48B8E" w14:textId="77777777" w:rsidR="00A51CAE" w:rsidRDefault="00A51CAE" w:rsidP="009C6949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0" w:type="auto"/>
          </w:tcPr>
          <w:p w14:paraId="7F2A8F43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</w:tr>
      <w:tr w:rsidR="00A51CAE" w14:paraId="0483CD65" w14:textId="77777777" w:rsidTr="008248CA">
        <w:tc>
          <w:tcPr>
            <w:tcW w:w="0" w:type="auto"/>
          </w:tcPr>
          <w:p w14:paraId="54134291" w14:textId="77777777" w:rsidR="00A51CAE" w:rsidRDefault="00A51CAE" w:rsidP="009C6949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01EDA72C" w14:textId="77777777" w:rsidR="00A51CAE" w:rsidRDefault="00A51CAE" w:rsidP="009C694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1532E514" w14:textId="77777777" w:rsidR="00A51CAE" w:rsidRDefault="00A51CAE" w:rsidP="009C6949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14:paraId="5C8AFC8B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074DE4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2440529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686CDDC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C945434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16F1C38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9A5534" w14:textId="77777777" w:rsidR="00A51CAE" w:rsidRDefault="00A51CAE" w:rsidP="009C6949">
            <w:pPr>
              <w:pStyle w:val="Compact"/>
              <w:jc w:val="right"/>
            </w:pPr>
            <w:r>
              <w:t>2557</w:t>
            </w:r>
          </w:p>
        </w:tc>
        <w:tc>
          <w:tcPr>
            <w:tcW w:w="0" w:type="auto"/>
          </w:tcPr>
          <w:p w14:paraId="41C382F5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</w:tr>
      <w:tr w:rsidR="00A51CAE" w14:paraId="055EFC8B" w14:textId="77777777" w:rsidTr="008248CA">
        <w:tc>
          <w:tcPr>
            <w:tcW w:w="0" w:type="auto"/>
          </w:tcPr>
          <w:p w14:paraId="4F6B4DBE" w14:textId="77777777" w:rsidR="00A51CAE" w:rsidRDefault="00A51CAE" w:rsidP="009C6949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629258C0" w14:textId="77777777" w:rsidR="00A51CAE" w:rsidRDefault="00A51CAE" w:rsidP="009C694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236398B7" w14:textId="77777777" w:rsidR="00A51CAE" w:rsidRDefault="00A51CAE" w:rsidP="009C6949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14:paraId="3EE66B96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BA41CB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7ADC98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06D7082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1821B64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761C84F" w14:textId="77777777" w:rsidR="00A51CAE" w:rsidRDefault="00A51CAE" w:rsidP="009C694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D4E57A3" w14:textId="77777777" w:rsidR="00A51CAE" w:rsidRDefault="00A51CAE" w:rsidP="009C6949">
            <w:pPr>
              <w:pStyle w:val="Compact"/>
              <w:jc w:val="right"/>
            </w:pPr>
            <w:r>
              <w:t>2594</w:t>
            </w:r>
          </w:p>
        </w:tc>
        <w:tc>
          <w:tcPr>
            <w:tcW w:w="0" w:type="auto"/>
          </w:tcPr>
          <w:p w14:paraId="2184F95C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</w:tr>
      <w:tr w:rsidR="00A51CAE" w14:paraId="43CE92A3" w14:textId="77777777" w:rsidTr="008248CA">
        <w:tc>
          <w:tcPr>
            <w:tcW w:w="0" w:type="auto"/>
          </w:tcPr>
          <w:p w14:paraId="280B03DD" w14:textId="77777777" w:rsidR="00A51CAE" w:rsidRDefault="00A51CAE" w:rsidP="009C6949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14:paraId="49A004EF" w14:textId="77777777" w:rsidR="00A51CAE" w:rsidRDefault="00A51CAE" w:rsidP="009C694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1AEA21E3" w14:textId="77777777" w:rsidR="00A51CAE" w:rsidRDefault="00A51CAE" w:rsidP="009C6949">
            <w:pPr>
              <w:pStyle w:val="Compact"/>
              <w:jc w:val="right"/>
            </w:pPr>
            <w:r>
              <w:t>107</w:t>
            </w:r>
          </w:p>
        </w:tc>
        <w:tc>
          <w:tcPr>
            <w:tcW w:w="0" w:type="auto"/>
          </w:tcPr>
          <w:p w14:paraId="2322CBDF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F3EBA7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A41DA5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311EA5C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1586D5D" w14:textId="77777777" w:rsidR="00A51CAE" w:rsidRDefault="00A51CAE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686D7E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93D4A0B" w14:textId="77777777" w:rsidR="00A51CAE" w:rsidRDefault="00A51CAE" w:rsidP="009C6949">
            <w:pPr>
              <w:pStyle w:val="Compact"/>
              <w:jc w:val="right"/>
            </w:pPr>
            <w:r>
              <w:t>2600</w:t>
            </w:r>
          </w:p>
        </w:tc>
        <w:tc>
          <w:tcPr>
            <w:tcW w:w="0" w:type="auto"/>
          </w:tcPr>
          <w:p w14:paraId="3F4E8EF1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</w:tr>
      <w:tr w:rsidR="00A51CAE" w14:paraId="614DF478" w14:textId="77777777" w:rsidTr="008248CA">
        <w:tc>
          <w:tcPr>
            <w:tcW w:w="0" w:type="auto"/>
          </w:tcPr>
          <w:p w14:paraId="66DC3DF2" w14:textId="77777777" w:rsidR="00A51CAE" w:rsidRDefault="00A51CAE" w:rsidP="009C6949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14:paraId="2A4158BD" w14:textId="77777777" w:rsidR="00A51CAE" w:rsidRDefault="00A51CAE" w:rsidP="009C694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27F60CC0" w14:textId="77777777" w:rsidR="00A51CAE" w:rsidRDefault="00A51CAE" w:rsidP="009C6949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14:paraId="2553DD2C" w14:textId="77777777" w:rsidR="00A51CAE" w:rsidRDefault="00A51CAE" w:rsidP="009C694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D589609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A80A1D2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CCEB39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768E62A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E52A7C9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FB8B48" w14:textId="77777777" w:rsidR="00A51CAE" w:rsidRDefault="00A51CAE" w:rsidP="009C6949">
            <w:pPr>
              <w:pStyle w:val="Compact"/>
              <w:jc w:val="right"/>
            </w:pPr>
            <w:r>
              <w:t>2622</w:t>
            </w:r>
          </w:p>
        </w:tc>
        <w:tc>
          <w:tcPr>
            <w:tcW w:w="0" w:type="auto"/>
          </w:tcPr>
          <w:p w14:paraId="441B2B03" w14:textId="77777777" w:rsidR="00A51CAE" w:rsidRDefault="00A51CAE" w:rsidP="009C6949">
            <w:pPr>
              <w:pStyle w:val="Compact"/>
              <w:jc w:val="right"/>
            </w:pPr>
            <w:r>
              <w:t>0</w:t>
            </w:r>
          </w:p>
        </w:tc>
      </w:tr>
    </w:tbl>
    <w:p w14:paraId="65A4A7DB" w14:textId="77777777" w:rsidR="00E24705" w:rsidRDefault="00E24705" w:rsidP="00456CCD">
      <w:pPr>
        <w:jc w:val="both"/>
      </w:pPr>
    </w:p>
    <w:p w14:paraId="769A099C" w14:textId="02CBF5E3" w:rsidR="00883947" w:rsidRDefault="006E7D92" w:rsidP="00456CCD">
      <w:pPr>
        <w:jc w:val="both"/>
      </w:pPr>
      <w:r>
        <w:t xml:space="preserve">Le tableau 1 est </w:t>
      </w:r>
      <w:r w:rsidR="00883947">
        <w:t>un court extrait du jeu de données. Ici la variable LWT qui correspond au poids de l</w:t>
      </w:r>
      <w:r w:rsidR="0029740A">
        <w:t>a mère est exprimé en livres, nous la modifions donc pour l’avoir en kilogrammes.</w:t>
      </w:r>
    </w:p>
    <w:p w14:paraId="31BE32FE" w14:textId="77777777" w:rsidR="00EA64C8" w:rsidRDefault="00EA64C8" w:rsidP="00456CCD">
      <w:pPr>
        <w:jc w:val="both"/>
      </w:pPr>
    </w:p>
    <w:p w14:paraId="1FCB317C" w14:textId="77777777" w:rsidR="00EA64C8" w:rsidRPr="00EA64C8" w:rsidRDefault="00EA64C8" w:rsidP="00EA64C8">
      <w:pPr>
        <w:pStyle w:val="TableCaption"/>
        <w:rPr>
          <w:u w:val="single"/>
        </w:rPr>
      </w:pPr>
      <w:r w:rsidRPr="00EA64C8">
        <w:rPr>
          <w:u w:val="single"/>
        </w:rPr>
        <w:t xml:space="preserve">tableau 2 : Extrait des </w:t>
      </w:r>
      <w:proofErr w:type="spellStart"/>
      <w:r w:rsidRPr="00EA64C8">
        <w:rPr>
          <w:u w:val="single"/>
        </w:rPr>
        <w:t>données</w:t>
      </w:r>
      <w:proofErr w:type="spellEnd"/>
      <w:r w:rsidRPr="00EA64C8">
        <w:rPr>
          <w:u w:val="single"/>
        </w:rPr>
        <w:t xml:space="preserve"> avec </w:t>
      </w:r>
      <w:proofErr w:type="spellStart"/>
      <w:r w:rsidRPr="00EA64C8">
        <w:rPr>
          <w:u w:val="single"/>
        </w:rPr>
        <w:t>chagement</w:t>
      </w:r>
      <w:proofErr w:type="spellEnd"/>
      <w:r w:rsidRPr="00EA64C8">
        <w:rPr>
          <w:u w:val="single"/>
        </w:rPr>
        <w:t xml:space="preserve"> </w:t>
      </w:r>
      <w:proofErr w:type="spellStart"/>
      <w:r w:rsidRPr="00EA64C8">
        <w:rPr>
          <w:u w:val="single"/>
        </w:rPr>
        <w:t>d’unité</w:t>
      </w:r>
      <w:proofErr w:type="spellEnd"/>
      <w:r w:rsidRPr="00EA64C8">
        <w:rPr>
          <w:u w:val="single"/>
        </w:rPr>
        <w:t xml:space="preserve"> du </w:t>
      </w:r>
      <w:proofErr w:type="spellStart"/>
      <w:r w:rsidRPr="00EA64C8">
        <w:rPr>
          <w:u w:val="single"/>
        </w:rPr>
        <w:t>poids</w:t>
      </w:r>
      <w:proofErr w:type="spellEnd"/>
      <w:r w:rsidRPr="00EA64C8">
        <w:rPr>
          <w:u w:val="single"/>
        </w:rPr>
        <w:t xml:space="preserve"> de la </w:t>
      </w:r>
      <w:proofErr w:type="spellStart"/>
      <w:r w:rsidRPr="00EA64C8">
        <w:rPr>
          <w:u w:val="single"/>
        </w:rPr>
        <w:t>mère</w:t>
      </w:r>
      <w:proofErr w:type="spellEnd"/>
    </w:p>
    <w:tbl>
      <w:tblPr>
        <w:tblStyle w:val="Grilledutableau"/>
        <w:tblW w:w="0" w:type="auto"/>
        <w:tblInd w:w="996" w:type="dxa"/>
        <w:tblLook w:val="0020" w:firstRow="1" w:lastRow="0" w:firstColumn="0" w:lastColumn="0" w:noHBand="0" w:noVBand="0"/>
        <w:tblCaption w:val="tableau 2 : Extrait des données avec chagement d’unité du poids de la mère"/>
      </w:tblPr>
      <w:tblGrid>
        <w:gridCol w:w="460"/>
        <w:gridCol w:w="624"/>
        <w:gridCol w:w="885"/>
        <w:gridCol w:w="731"/>
        <w:gridCol w:w="933"/>
        <w:gridCol w:w="558"/>
        <w:gridCol w:w="483"/>
        <w:gridCol w:w="431"/>
        <w:gridCol w:w="580"/>
        <w:gridCol w:w="703"/>
        <w:gridCol w:w="690"/>
      </w:tblGrid>
      <w:tr w:rsidR="00EA64C8" w14:paraId="02C84CE2" w14:textId="77777777" w:rsidTr="008248CA">
        <w:tc>
          <w:tcPr>
            <w:tcW w:w="0" w:type="auto"/>
          </w:tcPr>
          <w:p w14:paraId="51363597" w14:textId="77777777" w:rsidR="00EA64C8" w:rsidRDefault="00EA64C8" w:rsidP="009C6949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</w:tcPr>
          <w:p w14:paraId="27B2D000" w14:textId="77777777" w:rsidR="00EA64C8" w:rsidRDefault="00EA64C8" w:rsidP="009C6949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14:paraId="11E26A4B" w14:textId="77777777" w:rsidR="00EA64C8" w:rsidRDefault="00EA64C8" w:rsidP="009C6949">
            <w:pPr>
              <w:pStyle w:val="Compact"/>
              <w:jc w:val="right"/>
            </w:pPr>
            <w:r>
              <w:t>LWT</w:t>
            </w:r>
          </w:p>
        </w:tc>
        <w:tc>
          <w:tcPr>
            <w:tcW w:w="0" w:type="auto"/>
          </w:tcPr>
          <w:p w14:paraId="36146E01" w14:textId="77777777" w:rsidR="00EA64C8" w:rsidRDefault="00EA64C8" w:rsidP="009C6949">
            <w:pPr>
              <w:pStyle w:val="Compact"/>
              <w:jc w:val="right"/>
            </w:pPr>
            <w:r>
              <w:t>RACE</w:t>
            </w:r>
          </w:p>
        </w:tc>
        <w:tc>
          <w:tcPr>
            <w:tcW w:w="0" w:type="auto"/>
          </w:tcPr>
          <w:p w14:paraId="48CCDD07" w14:textId="77777777" w:rsidR="00EA64C8" w:rsidRDefault="00EA64C8" w:rsidP="009C6949">
            <w:pPr>
              <w:pStyle w:val="Compact"/>
              <w:jc w:val="right"/>
            </w:pPr>
            <w:r>
              <w:t>SMOKE</w:t>
            </w:r>
          </w:p>
        </w:tc>
        <w:tc>
          <w:tcPr>
            <w:tcW w:w="0" w:type="auto"/>
          </w:tcPr>
          <w:p w14:paraId="76482603" w14:textId="77777777" w:rsidR="00EA64C8" w:rsidRDefault="00EA64C8" w:rsidP="009C6949">
            <w:pPr>
              <w:pStyle w:val="Compact"/>
              <w:jc w:val="right"/>
            </w:pPr>
            <w:r>
              <w:t>PTL</w:t>
            </w:r>
          </w:p>
        </w:tc>
        <w:tc>
          <w:tcPr>
            <w:tcW w:w="0" w:type="auto"/>
          </w:tcPr>
          <w:p w14:paraId="48E74470" w14:textId="77777777" w:rsidR="00EA64C8" w:rsidRDefault="00EA64C8" w:rsidP="009C6949">
            <w:pPr>
              <w:pStyle w:val="Compact"/>
              <w:jc w:val="right"/>
            </w:pPr>
            <w:r>
              <w:t>HT</w:t>
            </w:r>
          </w:p>
        </w:tc>
        <w:tc>
          <w:tcPr>
            <w:tcW w:w="0" w:type="auto"/>
          </w:tcPr>
          <w:p w14:paraId="6B39668F" w14:textId="77777777" w:rsidR="00EA64C8" w:rsidRDefault="00EA64C8" w:rsidP="009C6949">
            <w:pPr>
              <w:pStyle w:val="Compact"/>
              <w:jc w:val="right"/>
            </w:pPr>
            <w:r>
              <w:t>UI</w:t>
            </w:r>
          </w:p>
        </w:tc>
        <w:tc>
          <w:tcPr>
            <w:tcW w:w="0" w:type="auto"/>
          </w:tcPr>
          <w:p w14:paraId="14206F0B" w14:textId="77777777" w:rsidR="00EA64C8" w:rsidRDefault="00EA64C8" w:rsidP="009C6949">
            <w:pPr>
              <w:pStyle w:val="Compact"/>
              <w:jc w:val="right"/>
            </w:pPr>
            <w:r>
              <w:t>FVT</w:t>
            </w:r>
          </w:p>
        </w:tc>
        <w:tc>
          <w:tcPr>
            <w:tcW w:w="0" w:type="auto"/>
          </w:tcPr>
          <w:p w14:paraId="3B50AC79" w14:textId="77777777" w:rsidR="00EA64C8" w:rsidRDefault="00EA64C8" w:rsidP="009C6949">
            <w:pPr>
              <w:pStyle w:val="Compact"/>
              <w:jc w:val="right"/>
            </w:pPr>
            <w:r>
              <w:t>BWT</w:t>
            </w:r>
          </w:p>
        </w:tc>
        <w:tc>
          <w:tcPr>
            <w:tcW w:w="0" w:type="auto"/>
          </w:tcPr>
          <w:p w14:paraId="20F56FA2" w14:textId="77777777" w:rsidR="00EA64C8" w:rsidRDefault="00EA64C8" w:rsidP="009C6949">
            <w:pPr>
              <w:pStyle w:val="Compact"/>
              <w:jc w:val="right"/>
            </w:pPr>
            <w:r>
              <w:t>LOW</w:t>
            </w:r>
          </w:p>
        </w:tc>
      </w:tr>
      <w:tr w:rsidR="00EA64C8" w14:paraId="01D64F39" w14:textId="77777777" w:rsidTr="008248CA">
        <w:tc>
          <w:tcPr>
            <w:tcW w:w="0" w:type="auto"/>
          </w:tcPr>
          <w:p w14:paraId="593A21F6" w14:textId="77777777" w:rsidR="00EA64C8" w:rsidRDefault="00EA64C8" w:rsidP="009C6949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2635CC7D" w14:textId="77777777" w:rsidR="00EA64C8" w:rsidRDefault="00EA64C8" w:rsidP="009C6949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78F29406" w14:textId="77777777" w:rsidR="00EA64C8" w:rsidRDefault="00EA64C8" w:rsidP="009C6949">
            <w:pPr>
              <w:pStyle w:val="Compact"/>
              <w:jc w:val="right"/>
            </w:pPr>
            <w:r>
              <w:t>82.554</w:t>
            </w:r>
          </w:p>
        </w:tc>
        <w:tc>
          <w:tcPr>
            <w:tcW w:w="0" w:type="auto"/>
          </w:tcPr>
          <w:p w14:paraId="0D25A85D" w14:textId="77777777" w:rsidR="00EA64C8" w:rsidRDefault="00EA64C8" w:rsidP="009C694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B8A6C3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EE282C5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2BFAA31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DF0DF7B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BA6F0B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742A820" w14:textId="77777777" w:rsidR="00EA64C8" w:rsidRDefault="00EA64C8" w:rsidP="009C6949">
            <w:pPr>
              <w:pStyle w:val="Compact"/>
              <w:jc w:val="right"/>
            </w:pPr>
            <w:r>
              <w:t>2523</w:t>
            </w:r>
          </w:p>
        </w:tc>
        <w:tc>
          <w:tcPr>
            <w:tcW w:w="0" w:type="auto"/>
          </w:tcPr>
          <w:p w14:paraId="1338B722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</w:tr>
      <w:tr w:rsidR="00EA64C8" w14:paraId="60C33197" w14:textId="77777777" w:rsidTr="008248CA">
        <w:tc>
          <w:tcPr>
            <w:tcW w:w="0" w:type="auto"/>
          </w:tcPr>
          <w:p w14:paraId="15A9F635" w14:textId="77777777" w:rsidR="00EA64C8" w:rsidRDefault="00EA64C8" w:rsidP="009C6949">
            <w:pPr>
              <w:pStyle w:val="Compact"/>
              <w:jc w:val="right"/>
            </w:pPr>
            <w:r>
              <w:t>86</w:t>
            </w:r>
          </w:p>
        </w:tc>
        <w:tc>
          <w:tcPr>
            <w:tcW w:w="0" w:type="auto"/>
          </w:tcPr>
          <w:p w14:paraId="34570116" w14:textId="77777777" w:rsidR="00EA64C8" w:rsidRDefault="00EA64C8" w:rsidP="009C6949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08D16B75" w14:textId="77777777" w:rsidR="00EA64C8" w:rsidRDefault="00EA64C8" w:rsidP="009C6949">
            <w:pPr>
              <w:pStyle w:val="Compact"/>
              <w:jc w:val="right"/>
            </w:pPr>
            <w:r>
              <w:t>70.307</w:t>
            </w:r>
          </w:p>
        </w:tc>
        <w:tc>
          <w:tcPr>
            <w:tcW w:w="0" w:type="auto"/>
          </w:tcPr>
          <w:p w14:paraId="65141F66" w14:textId="77777777" w:rsidR="00EA64C8" w:rsidRDefault="00EA64C8" w:rsidP="009C694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0057939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D08727E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1D5677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88AF577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5F78EB9" w14:textId="77777777" w:rsidR="00EA64C8" w:rsidRDefault="00EA64C8" w:rsidP="009C694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52B4DC3" w14:textId="77777777" w:rsidR="00EA64C8" w:rsidRDefault="00EA64C8" w:rsidP="009C6949">
            <w:pPr>
              <w:pStyle w:val="Compact"/>
              <w:jc w:val="right"/>
            </w:pPr>
            <w:r>
              <w:t>2551</w:t>
            </w:r>
          </w:p>
        </w:tc>
        <w:tc>
          <w:tcPr>
            <w:tcW w:w="0" w:type="auto"/>
          </w:tcPr>
          <w:p w14:paraId="595303BC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</w:tr>
      <w:tr w:rsidR="00EA64C8" w14:paraId="7BC81A5C" w14:textId="77777777" w:rsidTr="008248CA">
        <w:tc>
          <w:tcPr>
            <w:tcW w:w="0" w:type="auto"/>
          </w:tcPr>
          <w:p w14:paraId="3B525615" w14:textId="77777777" w:rsidR="00EA64C8" w:rsidRDefault="00EA64C8" w:rsidP="009C6949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14:paraId="60BD3081" w14:textId="77777777" w:rsidR="00EA64C8" w:rsidRDefault="00EA64C8" w:rsidP="009C6949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4FAACA3" w14:textId="77777777" w:rsidR="00EA64C8" w:rsidRDefault="00EA64C8" w:rsidP="009C6949">
            <w:pPr>
              <w:pStyle w:val="Compact"/>
              <w:jc w:val="right"/>
            </w:pPr>
            <w:r>
              <w:t>47.627</w:t>
            </w:r>
          </w:p>
        </w:tc>
        <w:tc>
          <w:tcPr>
            <w:tcW w:w="0" w:type="auto"/>
          </w:tcPr>
          <w:p w14:paraId="2FBDD902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3AFBDE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DD3AD4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826C649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291AE51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9D9446C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22CBC2" w14:textId="77777777" w:rsidR="00EA64C8" w:rsidRDefault="00EA64C8" w:rsidP="009C6949">
            <w:pPr>
              <w:pStyle w:val="Compact"/>
              <w:jc w:val="right"/>
            </w:pPr>
            <w:r>
              <w:t>2557</w:t>
            </w:r>
          </w:p>
        </w:tc>
        <w:tc>
          <w:tcPr>
            <w:tcW w:w="0" w:type="auto"/>
          </w:tcPr>
          <w:p w14:paraId="04EFBA3B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</w:tr>
      <w:tr w:rsidR="00EA64C8" w14:paraId="33853B36" w14:textId="77777777" w:rsidTr="008248CA">
        <w:tc>
          <w:tcPr>
            <w:tcW w:w="0" w:type="auto"/>
          </w:tcPr>
          <w:p w14:paraId="46A82CB7" w14:textId="77777777" w:rsidR="00EA64C8" w:rsidRDefault="00EA64C8" w:rsidP="009C6949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3CC83489" w14:textId="77777777" w:rsidR="00EA64C8" w:rsidRDefault="00EA64C8" w:rsidP="009C694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67942D41" w14:textId="77777777" w:rsidR="00EA64C8" w:rsidRDefault="00EA64C8" w:rsidP="009C6949">
            <w:pPr>
              <w:pStyle w:val="Compact"/>
              <w:jc w:val="right"/>
            </w:pPr>
            <w:r>
              <w:t>48.988</w:t>
            </w:r>
          </w:p>
        </w:tc>
        <w:tc>
          <w:tcPr>
            <w:tcW w:w="0" w:type="auto"/>
          </w:tcPr>
          <w:p w14:paraId="3A990D60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A2F1E5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26A5C0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B17C23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6F405D6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90A247" w14:textId="77777777" w:rsidR="00EA64C8" w:rsidRDefault="00EA64C8" w:rsidP="009C694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9AE7F32" w14:textId="77777777" w:rsidR="00EA64C8" w:rsidRDefault="00EA64C8" w:rsidP="009C6949">
            <w:pPr>
              <w:pStyle w:val="Compact"/>
              <w:jc w:val="right"/>
            </w:pPr>
            <w:r>
              <w:t>2594</w:t>
            </w:r>
          </w:p>
        </w:tc>
        <w:tc>
          <w:tcPr>
            <w:tcW w:w="0" w:type="auto"/>
          </w:tcPr>
          <w:p w14:paraId="56526F50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</w:tr>
      <w:tr w:rsidR="00EA64C8" w14:paraId="64515804" w14:textId="77777777" w:rsidTr="008248CA">
        <w:tc>
          <w:tcPr>
            <w:tcW w:w="0" w:type="auto"/>
          </w:tcPr>
          <w:p w14:paraId="193D56B8" w14:textId="77777777" w:rsidR="00EA64C8" w:rsidRDefault="00EA64C8" w:rsidP="009C6949">
            <w:pPr>
              <w:pStyle w:val="Compact"/>
              <w:jc w:val="right"/>
            </w:pPr>
            <w:r>
              <w:t>89</w:t>
            </w:r>
          </w:p>
        </w:tc>
        <w:tc>
          <w:tcPr>
            <w:tcW w:w="0" w:type="auto"/>
          </w:tcPr>
          <w:p w14:paraId="61348AFD" w14:textId="77777777" w:rsidR="00EA64C8" w:rsidRDefault="00EA64C8" w:rsidP="009C694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37C4E3F4" w14:textId="77777777" w:rsidR="00EA64C8" w:rsidRDefault="00EA64C8" w:rsidP="009C6949">
            <w:pPr>
              <w:pStyle w:val="Compact"/>
              <w:jc w:val="right"/>
            </w:pPr>
            <w:r>
              <w:t>48.534</w:t>
            </w:r>
          </w:p>
        </w:tc>
        <w:tc>
          <w:tcPr>
            <w:tcW w:w="0" w:type="auto"/>
          </w:tcPr>
          <w:p w14:paraId="1769CB87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B1C33F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9C337C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96FEF97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6476200" w14:textId="77777777" w:rsidR="00EA64C8" w:rsidRDefault="00EA64C8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B877449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6851000" w14:textId="77777777" w:rsidR="00EA64C8" w:rsidRDefault="00EA64C8" w:rsidP="009C6949">
            <w:pPr>
              <w:pStyle w:val="Compact"/>
              <w:jc w:val="right"/>
            </w:pPr>
            <w:r>
              <w:t>2600</w:t>
            </w:r>
          </w:p>
        </w:tc>
        <w:tc>
          <w:tcPr>
            <w:tcW w:w="0" w:type="auto"/>
          </w:tcPr>
          <w:p w14:paraId="79C3B706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</w:tr>
      <w:tr w:rsidR="00EA64C8" w14:paraId="04993027" w14:textId="77777777" w:rsidTr="008248CA">
        <w:tc>
          <w:tcPr>
            <w:tcW w:w="0" w:type="auto"/>
          </w:tcPr>
          <w:p w14:paraId="1FAA6E97" w14:textId="77777777" w:rsidR="00EA64C8" w:rsidRDefault="00EA64C8" w:rsidP="009C6949">
            <w:pPr>
              <w:pStyle w:val="Compact"/>
              <w:jc w:val="right"/>
            </w:pPr>
            <w:r>
              <w:t>91</w:t>
            </w:r>
          </w:p>
        </w:tc>
        <w:tc>
          <w:tcPr>
            <w:tcW w:w="0" w:type="auto"/>
          </w:tcPr>
          <w:p w14:paraId="6861683A" w14:textId="77777777" w:rsidR="00EA64C8" w:rsidRDefault="00EA64C8" w:rsidP="009C694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BE85CF2" w14:textId="77777777" w:rsidR="00EA64C8" w:rsidRDefault="00EA64C8" w:rsidP="009C6949">
            <w:pPr>
              <w:pStyle w:val="Compact"/>
              <w:jc w:val="right"/>
            </w:pPr>
            <w:r>
              <w:t>56.245</w:t>
            </w:r>
          </w:p>
        </w:tc>
        <w:tc>
          <w:tcPr>
            <w:tcW w:w="0" w:type="auto"/>
          </w:tcPr>
          <w:p w14:paraId="1C42B4FD" w14:textId="77777777" w:rsidR="00EA64C8" w:rsidRDefault="00EA64C8" w:rsidP="009C694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626182A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E79DD52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2C795D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938D82D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4CA05B3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5496537" w14:textId="77777777" w:rsidR="00EA64C8" w:rsidRDefault="00EA64C8" w:rsidP="009C6949">
            <w:pPr>
              <w:pStyle w:val="Compact"/>
              <w:jc w:val="right"/>
            </w:pPr>
            <w:r>
              <w:t>2622</w:t>
            </w:r>
          </w:p>
        </w:tc>
        <w:tc>
          <w:tcPr>
            <w:tcW w:w="0" w:type="auto"/>
          </w:tcPr>
          <w:p w14:paraId="2BBCC9DF" w14:textId="77777777" w:rsidR="00EA64C8" w:rsidRDefault="00EA64C8" w:rsidP="009C6949">
            <w:pPr>
              <w:pStyle w:val="Compact"/>
              <w:jc w:val="right"/>
            </w:pPr>
            <w:r>
              <w:t>0</w:t>
            </w:r>
          </w:p>
        </w:tc>
      </w:tr>
    </w:tbl>
    <w:p w14:paraId="5EA3AC8F" w14:textId="481FE548" w:rsidR="0029740A" w:rsidRDefault="0029740A" w:rsidP="00456CCD">
      <w:pPr>
        <w:jc w:val="both"/>
      </w:pPr>
    </w:p>
    <w:p w14:paraId="297FE92F" w14:textId="3652820F" w:rsidR="0029740A" w:rsidRDefault="0029740A" w:rsidP="00456CCD">
      <w:pPr>
        <w:jc w:val="both"/>
      </w:pPr>
      <w:r>
        <w:t xml:space="preserve">Nous obtenons </w:t>
      </w:r>
      <w:r w:rsidR="006E7D92">
        <w:t>l</w:t>
      </w:r>
      <w:r>
        <w:t>e jeu de données</w:t>
      </w:r>
      <w:r w:rsidR="006E7D92">
        <w:t xml:space="preserve"> du tableau 2</w:t>
      </w:r>
      <w:r>
        <w:t>.</w:t>
      </w:r>
    </w:p>
    <w:p w14:paraId="149A4C54" w14:textId="77777777" w:rsidR="00EA64C8" w:rsidRDefault="00EA64C8" w:rsidP="00456CCD">
      <w:pPr>
        <w:jc w:val="both"/>
      </w:pPr>
    </w:p>
    <w:p w14:paraId="76B744E1" w14:textId="1340AE5E" w:rsidR="002F0441" w:rsidRDefault="005D2470" w:rsidP="00456CCD">
      <w:pPr>
        <w:jc w:val="both"/>
      </w:pPr>
      <w:r>
        <w:t xml:space="preserve">Réalisons </w:t>
      </w:r>
      <w:r w:rsidR="004430C8">
        <w:t xml:space="preserve">maintenant </w:t>
      </w:r>
      <w:r>
        <w:t>quelque tri à plat avec ces donné</w:t>
      </w:r>
      <w:r w:rsidR="00F15C4C">
        <w:t>es.</w:t>
      </w:r>
    </w:p>
    <w:p w14:paraId="62E4A828" w14:textId="62009674" w:rsidR="00F15C4C" w:rsidRDefault="004430C8" w:rsidP="008C27C3">
      <w:r>
        <w:br w:type="page"/>
      </w:r>
    </w:p>
    <w:p w14:paraId="358BEC44" w14:textId="77777777" w:rsidR="004430C8" w:rsidRPr="002C0A7D" w:rsidRDefault="004430C8" w:rsidP="004430C8">
      <w:pPr>
        <w:pStyle w:val="TableCaption"/>
        <w:rPr>
          <w:u w:val="single"/>
        </w:rPr>
      </w:pPr>
      <w:r w:rsidRPr="002C0A7D">
        <w:rPr>
          <w:u w:val="single"/>
        </w:rPr>
        <w:lastRenderedPageBreak/>
        <w:t xml:space="preserve">tableau 3 : Tri à plat de </w:t>
      </w:r>
      <w:proofErr w:type="spellStart"/>
      <w:r w:rsidRPr="002C0A7D">
        <w:rPr>
          <w:u w:val="single"/>
        </w:rPr>
        <w:t>l’age</w:t>
      </w:r>
      <w:proofErr w:type="spellEnd"/>
      <w:r w:rsidRPr="002C0A7D">
        <w:rPr>
          <w:u w:val="single"/>
        </w:rPr>
        <w:t xml:space="preserve"> de la </w:t>
      </w:r>
      <w:proofErr w:type="spellStart"/>
      <w:r w:rsidRPr="002C0A7D">
        <w:rPr>
          <w:u w:val="single"/>
        </w:rPr>
        <w:t>mère</w:t>
      </w:r>
      <w:proofErr w:type="spellEnd"/>
    </w:p>
    <w:tbl>
      <w:tblPr>
        <w:tblStyle w:val="Grilledutableau"/>
        <w:tblW w:w="0" w:type="auto"/>
        <w:tblInd w:w="3441" w:type="dxa"/>
        <w:tblLook w:val="0020" w:firstRow="1" w:lastRow="0" w:firstColumn="0" w:lastColumn="0" w:noHBand="0" w:noVBand="0"/>
        <w:tblCaption w:val="tableau 3 : Tri à plat de l’age de la mère"/>
      </w:tblPr>
      <w:tblGrid>
        <w:gridCol w:w="1274"/>
        <w:gridCol w:w="910"/>
      </w:tblGrid>
      <w:tr w:rsidR="004430C8" w14:paraId="280C6D40" w14:textId="77777777" w:rsidTr="008248CA">
        <w:tc>
          <w:tcPr>
            <w:tcW w:w="0" w:type="auto"/>
          </w:tcPr>
          <w:p w14:paraId="53F3CBDC" w14:textId="77777777" w:rsidR="004430C8" w:rsidRDefault="004430C8" w:rsidP="009C6949">
            <w:pPr>
              <w:pStyle w:val="Compact"/>
            </w:pPr>
            <w:r>
              <w:t>classes</w:t>
            </w:r>
          </w:p>
        </w:tc>
        <w:tc>
          <w:tcPr>
            <w:tcW w:w="0" w:type="auto"/>
          </w:tcPr>
          <w:p w14:paraId="4AE0AAFC" w14:textId="6E1FE35E" w:rsidR="004430C8" w:rsidRDefault="008C27C3" w:rsidP="009C6949">
            <w:pPr>
              <w:pStyle w:val="Compact"/>
              <w:jc w:val="right"/>
            </w:pPr>
            <w:proofErr w:type="spellStart"/>
            <w:r>
              <w:t>E</w:t>
            </w:r>
            <w:r w:rsidR="004430C8">
              <w:t>ffectif</w:t>
            </w:r>
            <w:proofErr w:type="spellEnd"/>
          </w:p>
        </w:tc>
      </w:tr>
      <w:tr w:rsidR="004430C8" w14:paraId="6DAF6631" w14:textId="77777777" w:rsidTr="008248CA">
        <w:tc>
          <w:tcPr>
            <w:tcW w:w="0" w:type="auto"/>
          </w:tcPr>
          <w:p w14:paraId="7FC7F2B5" w14:textId="77777777" w:rsidR="004430C8" w:rsidRDefault="004430C8" w:rsidP="009C6949">
            <w:pPr>
              <w:pStyle w:val="Compact"/>
            </w:pPr>
            <w:r>
              <w:t>(14,20.2]</w:t>
            </w:r>
          </w:p>
        </w:tc>
        <w:tc>
          <w:tcPr>
            <w:tcW w:w="0" w:type="auto"/>
          </w:tcPr>
          <w:p w14:paraId="34B70E61" w14:textId="77777777" w:rsidR="004430C8" w:rsidRDefault="004430C8" w:rsidP="009C6949">
            <w:pPr>
              <w:pStyle w:val="Compact"/>
              <w:jc w:val="right"/>
            </w:pPr>
            <w:r>
              <w:t>69</w:t>
            </w:r>
          </w:p>
        </w:tc>
      </w:tr>
      <w:tr w:rsidR="004430C8" w14:paraId="0D9505B7" w14:textId="77777777" w:rsidTr="008248CA">
        <w:tc>
          <w:tcPr>
            <w:tcW w:w="0" w:type="auto"/>
          </w:tcPr>
          <w:p w14:paraId="7CF06686" w14:textId="77777777" w:rsidR="004430C8" w:rsidRDefault="004430C8" w:rsidP="009C6949">
            <w:pPr>
              <w:pStyle w:val="Compact"/>
            </w:pPr>
            <w:r>
              <w:t>(20.2,26.4]</w:t>
            </w:r>
          </w:p>
        </w:tc>
        <w:tc>
          <w:tcPr>
            <w:tcW w:w="0" w:type="auto"/>
          </w:tcPr>
          <w:p w14:paraId="2D9A2548" w14:textId="77777777" w:rsidR="004430C8" w:rsidRDefault="004430C8" w:rsidP="009C6949">
            <w:pPr>
              <w:pStyle w:val="Compact"/>
              <w:jc w:val="right"/>
            </w:pPr>
            <w:r>
              <w:t>74</w:t>
            </w:r>
          </w:p>
        </w:tc>
      </w:tr>
      <w:tr w:rsidR="004430C8" w14:paraId="33DAF338" w14:textId="77777777" w:rsidTr="008248CA">
        <w:tc>
          <w:tcPr>
            <w:tcW w:w="0" w:type="auto"/>
          </w:tcPr>
          <w:p w14:paraId="2908E6B1" w14:textId="77777777" w:rsidR="004430C8" w:rsidRDefault="004430C8" w:rsidP="009C6949">
            <w:pPr>
              <w:pStyle w:val="Compact"/>
            </w:pPr>
            <w:r>
              <w:t>(26.4,32.6]</w:t>
            </w:r>
          </w:p>
        </w:tc>
        <w:tc>
          <w:tcPr>
            <w:tcW w:w="0" w:type="auto"/>
          </w:tcPr>
          <w:p w14:paraId="5586EA64" w14:textId="77777777" w:rsidR="004430C8" w:rsidRDefault="004430C8" w:rsidP="009C6949">
            <w:pPr>
              <w:pStyle w:val="Compact"/>
              <w:jc w:val="right"/>
            </w:pPr>
            <w:r>
              <w:t>37</w:t>
            </w:r>
          </w:p>
        </w:tc>
      </w:tr>
      <w:tr w:rsidR="004430C8" w14:paraId="286325CA" w14:textId="77777777" w:rsidTr="008248CA">
        <w:tc>
          <w:tcPr>
            <w:tcW w:w="0" w:type="auto"/>
          </w:tcPr>
          <w:p w14:paraId="71B16C9B" w14:textId="77777777" w:rsidR="004430C8" w:rsidRDefault="004430C8" w:rsidP="009C6949">
            <w:pPr>
              <w:pStyle w:val="Compact"/>
            </w:pPr>
            <w:r>
              <w:t>(32.6,38.8]</w:t>
            </w:r>
          </w:p>
        </w:tc>
        <w:tc>
          <w:tcPr>
            <w:tcW w:w="0" w:type="auto"/>
          </w:tcPr>
          <w:p w14:paraId="3EA0582A" w14:textId="77777777" w:rsidR="004430C8" w:rsidRDefault="004430C8" w:rsidP="009C6949">
            <w:pPr>
              <w:pStyle w:val="Compact"/>
              <w:jc w:val="right"/>
            </w:pPr>
            <w:r>
              <w:t>8</w:t>
            </w:r>
          </w:p>
        </w:tc>
      </w:tr>
      <w:tr w:rsidR="004430C8" w14:paraId="3507ACAF" w14:textId="77777777" w:rsidTr="008248CA">
        <w:tc>
          <w:tcPr>
            <w:tcW w:w="0" w:type="auto"/>
          </w:tcPr>
          <w:p w14:paraId="7EAD8AC0" w14:textId="77777777" w:rsidR="004430C8" w:rsidRDefault="004430C8" w:rsidP="009C6949">
            <w:pPr>
              <w:pStyle w:val="Compact"/>
            </w:pPr>
            <w:r>
              <w:t>(38.8,45]</w:t>
            </w:r>
          </w:p>
        </w:tc>
        <w:tc>
          <w:tcPr>
            <w:tcW w:w="0" w:type="auto"/>
          </w:tcPr>
          <w:p w14:paraId="62B0D5D1" w14:textId="77777777" w:rsidR="004430C8" w:rsidRDefault="004430C8" w:rsidP="009C6949">
            <w:pPr>
              <w:pStyle w:val="Compact"/>
              <w:jc w:val="right"/>
            </w:pPr>
            <w:r>
              <w:t>1</w:t>
            </w:r>
          </w:p>
        </w:tc>
      </w:tr>
    </w:tbl>
    <w:p w14:paraId="06A45406" w14:textId="77777777" w:rsidR="002C0A7D" w:rsidRDefault="002C0A7D" w:rsidP="00456CCD">
      <w:pPr>
        <w:jc w:val="both"/>
      </w:pPr>
    </w:p>
    <w:p w14:paraId="198B5604" w14:textId="666E9E5A" w:rsidR="002C0A7D" w:rsidRDefault="002C0A7D" w:rsidP="002C0A7D">
      <w:proofErr w:type="spellStart"/>
      <w:r>
        <w:t>Xxxx</w:t>
      </w:r>
      <w:proofErr w:type="spellEnd"/>
    </w:p>
    <w:p w14:paraId="0C4379EF" w14:textId="77777777" w:rsidR="002C0A7D" w:rsidRDefault="002C0A7D" w:rsidP="002C0A7D"/>
    <w:p w14:paraId="116FA8AE" w14:textId="77777777" w:rsidR="002C0A7D" w:rsidRPr="002C0A7D" w:rsidRDefault="002C0A7D" w:rsidP="002C0A7D">
      <w:pPr>
        <w:pStyle w:val="TableCaption"/>
        <w:rPr>
          <w:u w:val="single"/>
        </w:rPr>
      </w:pPr>
      <w:r w:rsidRPr="002C0A7D">
        <w:rPr>
          <w:u w:val="single"/>
        </w:rPr>
        <w:t xml:space="preserve">tableau 4 : Tri à plat du </w:t>
      </w:r>
      <w:proofErr w:type="spellStart"/>
      <w:r w:rsidRPr="002C0A7D">
        <w:rPr>
          <w:u w:val="single"/>
        </w:rPr>
        <w:t>poids</w:t>
      </w:r>
      <w:proofErr w:type="spellEnd"/>
      <w:r w:rsidRPr="002C0A7D">
        <w:rPr>
          <w:u w:val="single"/>
        </w:rPr>
        <w:t xml:space="preserve"> de la </w:t>
      </w:r>
      <w:proofErr w:type="spellStart"/>
      <w:r w:rsidRPr="002C0A7D">
        <w:rPr>
          <w:u w:val="single"/>
        </w:rPr>
        <w:t>mère</w:t>
      </w:r>
      <w:proofErr w:type="spellEnd"/>
    </w:p>
    <w:tbl>
      <w:tblPr>
        <w:tblStyle w:val="Grilledutableau"/>
        <w:tblW w:w="0" w:type="auto"/>
        <w:tblInd w:w="3471" w:type="dxa"/>
        <w:tblLook w:val="0020" w:firstRow="1" w:lastRow="0" w:firstColumn="0" w:lastColumn="0" w:noHBand="0" w:noVBand="0"/>
        <w:tblCaption w:val="tableau 4 : Tri à plat du poids de la mère"/>
      </w:tblPr>
      <w:tblGrid>
        <w:gridCol w:w="1213"/>
        <w:gridCol w:w="910"/>
      </w:tblGrid>
      <w:tr w:rsidR="002C0A7D" w14:paraId="196742C0" w14:textId="77777777" w:rsidTr="008248CA">
        <w:tc>
          <w:tcPr>
            <w:tcW w:w="0" w:type="auto"/>
          </w:tcPr>
          <w:p w14:paraId="03A6CACB" w14:textId="77777777" w:rsidR="002C0A7D" w:rsidRDefault="002C0A7D" w:rsidP="009C6949">
            <w:pPr>
              <w:pStyle w:val="Compact"/>
            </w:pPr>
            <w:r>
              <w:t>classes</w:t>
            </w:r>
          </w:p>
        </w:tc>
        <w:tc>
          <w:tcPr>
            <w:tcW w:w="0" w:type="auto"/>
          </w:tcPr>
          <w:p w14:paraId="30BE8E56" w14:textId="1594622C" w:rsidR="002C0A7D" w:rsidRDefault="008C27C3" w:rsidP="009C6949">
            <w:pPr>
              <w:pStyle w:val="Compact"/>
              <w:jc w:val="right"/>
            </w:pPr>
            <w:proofErr w:type="spellStart"/>
            <w:r>
              <w:t>E</w:t>
            </w:r>
            <w:r w:rsidR="002C0A7D">
              <w:t>ffectif</w:t>
            </w:r>
            <w:proofErr w:type="spellEnd"/>
          </w:p>
        </w:tc>
      </w:tr>
      <w:tr w:rsidR="002C0A7D" w14:paraId="356CF6CF" w14:textId="77777777" w:rsidTr="008248CA">
        <w:tc>
          <w:tcPr>
            <w:tcW w:w="0" w:type="auto"/>
          </w:tcPr>
          <w:p w14:paraId="29787A7F" w14:textId="77777777" w:rsidR="002C0A7D" w:rsidRDefault="002C0A7D" w:rsidP="009C6949">
            <w:pPr>
              <w:pStyle w:val="Compact"/>
            </w:pPr>
            <w:r>
              <w:t>(79.8,114]</w:t>
            </w:r>
          </w:p>
        </w:tc>
        <w:tc>
          <w:tcPr>
            <w:tcW w:w="0" w:type="auto"/>
          </w:tcPr>
          <w:p w14:paraId="0E001D33" w14:textId="77777777" w:rsidR="002C0A7D" w:rsidRDefault="002C0A7D" w:rsidP="009C6949">
            <w:pPr>
              <w:pStyle w:val="Compact"/>
              <w:jc w:val="right"/>
            </w:pPr>
            <w:r>
              <w:t>60</w:t>
            </w:r>
          </w:p>
        </w:tc>
      </w:tr>
      <w:tr w:rsidR="002C0A7D" w14:paraId="30A893A0" w14:textId="77777777" w:rsidTr="008248CA">
        <w:tc>
          <w:tcPr>
            <w:tcW w:w="0" w:type="auto"/>
          </w:tcPr>
          <w:p w14:paraId="30452F67" w14:textId="77777777" w:rsidR="002C0A7D" w:rsidRDefault="002C0A7D" w:rsidP="009C6949">
            <w:pPr>
              <w:pStyle w:val="Compact"/>
            </w:pPr>
            <w:r>
              <w:t>(114,148]</w:t>
            </w:r>
          </w:p>
        </w:tc>
        <w:tc>
          <w:tcPr>
            <w:tcW w:w="0" w:type="auto"/>
          </w:tcPr>
          <w:p w14:paraId="693851D7" w14:textId="77777777" w:rsidR="002C0A7D" w:rsidRDefault="002C0A7D" w:rsidP="009C6949">
            <w:pPr>
              <w:pStyle w:val="Compact"/>
              <w:jc w:val="right"/>
            </w:pPr>
            <w:r>
              <w:t>88</w:t>
            </w:r>
          </w:p>
        </w:tc>
      </w:tr>
      <w:tr w:rsidR="002C0A7D" w14:paraId="74613E4A" w14:textId="77777777" w:rsidTr="008248CA">
        <w:tc>
          <w:tcPr>
            <w:tcW w:w="0" w:type="auto"/>
          </w:tcPr>
          <w:p w14:paraId="4E3437E4" w14:textId="77777777" w:rsidR="002C0A7D" w:rsidRDefault="002C0A7D" w:rsidP="009C6949">
            <w:pPr>
              <w:pStyle w:val="Compact"/>
            </w:pPr>
            <w:r>
              <w:t>(148,182]</w:t>
            </w:r>
          </w:p>
        </w:tc>
        <w:tc>
          <w:tcPr>
            <w:tcW w:w="0" w:type="auto"/>
          </w:tcPr>
          <w:p w14:paraId="44510CB4" w14:textId="77777777" w:rsidR="002C0A7D" w:rsidRDefault="002C0A7D" w:rsidP="009C6949">
            <w:pPr>
              <w:pStyle w:val="Compact"/>
              <w:jc w:val="right"/>
            </w:pPr>
            <w:r>
              <w:t>26</w:t>
            </w:r>
          </w:p>
        </w:tc>
      </w:tr>
      <w:tr w:rsidR="002C0A7D" w14:paraId="51881861" w14:textId="77777777" w:rsidTr="008248CA">
        <w:tc>
          <w:tcPr>
            <w:tcW w:w="0" w:type="auto"/>
          </w:tcPr>
          <w:p w14:paraId="519F821C" w14:textId="77777777" w:rsidR="002C0A7D" w:rsidRDefault="002C0A7D" w:rsidP="009C6949">
            <w:pPr>
              <w:pStyle w:val="Compact"/>
            </w:pPr>
            <w:r>
              <w:t>(182,216]</w:t>
            </w:r>
          </w:p>
        </w:tc>
        <w:tc>
          <w:tcPr>
            <w:tcW w:w="0" w:type="auto"/>
          </w:tcPr>
          <w:p w14:paraId="6F4F554B" w14:textId="77777777" w:rsidR="002C0A7D" w:rsidRDefault="002C0A7D" w:rsidP="009C6949">
            <w:pPr>
              <w:pStyle w:val="Compact"/>
              <w:jc w:val="right"/>
            </w:pPr>
            <w:r>
              <w:t>11</w:t>
            </w:r>
          </w:p>
        </w:tc>
      </w:tr>
      <w:tr w:rsidR="002C0A7D" w14:paraId="13D01F5B" w14:textId="77777777" w:rsidTr="008248CA">
        <w:tc>
          <w:tcPr>
            <w:tcW w:w="0" w:type="auto"/>
          </w:tcPr>
          <w:p w14:paraId="6D1C1E12" w14:textId="77777777" w:rsidR="002C0A7D" w:rsidRDefault="002C0A7D" w:rsidP="009C6949">
            <w:pPr>
              <w:pStyle w:val="Compact"/>
            </w:pPr>
            <w:r>
              <w:t>(216,250]</w:t>
            </w:r>
          </w:p>
        </w:tc>
        <w:tc>
          <w:tcPr>
            <w:tcW w:w="0" w:type="auto"/>
          </w:tcPr>
          <w:p w14:paraId="6ABA9AC3" w14:textId="77777777" w:rsidR="002C0A7D" w:rsidRDefault="002C0A7D" w:rsidP="009C6949">
            <w:pPr>
              <w:pStyle w:val="Compact"/>
              <w:jc w:val="right"/>
            </w:pPr>
            <w:r>
              <w:t>4</w:t>
            </w:r>
          </w:p>
        </w:tc>
      </w:tr>
    </w:tbl>
    <w:p w14:paraId="151F9B5E" w14:textId="77777777" w:rsidR="002C0A7D" w:rsidRDefault="002C0A7D" w:rsidP="00456CCD">
      <w:pPr>
        <w:jc w:val="both"/>
      </w:pPr>
    </w:p>
    <w:p w14:paraId="581E8C9C" w14:textId="0B541936" w:rsidR="002C0A7D" w:rsidRDefault="002C0A7D" w:rsidP="00456CCD">
      <w:pPr>
        <w:jc w:val="both"/>
      </w:pPr>
      <w:proofErr w:type="spellStart"/>
      <w:r>
        <w:t>Xxxx</w:t>
      </w:r>
      <w:proofErr w:type="spellEnd"/>
    </w:p>
    <w:p w14:paraId="2A4849E0" w14:textId="77777777" w:rsidR="002C0A7D" w:rsidRPr="0046538B" w:rsidRDefault="002C0A7D" w:rsidP="00456CCD">
      <w:pPr>
        <w:jc w:val="both"/>
        <w:rPr>
          <w:u w:val="single"/>
        </w:rPr>
      </w:pPr>
    </w:p>
    <w:p w14:paraId="36121CE8" w14:textId="77777777" w:rsidR="0046538B" w:rsidRPr="0046538B" w:rsidRDefault="0046538B" w:rsidP="0046538B">
      <w:pPr>
        <w:pStyle w:val="TableCaption"/>
        <w:rPr>
          <w:u w:val="single"/>
        </w:rPr>
      </w:pPr>
      <w:r w:rsidRPr="0046538B">
        <w:rPr>
          <w:u w:val="single"/>
        </w:rPr>
        <w:t>tableau 5 : Tri à plat de la race</w:t>
      </w:r>
    </w:p>
    <w:tbl>
      <w:tblPr>
        <w:tblStyle w:val="Grilledutableau"/>
        <w:tblW w:w="0" w:type="auto"/>
        <w:tblInd w:w="3581" w:type="dxa"/>
        <w:tblLook w:val="0020" w:firstRow="1" w:lastRow="0" w:firstColumn="0" w:lastColumn="0" w:noHBand="0" w:noVBand="0"/>
        <w:tblCaption w:val="tableau 5 : Tri à plat de la race"/>
      </w:tblPr>
      <w:tblGrid>
        <w:gridCol w:w="990"/>
        <w:gridCol w:w="910"/>
      </w:tblGrid>
      <w:tr w:rsidR="0046538B" w14:paraId="1ECEC54D" w14:textId="77777777" w:rsidTr="008248CA">
        <w:tc>
          <w:tcPr>
            <w:tcW w:w="0" w:type="auto"/>
          </w:tcPr>
          <w:p w14:paraId="6FEBC2A0" w14:textId="77777777" w:rsidR="0046538B" w:rsidRDefault="0046538B" w:rsidP="009C6949">
            <w:pPr>
              <w:pStyle w:val="Compact"/>
            </w:pPr>
          </w:p>
        </w:tc>
        <w:tc>
          <w:tcPr>
            <w:tcW w:w="0" w:type="auto"/>
          </w:tcPr>
          <w:p w14:paraId="429665DE" w14:textId="77777777" w:rsidR="0046538B" w:rsidRDefault="0046538B" w:rsidP="009C6949">
            <w:pPr>
              <w:pStyle w:val="Compact"/>
              <w:jc w:val="right"/>
            </w:pPr>
            <w:proofErr w:type="spellStart"/>
            <w:r>
              <w:t>Effectif</w:t>
            </w:r>
            <w:proofErr w:type="spellEnd"/>
          </w:p>
        </w:tc>
      </w:tr>
      <w:tr w:rsidR="0046538B" w14:paraId="21CD558B" w14:textId="77777777" w:rsidTr="008248CA">
        <w:tc>
          <w:tcPr>
            <w:tcW w:w="0" w:type="auto"/>
          </w:tcPr>
          <w:p w14:paraId="7D73D1AB" w14:textId="77777777" w:rsidR="0046538B" w:rsidRDefault="0046538B" w:rsidP="009C6949">
            <w:pPr>
              <w:pStyle w:val="Compact"/>
            </w:pPr>
            <w:r>
              <w:t>Blanche</w:t>
            </w:r>
          </w:p>
        </w:tc>
        <w:tc>
          <w:tcPr>
            <w:tcW w:w="0" w:type="auto"/>
          </w:tcPr>
          <w:p w14:paraId="5F3F7DE3" w14:textId="77777777" w:rsidR="0046538B" w:rsidRDefault="0046538B" w:rsidP="009C6949">
            <w:pPr>
              <w:pStyle w:val="Compact"/>
              <w:jc w:val="right"/>
            </w:pPr>
            <w:r>
              <w:t>96</w:t>
            </w:r>
          </w:p>
        </w:tc>
      </w:tr>
      <w:tr w:rsidR="0046538B" w14:paraId="3ED216A6" w14:textId="77777777" w:rsidTr="008248CA">
        <w:tc>
          <w:tcPr>
            <w:tcW w:w="0" w:type="auto"/>
          </w:tcPr>
          <w:p w14:paraId="5D57746F" w14:textId="77777777" w:rsidR="0046538B" w:rsidRDefault="0046538B" w:rsidP="009C6949">
            <w:pPr>
              <w:pStyle w:val="Compact"/>
            </w:pPr>
            <w:r>
              <w:t>Noir</w:t>
            </w:r>
          </w:p>
        </w:tc>
        <w:tc>
          <w:tcPr>
            <w:tcW w:w="0" w:type="auto"/>
          </w:tcPr>
          <w:p w14:paraId="7F1AB657" w14:textId="77777777" w:rsidR="0046538B" w:rsidRDefault="0046538B" w:rsidP="009C6949">
            <w:pPr>
              <w:pStyle w:val="Compact"/>
              <w:jc w:val="right"/>
            </w:pPr>
            <w:r>
              <w:t>26</w:t>
            </w:r>
          </w:p>
        </w:tc>
      </w:tr>
      <w:tr w:rsidR="0046538B" w14:paraId="2C47CFFE" w14:textId="77777777" w:rsidTr="008248CA">
        <w:tc>
          <w:tcPr>
            <w:tcW w:w="0" w:type="auto"/>
          </w:tcPr>
          <w:p w14:paraId="1CBBBFA4" w14:textId="77777777" w:rsidR="0046538B" w:rsidRDefault="0046538B" w:rsidP="009C6949">
            <w:pPr>
              <w:pStyle w:val="Compact"/>
            </w:pPr>
            <w:proofErr w:type="spellStart"/>
            <w:r>
              <w:t>Autre</w:t>
            </w:r>
            <w:proofErr w:type="spellEnd"/>
          </w:p>
        </w:tc>
        <w:tc>
          <w:tcPr>
            <w:tcW w:w="0" w:type="auto"/>
          </w:tcPr>
          <w:p w14:paraId="69B3A82E" w14:textId="77777777" w:rsidR="0046538B" w:rsidRDefault="0046538B" w:rsidP="009C6949">
            <w:pPr>
              <w:pStyle w:val="Compact"/>
              <w:jc w:val="right"/>
            </w:pPr>
            <w:r>
              <w:t>67</w:t>
            </w:r>
          </w:p>
        </w:tc>
      </w:tr>
    </w:tbl>
    <w:p w14:paraId="0FC10025" w14:textId="77777777" w:rsidR="0046538B" w:rsidRDefault="0046538B" w:rsidP="00456CCD">
      <w:pPr>
        <w:jc w:val="both"/>
      </w:pPr>
    </w:p>
    <w:p w14:paraId="48335D93" w14:textId="23F3D4E3" w:rsidR="0046538B" w:rsidRDefault="0046538B" w:rsidP="00456CCD">
      <w:pPr>
        <w:jc w:val="both"/>
      </w:pPr>
      <w:proofErr w:type="spellStart"/>
      <w:r>
        <w:t>Xxxx</w:t>
      </w:r>
      <w:proofErr w:type="spellEnd"/>
    </w:p>
    <w:p w14:paraId="55C44D27" w14:textId="77777777" w:rsidR="0046538B" w:rsidRDefault="0046538B" w:rsidP="00456CCD">
      <w:pPr>
        <w:jc w:val="both"/>
      </w:pPr>
    </w:p>
    <w:p w14:paraId="5E4D5668" w14:textId="77777777" w:rsidR="008C27C3" w:rsidRPr="008C27C3" w:rsidRDefault="008C27C3" w:rsidP="008C27C3">
      <w:pPr>
        <w:pStyle w:val="TableCaption"/>
        <w:rPr>
          <w:u w:val="single"/>
        </w:rPr>
      </w:pPr>
      <w:r w:rsidRPr="008C27C3">
        <w:rPr>
          <w:u w:val="single"/>
        </w:rPr>
        <w:t xml:space="preserve">tableau 6 : Tri à plat du </w:t>
      </w:r>
      <w:proofErr w:type="spellStart"/>
      <w:r w:rsidRPr="008C27C3">
        <w:rPr>
          <w:u w:val="single"/>
        </w:rPr>
        <w:t>tabagisme</w:t>
      </w:r>
      <w:proofErr w:type="spellEnd"/>
      <w:r w:rsidRPr="008C27C3">
        <w:rPr>
          <w:u w:val="single"/>
        </w:rPr>
        <w:t xml:space="preserve"> </w:t>
      </w:r>
      <w:proofErr w:type="spellStart"/>
      <w:r w:rsidRPr="008C27C3">
        <w:rPr>
          <w:u w:val="single"/>
        </w:rPr>
        <w:t>durant</w:t>
      </w:r>
      <w:proofErr w:type="spellEnd"/>
      <w:r w:rsidRPr="008C27C3">
        <w:rPr>
          <w:u w:val="single"/>
        </w:rPr>
        <w:t xml:space="preserve"> la </w:t>
      </w:r>
      <w:proofErr w:type="spellStart"/>
      <w:r w:rsidRPr="008C27C3">
        <w:rPr>
          <w:u w:val="single"/>
        </w:rPr>
        <w:t>grossesse</w:t>
      </w:r>
      <w:proofErr w:type="spellEnd"/>
    </w:p>
    <w:tbl>
      <w:tblPr>
        <w:tblStyle w:val="Grilledutableau"/>
        <w:tblW w:w="0" w:type="auto"/>
        <w:tblInd w:w="3766" w:type="dxa"/>
        <w:tblLook w:val="0020" w:firstRow="1" w:lastRow="0" w:firstColumn="0" w:lastColumn="0" w:noHBand="0" w:noVBand="0"/>
        <w:tblCaption w:val="tableau 6 : Tri à plat du tabagisme durant la grossesse"/>
      </w:tblPr>
      <w:tblGrid>
        <w:gridCol w:w="624"/>
        <w:gridCol w:w="910"/>
      </w:tblGrid>
      <w:tr w:rsidR="008C27C3" w14:paraId="4BE6FBD9" w14:textId="77777777" w:rsidTr="008248CA">
        <w:tc>
          <w:tcPr>
            <w:tcW w:w="0" w:type="auto"/>
          </w:tcPr>
          <w:p w14:paraId="57F8BC9B" w14:textId="77777777" w:rsidR="008C27C3" w:rsidRDefault="008C27C3" w:rsidP="009C6949">
            <w:pPr>
              <w:pStyle w:val="Compact"/>
            </w:pPr>
          </w:p>
        </w:tc>
        <w:tc>
          <w:tcPr>
            <w:tcW w:w="0" w:type="auto"/>
          </w:tcPr>
          <w:p w14:paraId="7C686491" w14:textId="3805E0EC" w:rsidR="008C27C3" w:rsidRDefault="008C27C3" w:rsidP="009C6949">
            <w:pPr>
              <w:pStyle w:val="Compact"/>
              <w:jc w:val="right"/>
            </w:pPr>
            <w:proofErr w:type="spellStart"/>
            <w:r>
              <w:t>E</w:t>
            </w:r>
            <w:r>
              <w:t>ffectif</w:t>
            </w:r>
            <w:proofErr w:type="spellEnd"/>
          </w:p>
        </w:tc>
      </w:tr>
      <w:tr w:rsidR="008C27C3" w14:paraId="4D522462" w14:textId="77777777" w:rsidTr="008248CA">
        <w:tc>
          <w:tcPr>
            <w:tcW w:w="0" w:type="auto"/>
          </w:tcPr>
          <w:p w14:paraId="77588055" w14:textId="77777777" w:rsidR="008C27C3" w:rsidRDefault="008C27C3" w:rsidP="009C6949">
            <w:pPr>
              <w:pStyle w:val="Compact"/>
            </w:pPr>
            <w:r>
              <w:t>Non</w:t>
            </w:r>
          </w:p>
        </w:tc>
        <w:tc>
          <w:tcPr>
            <w:tcW w:w="0" w:type="auto"/>
          </w:tcPr>
          <w:p w14:paraId="1940282E" w14:textId="77777777" w:rsidR="008C27C3" w:rsidRDefault="008C27C3" w:rsidP="009C6949">
            <w:pPr>
              <w:pStyle w:val="Compact"/>
              <w:jc w:val="right"/>
            </w:pPr>
            <w:r>
              <w:t>115</w:t>
            </w:r>
          </w:p>
        </w:tc>
      </w:tr>
      <w:tr w:rsidR="008C27C3" w14:paraId="022EE7E6" w14:textId="77777777" w:rsidTr="008248CA">
        <w:tc>
          <w:tcPr>
            <w:tcW w:w="0" w:type="auto"/>
          </w:tcPr>
          <w:p w14:paraId="634A9BDE" w14:textId="77777777" w:rsidR="008C27C3" w:rsidRDefault="008C27C3" w:rsidP="009C6949">
            <w:pPr>
              <w:pStyle w:val="Compact"/>
            </w:pPr>
            <w:proofErr w:type="spellStart"/>
            <w:r>
              <w:t>Oui</w:t>
            </w:r>
            <w:proofErr w:type="spellEnd"/>
          </w:p>
        </w:tc>
        <w:tc>
          <w:tcPr>
            <w:tcW w:w="0" w:type="auto"/>
          </w:tcPr>
          <w:p w14:paraId="404A6C70" w14:textId="77777777" w:rsidR="008C27C3" w:rsidRDefault="008C27C3" w:rsidP="009C6949">
            <w:pPr>
              <w:pStyle w:val="Compact"/>
              <w:jc w:val="right"/>
            </w:pPr>
            <w:r>
              <w:t>74</w:t>
            </w:r>
          </w:p>
        </w:tc>
      </w:tr>
    </w:tbl>
    <w:p w14:paraId="3D2F2357" w14:textId="77777777" w:rsidR="008C27C3" w:rsidRDefault="008C27C3" w:rsidP="00456CCD">
      <w:pPr>
        <w:jc w:val="both"/>
      </w:pPr>
    </w:p>
    <w:p w14:paraId="572312F0" w14:textId="2A3B7F18" w:rsidR="008C27C3" w:rsidRDefault="008C27C3" w:rsidP="00456CCD">
      <w:pPr>
        <w:jc w:val="both"/>
      </w:pPr>
      <w:proofErr w:type="spellStart"/>
      <w:r>
        <w:t>xxxx</w:t>
      </w:r>
      <w:proofErr w:type="spellEnd"/>
    </w:p>
    <w:p w14:paraId="1919E11E" w14:textId="4DA637CF" w:rsidR="004F19DD" w:rsidRDefault="004F19DD" w:rsidP="00456CCD">
      <w:pPr>
        <w:jc w:val="both"/>
        <w:rPr>
          <w:u w:val="single"/>
        </w:rPr>
      </w:pPr>
      <w:r w:rsidRPr="004F19DD">
        <w:rPr>
          <w:u w:val="single"/>
        </w:rPr>
        <w:lastRenderedPageBreak/>
        <w:t>Exercice 14</w:t>
      </w:r>
    </w:p>
    <w:p w14:paraId="0FB31271" w14:textId="251078EB" w:rsidR="00D61D51" w:rsidRDefault="00D61D51" w:rsidP="00456CCD">
      <w:pPr>
        <w:jc w:val="both"/>
      </w:pPr>
      <w:r w:rsidRPr="00D61D51">
        <w:t xml:space="preserve">Nous allons </w:t>
      </w:r>
      <w:r>
        <w:t xml:space="preserve">crée un jeu de donnée </w:t>
      </w:r>
      <w:r w:rsidR="00AF4660">
        <w:t>personnel, pour pouvoir le</w:t>
      </w:r>
      <w:r w:rsidR="00B06B75">
        <w:t xml:space="preserve"> manipuler.</w:t>
      </w:r>
    </w:p>
    <w:p w14:paraId="14F44D58" w14:textId="77777777" w:rsidR="00233326" w:rsidRPr="00233326" w:rsidRDefault="00233326" w:rsidP="00233326">
      <w:pPr>
        <w:pStyle w:val="TableCaption"/>
        <w:rPr>
          <w:u w:val="single"/>
        </w:rPr>
      </w:pPr>
      <w:r w:rsidRPr="00233326">
        <w:rPr>
          <w:u w:val="single"/>
        </w:rPr>
        <w:t xml:space="preserve">tableau 7 : Jeu de </w:t>
      </w:r>
      <w:proofErr w:type="spellStart"/>
      <w:r w:rsidRPr="00233326">
        <w:rPr>
          <w:u w:val="single"/>
        </w:rPr>
        <w:t>données</w:t>
      </w:r>
      <w:proofErr w:type="spellEnd"/>
      <w:r w:rsidRPr="00233326">
        <w:rPr>
          <w:u w:val="single"/>
        </w:rPr>
        <w:t xml:space="preserve"> </w:t>
      </w:r>
      <w:proofErr w:type="spellStart"/>
      <w:r w:rsidRPr="00233326">
        <w:rPr>
          <w:u w:val="single"/>
        </w:rPr>
        <w:t>acteur</w:t>
      </w:r>
      <w:proofErr w:type="spellEnd"/>
    </w:p>
    <w:tbl>
      <w:tblPr>
        <w:tblStyle w:val="Grilledutableau"/>
        <w:tblW w:w="5000" w:type="pct"/>
        <w:tblLook w:val="0020" w:firstRow="1" w:lastRow="0" w:firstColumn="0" w:lastColumn="0" w:noHBand="0" w:noVBand="0"/>
        <w:tblCaption w:val="tableau 7 : Jeu de données acteur"/>
      </w:tblPr>
      <w:tblGrid>
        <w:gridCol w:w="925"/>
        <w:gridCol w:w="2155"/>
        <w:gridCol w:w="1933"/>
        <w:gridCol w:w="1030"/>
        <w:gridCol w:w="1338"/>
        <w:gridCol w:w="1681"/>
      </w:tblGrid>
      <w:tr w:rsidR="00233326" w14:paraId="05DDEE2F" w14:textId="77777777" w:rsidTr="008248CA">
        <w:tc>
          <w:tcPr>
            <w:tcW w:w="0" w:type="auto"/>
          </w:tcPr>
          <w:p w14:paraId="7B47E43C" w14:textId="77777777" w:rsidR="00233326" w:rsidRDefault="00233326" w:rsidP="009C6949">
            <w:pPr>
              <w:pStyle w:val="Compact"/>
              <w:jc w:val="right"/>
            </w:pPr>
            <w:proofErr w:type="spellStart"/>
            <w:r>
              <w:t>Mort.a</w:t>
            </w:r>
            <w:proofErr w:type="spellEnd"/>
          </w:p>
        </w:tc>
        <w:tc>
          <w:tcPr>
            <w:tcW w:w="0" w:type="auto"/>
          </w:tcPr>
          <w:p w14:paraId="100BC5A4" w14:textId="77777777" w:rsidR="00233326" w:rsidRDefault="00233326" w:rsidP="009C6949">
            <w:pPr>
              <w:pStyle w:val="Compact"/>
              <w:jc w:val="right"/>
            </w:pPr>
            <w:proofErr w:type="spellStart"/>
            <w:r>
              <w:t>Années.de.carrière</w:t>
            </w:r>
            <w:proofErr w:type="spellEnd"/>
          </w:p>
        </w:tc>
        <w:tc>
          <w:tcPr>
            <w:tcW w:w="0" w:type="auto"/>
          </w:tcPr>
          <w:p w14:paraId="2EA9D129" w14:textId="77777777" w:rsidR="00233326" w:rsidRDefault="00233326" w:rsidP="009C6949">
            <w:pPr>
              <w:pStyle w:val="Compact"/>
              <w:jc w:val="right"/>
            </w:pPr>
            <w:proofErr w:type="spellStart"/>
            <w:r>
              <w:t>Nombre.de.films</w:t>
            </w:r>
            <w:proofErr w:type="spellEnd"/>
          </w:p>
        </w:tc>
        <w:tc>
          <w:tcPr>
            <w:tcW w:w="0" w:type="auto"/>
          </w:tcPr>
          <w:p w14:paraId="43C9EEA8" w14:textId="77777777" w:rsidR="00233326" w:rsidRDefault="00233326" w:rsidP="009C6949">
            <w:pPr>
              <w:pStyle w:val="Compact"/>
            </w:pPr>
            <w:proofErr w:type="spellStart"/>
            <w:r>
              <w:t>Prénom</w:t>
            </w:r>
            <w:proofErr w:type="spellEnd"/>
          </w:p>
        </w:tc>
        <w:tc>
          <w:tcPr>
            <w:tcW w:w="0" w:type="auto"/>
          </w:tcPr>
          <w:p w14:paraId="34D577ED" w14:textId="77777777" w:rsidR="00233326" w:rsidRDefault="00233326" w:rsidP="009C6949">
            <w:pPr>
              <w:pStyle w:val="Compact"/>
            </w:pPr>
            <w:r>
              <w:t>Nom</w:t>
            </w:r>
          </w:p>
        </w:tc>
        <w:tc>
          <w:tcPr>
            <w:tcW w:w="0" w:type="auto"/>
          </w:tcPr>
          <w:p w14:paraId="7C669137" w14:textId="77777777" w:rsidR="00233326" w:rsidRDefault="00233326" w:rsidP="009C6949">
            <w:pPr>
              <w:pStyle w:val="Compact"/>
            </w:pPr>
            <w:proofErr w:type="spellStart"/>
            <w:r>
              <w:t>Date.du.deces</w:t>
            </w:r>
            <w:proofErr w:type="spellEnd"/>
          </w:p>
        </w:tc>
      </w:tr>
      <w:tr w:rsidR="00233326" w14:paraId="24BFBE58" w14:textId="77777777" w:rsidTr="008248CA">
        <w:tc>
          <w:tcPr>
            <w:tcW w:w="0" w:type="auto"/>
          </w:tcPr>
          <w:p w14:paraId="2E0736A6" w14:textId="77777777" w:rsidR="00233326" w:rsidRDefault="00233326" w:rsidP="009C6949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65C85345" w14:textId="77777777" w:rsidR="00233326" w:rsidRDefault="00233326" w:rsidP="009C6949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512F7D85" w14:textId="77777777" w:rsidR="00233326" w:rsidRDefault="00233326" w:rsidP="009C6949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14:paraId="25EF3009" w14:textId="77777777" w:rsidR="00233326" w:rsidRDefault="00233326" w:rsidP="009C6949">
            <w:pPr>
              <w:pStyle w:val="Compact"/>
            </w:pPr>
            <w:r>
              <w:t>Michel</w:t>
            </w:r>
          </w:p>
        </w:tc>
        <w:tc>
          <w:tcPr>
            <w:tcW w:w="0" w:type="auto"/>
          </w:tcPr>
          <w:p w14:paraId="64127F24" w14:textId="77777777" w:rsidR="00233326" w:rsidRDefault="00233326" w:rsidP="009C6949">
            <w:pPr>
              <w:pStyle w:val="Compact"/>
            </w:pPr>
            <w:proofErr w:type="spellStart"/>
            <w:r>
              <w:t>Galabru</w:t>
            </w:r>
            <w:proofErr w:type="spellEnd"/>
          </w:p>
        </w:tc>
        <w:tc>
          <w:tcPr>
            <w:tcW w:w="0" w:type="auto"/>
          </w:tcPr>
          <w:p w14:paraId="34A478EC" w14:textId="77777777" w:rsidR="00233326" w:rsidRDefault="00233326" w:rsidP="009C6949">
            <w:pPr>
              <w:pStyle w:val="Compact"/>
            </w:pPr>
            <w:r>
              <w:t>04-01-2016</w:t>
            </w:r>
          </w:p>
        </w:tc>
      </w:tr>
      <w:tr w:rsidR="00233326" w14:paraId="6B58C69C" w14:textId="77777777" w:rsidTr="008248CA">
        <w:tc>
          <w:tcPr>
            <w:tcW w:w="0" w:type="auto"/>
          </w:tcPr>
          <w:p w14:paraId="6AF5E9D1" w14:textId="77777777" w:rsidR="00233326" w:rsidRDefault="00233326" w:rsidP="009C6949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7717EB70" w14:textId="77777777" w:rsidR="00233326" w:rsidRDefault="00233326" w:rsidP="009C6949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6BB012E8" w14:textId="77777777" w:rsidR="00233326" w:rsidRDefault="00233326" w:rsidP="009C6949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5CD24BC9" w14:textId="77777777" w:rsidR="00233326" w:rsidRDefault="00233326" w:rsidP="009C6949">
            <w:pPr>
              <w:pStyle w:val="Compact"/>
            </w:pPr>
            <w:r>
              <w:t>André</w:t>
            </w:r>
          </w:p>
        </w:tc>
        <w:tc>
          <w:tcPr>
            <w:tcW w:w="0" w:type="auto"/>
          </w:tcPr>
          <w:p w14:paraId="0AB24174" w14:textId="77777777" w:rsidR="00233326" w:rsidRDefault="00233326" w:rsidP="009C6949">
            <w:pPr>
              <w:pStyle w:val="Compact"/>
            </w:pPr>
            <w:proofErr w:type="spellStart"/>
            <w:r>
              <w:t>Raimbourg</w:t>
            </w:r>
            <w:proofErr w:type="spellEnd"/>
          </w:p>
        </w:tc>
        <w:tc>
          <w:tcPr>
            <w:tcW w:w="0" w:type="auto"/>
          </w:tcPr>
          <w:p w14:paraId="7385B40A" w14:textId="77777777" w:rsidR="00233326" w:rsidRDefault="00233326" w:rsidP="009C6949">
            <w:pPr>
              <w:pStyle w:val="Compact"/>
            </w:pPr>
            <w:r>
              <w:t>23-09-1970</w:t>
            </w:r>
          </w:p>
        </w:tc>
      </w:tr>
      <w:tr w:rsidR="00233326" w14:paraId="31237B16" w14:textId="77777777" w:rsidTr="008248CA">
        <w:tc>
          <w:tcPr>
            <w:tcW w:w="0" w:type="auto"/>
          </w:tcPr>
          <w:p w14:paraId="47C84CED" w14:textId="77777777" w:rsidR="00233326" w:rsidRDefault="00233326" w:rsidP="009C6949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6A3BFC7B" w14:textId="77777777" w:rsidR="00233326" w:rsidRDefault="00233326" w:rsidP="009C694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1A51F977" w14:textId="77777777" w:rsidR="00233326" w:rsidRDefault="00233326" w:rsidP="009C6949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55DC0A98" w14:textId="77777777" w:rsidR="00233326" w:rsidRDefault="00233326" w:rsidP="009C6949">
            <w:pPr>
              <w:pStyle w:val="Compact"/>
            </w:pPr>
            <w:r>
              <w:t>Jean</w:t>
            </w:r>
          </w:p>
        </w:tc>
        <w:tc>
          <w:tcPr>
            <w:tcW w:w="0" w:type="auto"/>
          </w:tcPr>
          <w:p w14:paraId="758F442E" w14:textId="77777777" w:rsidR="00233326" w:rsidRDefault="00233326" w:rsidP="009C6949">
            <w:pPr>
              <w:pStyle w:val="Compact"/>
            </w:pPr>
            <w:proofErr w:type="spellStart"/>
            <w:r>
              <w:t>Gabin</w:t>
            </w:r>
            <w:proofErr w:type="spellEnd"/>
          </w:p>
        </w:tc>
        <w:tc>
          <w:tcPr>
            <w:tcW w:w="0" w:type="auto"/>
          </w:tcPr>
          <w:p w14:paraId="1437862F" w14:textId="77777777" w:rsidR="00233326" w:rsidRDefault="00233326" w:rsidP="009C6949">
            <w:pPr>
              <w:pStyle w:val="Compact"/>
            </w:pPr>
            <w:r>
              <w:t>15-10-1976</w:t>
            </w:r>
          </w:p>
        </w:tc>
      </w:tr>
      <w:tr w:rsidR="00233326" w14:paraId="0DB8A30F" w14:textId="77777777" w:rsidTr="008248CA">
        <w:tc>
          <w:tcPr>
            <w:tcW w:w="0" w:type="auto"/>
          </w:tcPr>
          <w:p w14:paraId="3935D5CE" w14:textId="77777777" w:rsidR="00233326" w:rsidRDefault="00233326" w:rsidP="009C694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61581F5E" w14:textId="77777777" w:rsidR="00233326" w:rsidRDefault="00233326" w:rsidP="009C6949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0CB849B2" w14:textId="77777777" w:rsidR="00233326" w:rsidRDefault="00233326" w:rsidP="009C6949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14EFDE66" w14:textId="77777777" w:rsidR="00233326" w:rsidRDefault="00233326" w:rsidP="009C6949">
            <w:pPr>
              <w:pStyle w:val="Compact"/>
            </w:pPr>
            <w:r>
              <w:t>Louis</w:t>
            </w:r>
          </w:p>
        </w:tc>
        <w:tc>
          <w:tcPr>
            <w:tcW w:w="0" w:type="auto"/>
          </w:tcPr>
          <w:p w14:paraId="5133B363" w14:textId="77777777" w:rsidR="00233326" w:rsidRDefault="00233326" w:rsidP="009C6949">
            <w:pPr>
              <w:pStyle w:val="Compact"/>
            </w:pPr>
            <w:r>
              <w:t xml:space="preserve">De </w:t>
            </w:r>
            <w:proofErr w:type="spellStart"/>
            <w:r>
              <w:t>Funès</w:t>
            </w:r>
            <w:proofErr w:type="spellEnd"/>
          </w:p>
        </w:tc>
        <w:tc>
          <w:tcPr>
            <w:tcW w:w="0" w:type="auto"/>
          </w:tcPr>
          <w:p w14:paraId="4775CFFB" w14:textId="77777777" w:rsidR="00233326" w:rsidRDefault="00233326" w:rsidP="009C6949">
            <w:pPr>
              <w:pStyle w:val="Compact"/>
            </w:pPr>
            <w:r>
              <w:t>27-01-1983</w:t>
            </w:r>
          </w:p>
        </w:tc>
      </w:tr>
      <w:tr w:rsidR="00233326" w14:paraId="2ADC280D" w14:textId="77777777" w:rsidTr="008248CA">
        <w:tc>
          <w:tcPr>
            <w:tcW w:w="0" w:type="auto"/>
          </w:tcPr>
          <w:p w14:paraId="7F5425E0" w14:textId="77777777" w:rsidR="00233326" w:rsidRDefault="00233326" w:rsidP="009C694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A3E01C0" w14:textId="77777777" w:rsidR="00233326" w:rsidRDefault="00233326" w:rsidP="009C694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17D61ADD" w14:textId="77777777" w:rsidR="00233326" w:rsidRDefault="00233326" w:rsidP="009C6949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0BD14A48" w14:textId="77777777" w:rsidR="00233326" w:rsidRDefault="00233326" w:rsidP="009C6949">
            <w:pPr>
              <w:pStyle w:val="Compact"/>
            </w:pPr>
            <w:r>
              <w:t>Lino</w:t>
            </w:r>
          </w:p>
        </w:tc>
        <w:tc>
          <w:tcPr>
            <w:tcW w:w="0" w:type="auto"/>
          </w:tcPr>
          <w:p w14:paraId="771B7642" w14:textId="77777777" w:rsidR="00233326" w:rsidRDefault="00233326" w:rsidP="009C6949">
            <w:pPr>
              <w:pStyle w:val="Compact"/>
            </w:pPr>
            <w:r>
              <w:t>Ventura</w:t>
            </w:r>
          </w:p>
        </w:tc>
        <w:tc>
          <w:tcPr>
            <w:tcW w:w="0" w:type="auto"/>
          </w:tcPr>
          <w:p w14:paraId="7394B477" w14:textId="77777777" w:rsidR="00233326" w:rsidRDefault="00233326" w:rsidP="009C6949">
            <w:pPr>
              <w:pStyle w:val="Compact"/>
            </w:pPr>
            <w:r>
              <w:t>22-10-1987</w:t>
            </w:r>
          </w:p>
        </w:tc>
      </w:tr>
      <w:tr w:rsidR="00233326" w14:paraId="471A2E81" w14:textId="77777777" w:rsidTr="008248CA">
        <w:tc>
          <w:tcPr>
            <w:tcW w:w="0" w:type="auto"/>
          </w:tcPr>
          <w:p w14:paraId="5AF94713" w14:textId="77777777" w:rsidR="00233326" w:rsidRDefault="00233326" w:rsidP="009C6949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28288144" w14:textId="77777777" w:rsidR="00233326" w:rsidRDefault="00233326" w:rsidP="009C694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34F3CD9E" w14:textId="77777777" w:rsidR="00233326" w:rsidRDefault="00233326" w:rsidP="009C6949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0823FDEB" w14:textId="77777777" w:rsidR="00233326" w:rsidRDefault="00233326" w:rsidP="009C6949">
            <w:pPr>
              <w:pStyle w:val="Compact"/>
            </w:pPr>
            <w:r>
              <w:t>Jacques</w:t>
            </w:r>
          </w:p>
        </w:tc>
        <w:tc>
          <w:tcPr>
            <w:tcW w:w="0" w:type="auto"/>
          </w:tcPr>
          <w:p w14:paraId="67D0D9D7" w14:textId="77777777" w:rsidR="00233326" w:rsidRDefault="00233326" w:rsidP="009C6949">
            <w:pPr>
              <w:pStyle w:val="Compact"/>
            </w:pPr>
            <w:proofErr w:type="spellStart"/>
            <w:r>
              <w:t>Villeret</w:t>
            </w:r>
            <w:proofErr w:type="spellEnd"/>
          </w:p>
        </w:tc>
        <w:tc>
          <w:tcPr>
            <w:tcW w:w="0" w:type="auto"/>
          </w:tcPr>
          <w:p w14:paraId="5241F328" w14:textId="77777777" w:rsidR="00233326" w:rsidRDefault="00233326" w:rsidP="009C6949">
            <w:pPr>
              <w:pStyle w:val="Compact"/>
            </w:pPr>
            <w:r>
              <w:t>28-01-2005</w:t>
            </w:r>
          </w:p>
        </w:tc>
      </w:tr>
    </w:tbl>
    <w:p w14:paraId="5EB31E2E" w14:textId="77777777" w:rsidR="00233326" w:rsidRDefault="00233326" w:rsidP="00456CCD">
      <w:pPr>
        <w:jc w:val="both"/>
      </w:pPr>
    </w:p>
    <w:p w14:paraId="29589433" w14:textId="3A4F39C9" w:rsidR="00DC4F52" w:rsidRDefault="00B06B75" w:rsidP="00456CCD">
      <w:pPr>
        <w:jc w:val="both"/>
      </w:pPr>
      <w:r>
        <w:t xml:space="preserve">Le tableau </w:t>
      </w:r>
      <w:r w:rsidR="00233326">
        <w:t>7</w:t>
      </w:r>
      <w:r>
        <w:t xml:space="preserve"> </w:t>
      </w:r>
      <w:r w:rsidR="0018413F">
        <w:t>nous illustre le jeu de données.</w:t>
      </w:r>
    </w:p>
    <w:p w14:paraId="2891CF32" w14:textId="77777777" w:rsidR="000330EC" w:rsidRDefault="000330EC" w:rsidP="00456CCD">
      <w:pPr>
        <w:jc w:val="both"/>
      </w:pPr>
    </w:p>
    <w:p w14:paraId="593F5B01" w14:textId="27426064" w:rsidR="00DC4F52" w:rsidRPr="00DC4F52" w:rsidRDefault="00DC4F52" w:rsidP="00DC4F52">
      <w:pPr>
        <w:pStyle w:val="TableCaption"/>
        <w:rPr>
          <w:u w:val="single"/>
        </w:rPr>
      </w:pPr>
      <w:r w:rsidRPr="00DC4F52">
        <w:rPr>
          <w:u w:val="single"/>
        </w:rPr>
        <w:t xml:space="preserve">tableau </w:t>
      </w:r>
      <w:r w:rsidR="009411C7">
        <w:rPr>
          <w:u w:val="single"/>
        </w:rPr>
        <w:t>8</w:t>
      </w:r>
      <w:r w:rsidRPr="00DC4F52">
        <w:rPr>
          <w:u w:val="single"/>
        </w:rPr>
        <w:t xml:space="preserve"> : </w:t>
      </w:r>
      <w:proofErr w:type="spellStart"/>
      <w:r w:rsidRPr="00DC4F52">
        <w:rPr>
          <w:u w:val="single"/>
        </w:rPr>
        <w:t>Prénom</w:t>
      </w:r>
      <w:proofErr w:type="spellEnd"/>
      <w:r w:rsidRPr="00DC4F52">
        <w:rPr>
          <w:u w:val="single"/>
        </w:rPr>
        <w:t xml:space="preserve"> du jeu de </w:t>
      </w:r>
      <w:proofErr w:type="spellStart"/>
      <w:r w:rsidRPr="00DC4F52">
        <w:rPr>
          <w:u w:val="single"/>
        </w:rPr>
        <w:t>données</w:t>
      </w:r>
      <w:proofErr w:type="spellEnd"/>
      <w:r w:rsidRPr="00DC4F52">
        <w:rPr>
          <w:u w:val="single"/>
        </w:rPr>
        <w:t xml:space="preserve"> </w:t>
      </w:r>
      <w:proofErr w:type="spellStart"/>
      <w:r w:rsidRPr="00DC4F52">
        <w:rPr>
          <w:u w:val="single"/>
        </w:rPr>
        <w:t>acteur</w:t>
      </w:r>
      <w:proofErr w:type="spellEnd"/>
    </w:p>
    <w:tbl>
      <w:tblPr>
        <w:tblStyle w:val="Grilledutableau"/>
        <w:tblW w:w="0" w:type="auto"/>
        <w:tblInd w:w="4041" w:type="dxa"/>
        <w:tblLook w:val="0020" w:firstRow="1" w:lastRow="0" w:firstColumn="0" w:lastColumn="0" w:noHBand="0" w:noVBand="0"/>
        <w:tblCaption w:val="tableau 8 : Prénom du jeu de données acteur"/>
      </w:tblPr>
      <w:tblGrid>
        <w:gridCol w:w="988"/>
      </w:tblGrid>
      <w:tr w:rsidR="00DC4F52" w14:paraId="1E1688E5" w14:textId="77777777" w:rsidTr="008248CA">
        <w:tc>
          <w:tcPr>
            <w:tcW w:w="0" w:type="auto"/>
          </w:tcPr>
          <w:p w14:paraId="6E93259A" w14:textId="77777777" w:rsidR="00DC4F52" w:rsidRDefault="00DC4F52" w:rsidP="009C6949">
            <w:pPr>
              <w:pStyle w:val="Compact"/>
            </w:pPr>
            <w:proofErr w:type="spellStart"/>
            <w:r>
              <w:t>Prénom</w:t>
            </w:r>
            <w:proofErr w:type="spellEnd"/>
          </w:p>
        </w:tc>
      </w:tr>
      <w:tr w:rsidR="00DC4F52" w14:paraId="34EDB41D" w14:textId="77777777" w:rsidTr="008248CA">
        <w:tc>
          <w:tcPr>
            <w:tcW w:w="0" w:type="auto"/>
          </w:tcPr>
          <w:p w14:paraId="618E8E15" w14:textId="77777777" w:rsidR="00DC4F52" w:rsidRDefault="00DC4F52" w:rsidP="009C6949">
            <w:pPr>
              <w:pStyle w:val="Compact"/>
            </w:pPr>
            <w:r>
              <w:t>Michel</w:t>
            </w:r>
          </w:p>
        </w:tc>
      </w:tr>
      <w:tr w:rsidR="00DC4F52" w14:paraId="56BFAD5F" w14:textId="77777777" w:rsidTr="008248CA">
        <w:tc>
          <w:tcPr>
            <w:tcW w:w="0" w:type="auto"/>
          </w:tcPr>
          <w:p w14:paraId="1E239960" w14:textId="77777777" w:rsidR="00DC4F52" w:rsidRDefault="00DC4F52" w:rsidP="009C6949">
            <w:pPr>
              <w:pStyle w:val="Compact"/>
            </w:pPr>
            <w:r>
              <w:t>André</w:t>
            </w:r>
          </w:p>
        </w:tc>
      </w:tr>
      <w:tr w:rsidR="00DC4F52" w14:paraId="2F66B396" w14:textId="77777777" w:rsidTr="008248CA">
        <w:tc>
          <w:tcPr>
            <w:tcW w:w="0" w:type="auto"/>
          </w:tcPr>
          <w:p w14:paraId="126B09E1" w14:textId="77777777" w:rsidR="00DC4F52" w:rsidRDefault="00DC4F52" w:rsidP="009C6949">
            <w:pPr>
              <w:pStyle w:val="Compact"/>
            </w:pPr>
            <w:r>
              <w:t>Jean</w:t>
            </w:r>
          </w:p>
        </w:tc>
      </w:tr>
      <w:tr w:rsidR="00DC4F52" w14:paraId="4BF72023" w14:textId="77777777" w:rsidTr="008248CA">
        <w:tc>
          <w:tcPr>
            <w:tcW w:w="0" w:type="auto"/>
          </w:tcPr>
          <w:p w14:paraId="120459D6" w14:textId="77777777" w:rsidR="00DC4F52" w:rsidRDefault="00DC4F52" w:rsidP="009C6949">
            <w:pPr>
              <w:pStyle w:val="Compact"/>
            </w:pPr>
            <w:r>
              <w:t>Louis</w:t>
            </w:r>
          </w:p>
        </w:tc>
      </w:tr>
      <w:tr w:rsidR="00DC4F52" w14:paraId="18B62835" w14:textId="77777777" w:rsidTr="008248CA">
        <w:tc>
          <w:tcPr>
            <w:tcW w:w="0" w:type="auto"/>
          </w:tcPr>
          <w:p w14:paraId="6298BDCC" w14:textId="77777777" w:rsidR="00DC4F52" w:rsidRDefault="00DC4F52" w:rsidP="009C6949">
            <w:pPr>
              <w:pStyle w:val="Compact"/>
            </w:pPr>
            <w:r>
              <w:t>Lino</w:t>
            </w:r>
          </w:p>
        </w:tc>
      </w:tr>
      <w:tr w:rsidR="00DC4F52" w14:paraId="3F3FB491" w14:textId="77777777" w:rsidTr="008248CA">
        <w:tc>
          <w:tcPr>
            <w:tcW w:w="0" w:type="auto"/>
          </w:tcPr>
          <w:p w14:paraId="1F313EB7" w14:textId="77777777" w:rsidR="00DC4F52" w:rsidRDefault="00DC4F52" w:rsidP="009C6949">
            <w:pPr>
              <w:pStyle w:val="Compact"/>
            </w:pPr>
            <w:r>
              <w:t>Jacques</w:t>
            </w:r>
          </w:p>
        </w:tc>
      </w:tr>
    </w:tbl>
    <w:p w14:paraId="193EF0E7" w14:textId="7E003D4E" w:rsidR="00E93D4F" w:rsidRDefault="00D63910" w:rsidP="00456CCD">
      <w:pPr>
        <w:jc w:val="both"/>
      </w:pPr>
      <w:r>
        <w:t xml:space="preserve">Nous pouvons aussi extraire une colonne en particulier, </w:t>
      </w:r>
      <w:r w:rsidR="00E03378">
        <w:t xml:space="preserve">dans le tableau </w:t>
      </w:r>
      <w:r w:rsidR="002B5685">
        <w:t>9</w:t>
      </w:r>
      <w:r w:rsidR="00E03378">
        <w:t xml:space="preserve"> c’est « prénom » qui est extrait.</w:t>
      </w:r>
    </w:p>
    <w:p w14:paraId="4A7CA401" w14:textId="77777777" w:rsidR="009411C7" w:rsidRDefault="009411C7" w:rsidP="00456CCD">
      <w:pPr>
        <w:jc w:val="both"/>
      </w:pPr>
    </w:p>
    <w:p w14:paraId="16858098" w14:textId="4419A441" w:rsidR="00E93D4F" w:rsidRPr="00655228" w:rsidRDefault="00E93D4F" w:rsidP="00E93D4F">
      <w:pPr>
        <w:pStyle w:val="TableCaption"/>
        <w:rPr>
          <w:u w:val="single"/>
        </w:rPr>
      </w:pPr>
      <w:r w:rsidRPr="00655228">
        <w:rPr>
          <w:u w:val="single"/>
        </w:rPr>
        <w:t xml:space="preserve">tableau </w:t>
      </w:r>
      <w:r>
        <w:rPr>
          <w:u w:val="single"/>
        </w:rPr>
        <w:t>9</w:t>
      </w:r>
      <w:r w:rsidRPr="00655228">
        <w:rPr>
          <w:u w:val="single"/>
        </w:rPr>
        <w:t xml:space="preserve">: </w:t>
      </w:r>
      <w:proofErr w:type="spellStart"/>
      <w:r w:rsidRPr="00655228">
        <w:rPr>
          <w:u w:val="single"/>
        </w:rPr>
        <w:t>Donnée</w:t>
      </w:r>
      <w:proofErr w:type="spellEnd"/>
      <w:r w:rsidRPr="00655228">
        <w:rPr>
          <w:u w:val="single"/>
        </w:rPr>
        <w:t xml:space="preserve"> </w:t>
      </w:r>
      <w:proofErr w:type="spellStart"/>
      <w:r w:rsidRPr="00655228">
        <w:rPr>
          <w:u w:val="single"/>
        </w:rPr>
        <w:t>acteur</w:t>
      </w:r>
      <w:proofErr w:type="spellEnd"/>
      <w:r w:rsidRPr="00655228">
        <w:rPr>
          <w:u w:val="single"/>
        </w:rPr>
        <w:t xml:space="preserve"> </w:t>
      </w:r>
      <w:proofErr w:type="spellStart"/>
      <w:r w:rsidRPr="00655228">
        <w:rPr>
          <w:u w:val="single"/>
        </w:rPr>
        <w:t>trié</w:t>
      </w:r>
      <w:proofErr w:type="spellEnd"/>
      <w:r w:rsidRPr="00655228">
        <w:rPr>
          <w:u w:val="single"/>
        </w:rPr>
        <w:t xml:space="preserve"> par </w:t>
      </w:r>
      <w:proofErr w:type="spellStart"/>
      <w:r w:rsidRPr="00655228">
        <w:rPr>
          <w:u w:val="single"/>
        </w:rPr>
        <w:t>l’age</w:t>
      </w:r>
      <w:proofErr w:type="spellEnd"/>
      <w:r w:rsidRPr="00655228">
        <w:rPr>
          <w:u w:val="single"/>
        </w:rPr>
        <w:t xml:space="preserve"> du </w:t>
      </w:r>
      <w:proofErr w:type="spellStart"/>
      <w:r w:rsidRPr="00655228">
        <w:rPr>
          <w:u w:val="single"/>
        </w:rPr>
        <w:t>décès</w:t>
      </w:r>
      <w:proofErr w:type="spellEnd"/>
    </w:p>
    <w:tbl>
      <w:tblPr>
        <w:tblStyle w:val="Grilledutableau"/>
        <w:tblW w:w="5159" w:type="pct"/>
        <w:tblLook w:val="0020" w:firstRow="1" w:lastRow="0" w:firstColumn="0" w:lastColumn="0" w:noHBand="0" w:noVBand="0"/>
        <w:tblCaption w:val="tableau 9 : Donnée acteur trié par l’age du décès"/>
      </w:tblPr>
      <w:tblGrid>
        <w:gridCol w:w="338"/>
        <w:gridCol w:w="1521"/>
        <w:gridCol w:w="2068"/>
        <w:gridCol w:w="1855"/>
        <w:gridCol w:w="988"/>
        <w:gridCol w:w="1284"/>
        <w:gridCol w:w="1613"/>
      </w:tblGrid>
      <w:tr w:rsidR="00E93D4F" w14:paraId="0C1E97B4" w14:textId="77777777" w:rsidTr="008248CA">
        <w:tc>
          <w:tcPr>
            <w:tcW w:w="0" w:type="auto"/>
          </w:tcPr>
          <w:p w14:paraId="1AA2FA06" w14:textId="77777777" w:rsidR="00E93D4F" w:rsidRDefault="00E93D4F" w:rsidP="009C6949">
            <w:pPr>
              <w:pStyle w:val="Compact"/>
            </w:pPr>
          </w:p>
        </w:tc>
        <w:tc>
          <w:tcPr>
            <w:tcW w:w="0" w:type="auto"/>
          </w:tcPr>
          <w:p w14:paraId="795E717F" w14:textId="77777777" w:rsidR="00E93D4F" w:rsidRDefault="00E93D4F" w:rsidP="009C6949">
            <w:pPr>
              <w:pStyle w:val="Compact"/>
              <w:jc w:val="right"/>
            </w:pPr>
            <w:proofErr w:type="spellStart"/>
            <w:r>
              <w:t>Age.du.décès</w:t>
            </w:r>
            <w:proofErr w:type="spellEnd"/>
          </w:p>
        </w:tc>
        <w:tc>
          <w:tcPr>
            <w:tcW w:w="0" w:type="auto"/>
          </w:tcPr>
          <w:p w14:paraId="3735139E" w14:textId="77777777" w:rsidR="00E93D4F" w:rsidRDefault="00E93D4F" w:rsidP="009C6949">
            <w:pPr>
              <w:pStyle w:val="Compact"/>
              <w:jc w:val="right"/>
            </w:pPr>
            <w:proofErr w:type="spellStart"/>
            <w:r>
              <w:t>Années.de.carrière</w:t>
            </w:r>
            <w:proofErr w:type="spellEnd"/>
          </w:p>
        </w:tc>
        <w:tc>
          <w:tcPr>
            <w:tcW w:w="0" w:type="auto"/>
          </w:tcPr>
          <w:p w14:paraId="0A3E5F41" w14:textId="77777777" w:rsidR="00E93D4F" w:rsidRDefault="00E93D4F" w:rsidP="009C6949">
            <w:pPr>
              <w:pStyle w:val="Compact"/>
              <w:jc w:val="right"/>
            </w:pPr>
            <w:proofErr w:type="spellStart"/>
            <w:r>
              <w:t>Nombre.de.films</w:t>
            </w:r>
            <w:proofErr w:type="spellEnd"/>
          </w:p>
        </w:tc>
        <w:tc>
          <w:tcPr>
            <w:tcW w:w="0" w:type="auto"/>
          </w:tcPr>
          <w:p w14:paraId="15D905B3" w14:textId="77777777" w:rsidR="00E93D4F" w:rsidRDefault="00E93D4F" w:rsidP="009C6949">
            <w:pPr>
              <w:pStyle w:val="Compact"/>
            </w:pPr>
            <w:proofErr w:type="spellStart"/>
            <w:r>
              <w:t>Prénom</w:t>
            </w:r>
            <w:proofErr w:type="spellEnd"/>
          </w:p>
        </w:tc>
        <w:tc>
          <w:tcPr>
            <w:tcW w:w="0" w:type="auto"/>
          </w:tcPr>
          <w:p w14:paraId="41BC69A3" w14:textId="77777777" w:rsidR="00E93D4F" w:rsidRDefault="00E93D4F" w:rsidP="009C6949">
            <w:pPr>
              <w:pStyle w:val="Compact"/>
            </w:pPr>
            <w:r>
              <w:t>Nom</w:t>
            </w:r>
          </w:p>
        </w:tc>
        <w:tc>
          <w:tcPr>
            <w:tcW w:w="961" w:type="pct"/>
          </w:tcPr>
          <w:p w14:paraId="742D623C" w14:textId="77777777" w:rsidR="00E93D4F" w:rsidRDefault="00E93D4F" w:rsidP="009C6949">
            <w:pPr>
              <w:pStyle w:val="Compact"/>
            </w:pPr>
            <w:proofErr w:type="spellStart"/>
            <w:r>
              <w:t>Date.du.deces</w:t>
            </w:r>
            <w:proofErr w:type="spellEnd"/>
          </w:p>
        </w:tc>
      </w:tr>
      <w:tr w:rsidR="00E93D4F" w14:paraId="1F247229" w14:textId="77777777" w:rsidTr="008248CA">
        <w:tc>
          <w:tcPr>
            <w:tcW w:w="0" w:type="auto"/>
          </w:tcPr>
          <w:p w14:paraId="0CAE8A44" w14:textId="77777777" w:rsidR="00E93D4F" w:rsidRDefault="00E93D4F" w:rsidP="009C694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EFB1D2F" w14:textId="77777777" w:rsidR="00E93D4F" w:rsidRDefault="00E93D4F" w:rsidP="009C6949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229B5CAF" w14:textId="77777777" w:rsidR="00E93D4F" w:rsidRDefault="00E93D4F" w:rsidP="009C6949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3D3F596D" w14:textId="77777777" w:rsidR="00E93D4F" w:rsidRDefault="00E93D4F" w:rsidP="009C6949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425678C0" w14:textId="77777777" w:rsidR="00E93D4F" w:rsidRDefault="00E93D4F" w:rsidP="009C6949">
            <w:pPr>
              <w:pStyle w:val="Compact"/>
            </w:pPr>
            <w:r>
              <w:t>André</w:t>
            </w:r>
          </w:p>
        </w:tc>
        <w:tc>
          <w:tcPr>
            <w:tcW w:w="0" w:type="auto"/>
          </w:tcPr>
          <w:p w14:paraId="0A63228A" w14:textId="77777777" w:rsidR="00E93D4F" w:rsidRDefault="00E93D4F" w:rsidP="009C6949">
            <w:pPr>
              <w:pStyle w:val="Compact"/>
            </w:pPr>
            <w:proofErr w:type="spellStart"/>
            <w:r>
              <w:t>Raimbourg</w:t>
            </w:r>
            <w:proofErr w:type="spellEnd"/>
          </w:p>
        </w:tc>
        <w:tc>
          <w:tcPr>
            <w:tcW w:w="961" w:type="pct"/>
          </w:tcPr>
          <w:p w14:paraId="1830B1DF" w14:textId="77777777" w:rsidR="00E93D4F" w:rsidRDefault="00E93D4F" w:rsidP="009C6949">
            <w:pPr>
              <w:pStyle w:val="Compact"/>
            </w:pPr>
            <w:r>
              <w:t>23-09-1970</w:t>
            </w:r>
          </w:p>
        </w:tc>
      </w:tr>
      <w:tr w:rsidR="00E93D4F" w14:paraId="3864BA0C" w14:textId="77777777" w:rsidTr="008248CA">
        <w:tc>
          <w:tcPr>
            <w:tcW w:w="0" w:type="auto"/>
          </w:tcPr>
          <w:p w14:paraId="543C4092" w14:textId="77777777" w:rsidR="00E93D4F" w:rsidRDefault="00E93D4F" w:rsidP="009C694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6860B4A" w14:textId="77777777" w:rsidR="00E93D4F" w:rsidRDefault="00E93D4F" w:rsidP="009C6949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14:paraId="7F6BDF16" w14:textId="77777777" w:rsidR="00E93D4F" w:rsidRDefault="00E93D4F" w:rsidP="009C6949">
            <w:pPr>
              <w:pStyle w:val="Compact"/>
              <w:jc w:val="right"/>
            </w:pPr>
            <w:r>
              <w:t>32</w:t>
            </w:r>
          </w:p>
        </w:tc>
        <w:tc>
          <w:tcPr>
            <w:tcW w:w="0" w:type="auto"/>
          </w:tcPr>
          <w:p w14:paraId="685A3A96" w14:textId="77777777" w:rsidR="00E93D4F" w:rsidRDefault="00E93D4F" w:rsidP="009C6949">
            <w:pPr>
              <w:pStyle w:val="Compact"/>
              <w:jc w:val="right"/>
            </w:pPr>
            <w:r>
              <w:t>81</w:t>
            </w:r>
          </w:p>
        </w:tc>
        <w:tc>
          <w:tcPr>
            <w:tcW w:w="0" w:type="auto"/>
          </w:tcPr>
          <w:p w14:paraId="68868666" w14:textId="77777777" w:rsidR="00E93D4F" w:rsidRDefault="00E93D4F" w:rsidP="009C6949">
            <w:pPr>
              <w:pStyle w:val="Compact"/>
            </w:pPr>
            <w:r>
              <w:t>Jacques</w:t>
            </w:r>
          </w:p>
        </w:tc>
        <w:tc>
          <w:tcPr>
            <w:tcW w:w="0" w:type="auto"/>
          </w:tcPr>
          <w:p w14:paraId="0BDEE534" w14:textId="77777777" w:rsidR="00E93D4F" w:rsidRDefault="00E93D4F" w:rsidP="009C6949">
            <w:pPr>
              <w:pStyle w:val="Compact"/>
            </w:pPr>
            <w:proofErr w:type="spellStart"/>
            <w:r>
              <w:t>Villeret</w:t>
            </w:r>
            <w:proofErr w:type="spellEnd"/>
          </w:p>
        </w:tc>
        <w:tc>
          <w:tcPr>
            <w:tcW w:w="961" w:type="pct"/>
          </w:tcPr>
          <w:p w14:paraId="010BAFD2" w14:textId="77777777" w:rsidR="00E93D4F" w:rsidRDefault="00E93D4F" w:rsidP="009C6949">
            <w:pPr>
              <w:pStyle w:val="Compact"/>
            </w:pPr>
            <w:r>
              <w:t>28-01-2005</w:t>
            </w:r>
          </w:p>
        </w:tc>
      </w:tr>
      <w:tr w:rsidR="00E93D4F" w14:paraId="798E964E" w14:textId="77777777" w:rsidTr="008248CA">
        <w:tc>
          <w:tcPr>
            <w:tcW w:w="0" w:type="auto"/>
          </w:tcPr>
          <w:p w14:paraId="0B421F07" w14:textId="77777777" w:rsidR="00E93D4F" w:rsidRDefault="00E93D4F" w:rsidP="009C694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2AD051F" w14:textId="77777777" w:rsidR="00E93D4F" w:rsidRDefault="00E93D4F" w:rsidP="009C694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42AA24DE" w14:textId="77777777" w:rsidR="00E93D4F" w:rsidRDefault="00E93D4F" w:rsidP="009C6949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145531BE" w14:textId="77777777" w:rsidR="00E93D4F" w:rsidRDefault="00E93D4F" w:rsidP="009C6949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23620F61" w14:textId="77777777" w:rsidR="00E93D4F" w:rsidRDefault="00E93D4F" w:rsidP="009C6949">
            <w:pPr>
              <w:pStyle w:val="Compact"/>
            </w:pPr>
            <w:r>
              <w:t>Louis</w:t>
            </w:r>
          </w:p>
        </w:tc>
        <w:tc>
          <w:tcPr>
            <w:tcW w:w="0" w:type="auto"/>
          </w:tcPr>
          <w:p w14:paraId="03F4CF6A" w14:textId="77777777" w:rsidR="00E93D4F" w:rsidRDefault="00E93D4F" w:rsidP="009C6949">
            <w:pPr>
              <w:pStyle w:val="Compact"/>
            </w:pPr>
            <w:r>
              <w:t xml:space="preserve">De </w:t>
            </w:r>
            <w:proofErr w:type="spellStart"/>
            <w:r>
              <w:t>Funès</w:t>
            </w:r>
            <w:proofErr w:type="spellEnd"/>
          </w:p>
        </w:tc>
        <w:tc>
          <w:tcPr>
            <w:tcW w:w="961" w:type="pct"/>
          </w:tcPr>
          <w:p w14:paraId="61C5BA72" w14:textId="77777777" w:rsidR="00E93D4F" w:rsidRDefault="00E93D4F" w:rsidP="009C6949">
            <w:pPr>
              <w:pStyle w:val="Compact"/>
            </w:pPr>
            <w:r>
              <w:t>27-01-1983</w:t>
            </w:r>
          </w:p>
        </w:tc>
      </w:tr>
      <w:tr w:rsidR="00E93D4F" w14:paraId="6DC5268D" w14:textId="77777777" w:rsidTr="008248CA">
        <w:tc>
          <w:tcPr>
            <w:tcW w:w="0" w:type="auto"/>
          </w:tcPr>
          <w:p w14:paraId="6E2927F1" w14:textId="77777777" w:rsidR="00E93D4F" w:rsidRDefault="00E93D4F" w:rsidP="009C694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BEE4143" w14:textId="77777777" w:rsidR="00E93D4F" w:rsidRDefault="00E93D4F" w:rsidP="009C694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3E4A72CB" w14:textId="77777777" w:rsidR="00E93D4F" w:rsidRDefault="00E93D4F" w:rsidP="009C694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4922AC37" w14:textId="77777777" w:rsidR="00E93D4F" w:rsidRDefault="00E93D4F" w:rsidP="009C6949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523584FC" w14:textId="77777777" w:rsidR="00E93D4F" w:rsidRDefault="00E93D4F" w:rsidP="009C6949">
            <w:pPr>
              <w:pStyle w:val="Compact"/>
            </w:pPr>
            <w:r>
              <w:t>Lino</w:t>
            </w:r>
          </w:p>
        </w:tc>
        <w:tc>
          <w:tcPr>
            <w:tcW w:w="0" w:type="auto"/>
          </w:tcPr>
          <w:p w14:paraId="6A3B8A91" w14:textId="77777777" w:rsidR="00E93D4F" w:rsidRDefault="00E93D4F" w:rsidP="009C6949">
            <w:pPr>
              <w:pStyle w:val="Compact"/>
            </w:pPr>
            <w:r>
              <w:t>Ventura</w:t>
            </w:r>
          </w:p>
        </w:tc>
        <w:tc>
          <w:tcPr>
            <w:tcW w:w="961" w:type="pct"/>
          </w:tcPr>
          <w:p w14:paraId="093FC069" w14:textId="77777777" w:rsidR="00E93D4F" w:rsidRDefault="00E93D4F" w:rsidP="009C6949">
            <w:pPr>
              <w:pStyle w:val="Compact"/>
            </w:pPr>
            <w:r>
              <w:t>22-10-1987</w:t>
            </w:r>
          </w:p>
        </w:tc>
      </w:tr>
      <w:tr w:rsidR="00E93D4F" w14:paraId="1DAF020A" w14:textId="77777777" w:rsidTr="008248CA">
        <w:tc>
          <w:tcPr>
            <w:tcW w:w="0" w:type="auto"/>
          </w:tcPr>
          <w:p w14:paraId="3F64E815" w14:textId="77777777" w:rsidR="00E93D4F" w:rsidRDefault="00E93D4F" w:rsidP="009C694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D284705" w14:textId="77777777" w:rsidR="00E93D4F" w:rsidRDefault="00E93D4F" w:rsidP="009C6949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2D39590B" w14:textId="77777777" w:rsidR="00E93D4F" w:rsidRDefault="00E93D4F" w:rsidP="009C6949">
            <w:pPr>
              <w:pStyle w:val="Compact"/>
              <w:jc w:val="right"/>
            </w:pPr>
            <w:r>
              <w:t>48</w:t>
            </w:r>
          </w:p>
        </w:tc>
        <w:tc>
          <w:tcPr>
            <w:tcW w:w="0" w:type="auto"/>
          </w:tcPr>
          <w:p w14:paraId="0C19C6C1" w14:textId="77777777" w:rsidR="00E93D4F" w:rsidRDefault="00E93D4F" w:rsidP="009C6949">
            <w:pPr>
              <w:pStyle w:val="Compact"/>
              <w:jc w:val="right"/>
            </w:pPr>
            <w:r>
              <w:t>98</w:t>
            </w:r>
          </w:p>
        </w:tc>
        <w:tc>
          <w:tcPr>
            <w:tcW w:w="0" w:type="auto"/>
          </w:tcPr>
          <w:p w14:paraId="53EA7FBA" w14:textId="77777777" w:rsidR="00E93D4F" w:rsidRDefault="00E93D4F" w:rsidP="009C6949">
            <w:pPr>
              <w:pStyle w:val="Compact"/>
            </w:pPr>
            <w:r>
              <w:t>Jean</w:t>
            </w:r>
          </w:p>
        </w:tc>
        <w:tc>
          <w:tcPr>
            <w:tcW w:w="0" w:type="auto"/>
          </w:tcPr>
          <w:p w14:paraId="6632E373" w14:textId="77777777" w:rsidR="00E93D4F" w:rsidRDefault="00E93D4F" w:rsidP="009C6949">
            <w:pPr>
              <w:pStyle w:val="Compact"/>
            </w:pPr>
            <w:proofErr w:type="spellStart"/>
            <w:r>
              <w:t>Gabin</w:t>
            </w:r>
            <w:proofErr w:type="spellEnd"/>
          </w:p>
        </w:tc>
        <w:tc>
          <w:tcPr>
            <w:tcW w:w="961" w:type="pct"/>
          </w:tcPr>
          <w:p w14:paraId="494CADA9" w14:textId="77777777" w:rsidR="00E93D4F" w:rsidRDefault="00E93D4F" w:rsidP="009C6949">
            <w:pPr>
              <w:pStyle w:val="Compact"/>
            </w:pPr>
            <w:r>
              <w:t>15-10-1976</w:t>
            </w:r>
          </w:p>
        </w:tc>
      </w:tr>
      <w:tr w:rsidR="00E93D4F" w14:paraId="60EA0B7B" w14:textId="77777777" w:rsidTr="008248CA">
        <w:tc>
          <w:tcPr>
            <w:tcW w:w="0" w:type="auto"/>
          </w:tcPr>
          <w:p w14:paraId="5DEE04B6" w14:textId="77777777" w:rsidR="00E93D4F" w:rsidRDefault="00E93D4F" w:rsidP="009C694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F37941C" w14:textId="77777777" w:rsidR="00E93D4F" w:rsidRDefault="00E93D4F" w:rsidP="009C6949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14:paraId="6239AF6A" w14:textId="77777777" w:rsidR="00E93D4F" w:rsidRDefault="00E93D4F" w:rsidP="009C6949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5A0B6D04" w14:textId="77777777" w:rsidR="00E93D4F" w:rsidRDefault="00E93D4F" w:rsidP="009C6949">
            <w:pPr>
              <w:pStyle w:val="Compact"/>
              <w:jc w:val="right"/>
            </w:pPr>
            <w:r>
              <w:t>211</w:t>
            </w:r>
          </w:p>
        </w:tc>
        <w:tc>
          <w:tcPr>
            <w:tcW w:w="0" w:type="auto"/>
          </w:tcPr>
          <w:p w14:paraId="036227CB" w14:textId="77777777" w:rsidR="00E93D4F" w:rsidRDefault="00E93D4F" w:rsidP="009C6949">
            <w:pPr>
              <w:pStyle w:val="Compact"/>
            </w:pPr>
            <w:r>
              <w:t>Michel</w:t>
            </w:r>
          </w:p>
        </w:tc>
        <w:tc>
          <w:tcPr>
            <w:tcW w:w="0" w:type="auto"/>
          </w:tcPr>
          <w:p w14:paraId="679D5B74" w14:textId="77777777" w:rsidR="00E93D4F" w:rsidRDefault="00E93D4F" w:rsidP="009C6949">
            <w:pPr>
              <w:pStyle w:val="Compact"/>
            </w:pPr>
            <w:proofErr w:type="spellStart"/>
            <w:r>
              <w:t>Galabru</w:t>
            </w:r>
            <w:proofErr w:type="spellEnd"/>
          </w:p>
        </w:tc>
        <w:tc>
          <w:tcPr>
            <w:tcW w:w="961" w:type="pct"/>
          </w:tcPr>
          <w:p w14:paraId="1ACA60A3" w14:textId="77777777" w:rsidR="00E93D4F" w:rsidRDefault="00E93D4F" w:rsidP="009C6949">
            <w:pPr>
              <w:pStyle w:val="Compact"/>
            </w:pPr>
            <w:r>
              <w:t>04-01-2016</w:t>
            </w:r>
          </w:p>
        </w:tc>
      </w:tr>
    </w:tbl>
    <w:p w14:paraId="5D8D7319" w14:textId="77777777" w:rsidR="00E93D4F" w:rsidRDefault="00E93D4F" w:rsidP="00456CCD">
      <w:pPr>
        <w:jc w:val="both"/>
      </w:pPr>
    </w:p>
    <w:p w14:paraId="303A44C2" w14:textId="3D7A1574" w:rsidR="004F19DD" w:rsidRPr="005057F4" w:rsidRDefault="009411C7" w:rsidP="00456CCD">
      <w:pPr>
        <w:jc w:val="both"/>
      </w:pPr>
      <w:r>
        <w:t>Nous modifions ensuite le nom de la colonne « </w:t>
      </w:r>
      <w:proofErr w:type="spellStart"/>
      <w:r>
        <w:t>Mort.à</w:t>
      </w:r>
      <w:proofErr w:type="spellEnd"/>
      <w:r>
        <w:t> » , en « </w:t>
      </w:r>
      <w:proofErr w:type="spellStart"/>
      <w:r w:rsidRPr="00AF0F6A">
        <w:t>Age.du.décès</w:t>
      </w:r>
      <w:proofErr w:type="spellEnd"/>
      <w:r>
        <w:t> », comme le montre le tableau  </w:t>
      </w:r>
      <w:r>
        <w:t>9</w:t>
      </w:r>
      <w:r>
        <w:t>.</w:t>
      </w:r>
      <w:r>
        <w:t xml:space="preserve"> </w:t>
      </w:r>
      <w:r w:rsidR="00E66AD4">
        <w:t xml:space="preserve">Et pour finir, nous pouvons </w:t>
      </w:r>
      <w:r w:rsidR="00526FC3">
        <w:t>ordonner</w:t>
      </w:r>
      <w:r w:rsidR="00E66AD4">
        <w:t xml:space="preserve"> le jeu de donnée selon une conditions. Ic</w:t>
      </w:r>
      <w:r w:rsidR="00526FC3">
        <w:t xml:space="preserve">i nous voulons </w:t>
      </w:r>
      <w:r w:rsidR="00880BDB">
        <w:t xml:space="preserve">ordonner </w:t>
      </w:r>
      <w:r w:rsidR="00C30ACF">
        <w:t>par « </w:t>
      </w:r>
      <w:proofErr w:type="spellStart"/>
      <w:r w:rsidR="00C30ACF" w:rsidRPr="00AF0F6A">
        <w:t>Age.du.décès</w:t>
      </w:r>
      <w:proofErr w:type="spellEnd"/>
      <w:r w:rsidR="00C30ACF">
        <w:t> »</w:t>
      </w:r>
      <w:r w:rsidR="00880BDB">
        <w:t xml:space="preserve"> croissant, ce qui est fait dans le tableau </w:t>
      </w:r>
      <w:r>
        <w:t>9</w:t>
      </w:r>
      <w:r w:rsidR="00E17309">
        <w:t xml:space="preserve"> .</w:t>
      </w:r>
    </w:p>
    <w:p w14:paraId="23A32EFC" w14:textId="667919E7" w:rsidR="006E7D92" w:rsidRPr="005057F4" w:rsidRDefault="00B1711D" w:rsidP="00456CCD">
      <w:pPr>
        <w:jc w:val="both"/>
      </w:pPr>
      <w:r w:rsidRPr="00B1711D">
        <w:rPr>
          <w:u w:val="single"/>
        </w:rPr>
        <w:lastRenderedPageBreak/>
        <w:t>Exercice 15</w:t>
      </w:r>
    </w:p>
    <w:p w14:paraId="54517854" w14:textId="1D069A0E" w:rsidR="0029740A" w:rsidRDefault="00943963" w:rsidP="00456CCD">
      <w:pPr>
        <w:jc w:val="both"/>
      </w:pPr>
      <w:r>
        <w:t>Dans cette exercice nous utiliserons le jeu de données « fromages ».</w:t>
      </w:r>
    </w:p>
    <w:p w14:paraId="4BD0D5AB" w14:textId="237914DA" w:rsidR="00673316" w:rsidRPr="00673316" w:rsidRDefault="00673316" w:rsidP="00673316">
      <w:pPr>
        <w:pStyle w:val="TableCaption"/>
        <w:rPr>
          <w:u w:val="single"/>
        </w:rPr>
      </w:pPr>
      <w:r w:rsidRPr="00673316">
        <w:rPr>
          <w:u w:val="single"/>
        </w:rPr>
        <w:t xml:space="preserve">tableau 10 : Extrait du jeu de </w:t>
      </w:r>
      <w:proofErr w:type="spellStart"/>
      <w:r w:rsidRPr="00673316">
        <w:rPr>
          <w:u w:val="single"/>
        </w:rPr>
        <w:t>donnée</w:t>
      </w:r>
      <w:proofErr w:type="spellEnd"/>
      <w:r w:rsidRPr="00673316">
        <w:rPr>
          <w:u w:val="single"/>
        </w:rPr>
        <w:t xml:space="preserve"> fromage</w:t>
      </w:r>
    </w:p>
    <w:tbl>
      <w:tblPr>
        <w:tblStyle w:val="Grilledutableau"/>
        <w:tblW w:w="0" w:type="auto"/>
        <w:tblInd w:w="3126" w:type="dxa"/>
        <w:tblLook w:val="0020" w:firstRow="1" w:lastRow="0" w:firstColumn="0" w:lastColumn="0" w:noHBand="0" w:noVBand="0"/>
        <w:tblCaption w:val="tableau 10 : Extrait du jeu de donnée fromage"/>
      </w:tblPr>
      <w:tblGrid>
        <w:gridCol w:w="642"/>
        <w:gridCol w:w="764"/>
        <w:gridCol w:w="764"/>
        <w:gridCol w:w="642"/>
      </w:tblGrid>
      <w:tr w:rsidR="00673316" w14:paraId="475CE2A8" w14:textId="77777777" w:rsidTr="008248CA">
        <w:tc>
          <w:tcPr>
            <w:tcW w:w="0" w:type="auto"/>
          </w:tcPr>
          <w:p w14:paraId="25A1D651" w14:textId="77777777" w:rsidR="00673316" w:rsidRDefault="00673316" w:rsidP="009C6949">
            <w:pPr>
              <w:pStyle w:val="Compact"/>
              <w:jc w:val="right"/>
            </w:pPr>
            <w:r>
              <w:t>Y</w:t>
            </w:r>
          </w:p>
        </w:tc>
        <w:tc>
          <w:tcPr>
            <w:tcW w:w="0" w:type="auto"/>
          </w:tcPr>
          <w:p w14:paraId="4CA7A90F" w14:textId="77777777" w:rsidR="00673316" w:rsidRDefault="00673316" w:rsidP="009C6949">
            <w:pPr>
              <w:pStyle w:val="Compact"/>
              <w:jc w:val="right"/>
            </w:pPr>
            <w:r>
              <w:t>X1</w:t>
            </w:r>
          </w:p>
        </w:tc>
        <w:tc>
          <w:tcPr>
            <w:tcW w:w="0" w:type="auto"/>
          </w:tcPr>
          <w:p w14:paraId="570D70CD" w14:textId="77777777" w:rsidR="00673316" w:rsidRDefault="00673316" w:rsidP="009C6949">
            <w:pPr>
              <w:pStyle w:val="Compact"/>
              <w:jc w:val="right"/>
            </w:pPr>
            <w:r>
              <w:t>X2</w:t>
            </w:r>
          </w:p>
        </w:tc>
        <w:tc>
          <w:tcPr>
            <w:tcW w:w="0" w:type="auto"/>
          </w:tcPr>
          <w:p w14:paraId="39AD45D6" w14:textId="77777777" w:rsidR="00673316" w:rsidRDefault="00673316" w:rsidP="009C6949">
            <w:pPr>
              <w:pStyle w:val="Compact"/>
              <w:jc w:val="right"/>
            </w:pPr>
            <w:r>
              <w:t>X3</w:t>
            </w:r>
          </w:p>
        </w:tc>
      </w:tr>
      <w:tr w:rsidR="00673316" w14:paraId="5FFEC951" w14:textId="77777777" w:rsidTr="008248CA">
        <w:tc>
          <w:tcPr>
            <w:tcW w:w="0" w:type="auto"/>
          </w:tcPr>
          <w:p w14:paraId="51701E8C" w14:textId="77777777" w:rsidR="00673316" w:rsidRDefault="00673316" w:rsidP="009C6949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14:paraId="5550C0B1" w14:textId="77777777" w:rsidR="00673316" w:rsidRDefault="00673316" w:rsidP="009C6949">
            <w:pPr>
              <w:pStyle w:val="Compact"/>
              <w:jc w:val="right"/>
            </w:pPr>
            <w:r>
              <w:t>4.543</w:t>
            </w:r>
          </w:p>
        </w:tc>
        <w:tc>
          <w:tcPr>
            <w:tcW w:w="0" w:type="auto"/>
          </w:tcPr>
          <w:p w14:paraId="15FD2C5B" w14:textId="77777777" w:rsidR="00673316" w:rsidRDefault="00673316" w:rsidP="009C6949">
            <w:pPr>
              <w:pStyle w:val="Compact"/>
              <w:jc w:val="right"/>
            </w:pPr>
            <w:r>
              <w:t>3.135</w:t>
            </w:r>
          </w:p>
        </w:tc>
        <w:tc>
          <w:tcPr>
            <w:tcW w:w="0" w:type="auto"/>
          </w:tcPr>
          <w:p w14:paraId="2C9B61AC" w14:textId="77777777" w:rsidR="00673316" w:rsidRDefault="00673316" w:rsidP="009C6949">
            <w:pPr>
              <w:pStyle w:val="Compact"/>
              <w:jc w:val="right"/>
            </w:pPr>
            <w:r>
              <w:t>0.86</w:t>
            </w:r>
          </w:p>
        </w:tc>
      </w:tr>
      <w:tr w:rsidR="00673316" w14:paraId="659A06D3" w14:textId="77777777" w:rsidTr="008248CA">
        <w:tc>
          <w:tcPr>
            <w:tcW w:w="0" w:type="auto"/>
          </w:tcPr>
          <w:p w14:paraId="4C7E0D5B" w14:textId="77777777" w:rsidR="00673316" w:rsidRDefault="00673316" w:rsidP="009C6949">
            <w:pPr>
              <w:pStyle w:val="Compact"/>
              <w:jc w:val="right"/>
            </w:pPr>
            <w:r>
              <w:t>20.9</w:t>
            </w:r>
          </w:p>
        </w:tc>
        <w:tc>
          <w:tcPr>
            <w:tcW w:w="0" w:type="auto"/>
          </w:tcPr>
          <w:p w14:paraId="1AD3293D" w14:textId="77777777" w:rsidR="00673316" w:rsidRDefault="00673316" w:rsidP="009C6949">
            <w:pPr>
              <w:pStyle w:val="Compact"/>
              <w:jc w:val="right"/>
            </w:pPr>
            <w:r>
              <w:t>5.159</w:t>
            </w:r>
          </w:p>
        </w:tc>
        <w:tc>
          <w:tcPr>
            <w:tcW w:w="0" w:type="auto"/>
          </w:tcPr>
          <w:p w14:paraId="31E1C015" w14:textId="77777777" w:rsidR="00673316" w:rsidRDefault="00673316" w:rsidP="009C6949">
            <w:pPr>
              <w:pStyle w:val="Compact"/>
              <w:jc w:val="right"/>
            </w:pPr>
            <w:r>
              <w:t>5.043</w:t>
            </w:r>
          </w:p>
        </w:tc>
        <w:tc>
          <w:tcPr>
            <w:tcW w:w="0" w:type="auto"/>
          </w:tcPr>
          <w:p w14:paraId="3C92C4F0" w14:textId="77777777" w:rsidR="00673316" w:rsidRDefault="00673316" w:rsidP="009C6949">
            <w:pPr>
              <w:pStyle w:val="Compact"/>
              <w:jc w:val="right"/>
            </w:pPr>
            <w:r>
              <w:t>1.53</w:t>
            </w:r>
          </w:p>
        </w:tc>
      </w:tr>
      <w:tr w:rsidR="00673316" w14:paraId="03FC0652" w14:textId="77777777" w:rsidTr="008248CA">
        <w:tc>
          <w:tcPr>
            <w:tcW w:w="0" w:type="auto"/>
          </w:tcPr>
          <w:p w14:paraId="6104AC1C" w14:textId="77777777" w:rsidR="00673316" w:rsidRDefault="00673316" w:rsidP="009C6949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0" w:type="auto"/>
          </w:tcPr>
          <w:p w14:paraId="0B4B97C0" w14:textId="77777777" w:rsidR="00673316" w:rsidRDefault="00673316" w:rsidP="009C6949">
            <w:pPr>
              <w:pStyle w:val="Compact"/>
              <w:jc w:val="right"/>
            </w:pPr>
            <w:r>
              <w:t>5.366</w:t>
            </w:r>
          </w:p>
        </w:tc>
        <w:tc>
          <w:tcPr>
            <w:tcW w:w="0" w:type="auto"/>
          </w:tcPr>
          <w:p w14:paraId="6E09519A" w14:textId="77777777" w:rsidR="00673316" w:rsidRDefault="00673316" w:rsidP="009C6949">
            <w:pPr>
              <w:pStyle w:val="Compact"/>
              <w:jc w:val="right"/>
            </w:pPr>
            <w:r>
              <w:t>5.438</w:t>
            </w:r>
          </w:p>
        </w:tc>
        <w:tc>
          <w:tcPr>
            <w:tcW w:w="0" w:type="auto"/>
          </w:tcPr>
          <w:p w14:paraId="768C6B44" w14:textId="77777777" w:rsidR="00673316" w:rsidRDefault="00673316" w:rsidP="009C6949">
            <w:pPr>
              <w:pStyle w:val="Compact"/>
              <w:jc w:val="right"/>
            </w:pPr>
            <w:r>
              <w:t>1.57</w:t>
            </w:r>
          </w:p>
        </w:tc>
      </w:tr>
      <w:tr w:rsidR="00673316" w14:paraId="112145EA" w14:textId="77777777" w:rsidTr="008248CA">
        <w:tc>
          <w:tcPr>
            <w:tcW w:w="0" w:type="auto"/>
          </w:tcPr>
          <w:p w14:paraId="768B1994" w14:textId="77777777" w:rsidR="00673316" w:rsidRDefault="00673316" w:rsidP="009C6949">
            <w:pPr>
              <w:pStyle w:val="Compact"/>
              <w:jc w:val="right"/>
            </w:pPr>
            <w:r>
              <w:t>47.9</w:t>
            </w:r>
          </w:p>
        </w:tc>
        <w:tc>
          <w:tcPr>
            <w:tcW w:w="0" w:type="auto"/>
          </w:tcPr>
          <w:p w14:paraId="51613FE5" w14:textId="77777777" w:rsidR="00673316" w:rsidRDefault="00673316" w:rsidP="009C6949">
            <w:pPr>
              <w:pStyle w:val="Compact"/>
              <w:jc w:val="right"/>
            </w:pPr>
            <w:r>
              <w:t>5.759</w:t>
            </w:r>
          </w:p>
        </w:tc>
        <w:tc>
          <w:tcPr>
            <w:tcW w:w="0" w:type="auto"/>
          </w:tcPr>
          <w:p w14:paraId="1ADD1B38" w14:textId="77777777" w:rsidR="00673316" w:rsidRDefault="00673316" w:rsidP="009C6949">
            <w:pPr>
              <w:pStyle w:val="Compact"/>
              <w:jc w:val="right"/>
            </w:pPr>
            <w:r>
              <w:t>7.496</w:t>
            </w:r>
          </w:p>
        </w:tc>
        <w:tc>
          <w:tcPr>
            <w:tcW w:w="0" w:type="auto"/>
          </w:tcPr>
          <w:p w14:paraId="2F6A03D1" w14:textId="77777777" w:rsidR="00673316" w:rsidRDefault="00673316" w:rsidP="009C6949">
            <w:pPr>
              <w:pStyle w:val="Compact"/>
              <w:jc w:val="right"/>
            </w:pPr>
            <w:r>
              <w:t>1.81</w:t>
            </w:r>
          </w:p>
        </w:tc>
      </w:tr>
      <w:tr w:rsidR="00673316" w14:paraId="2C2DAE88" w14:textId="77777777" w:rsidTr="008248CA">
        <w:tc>
          <w:tcPr>
            <w:tcW w:w="0" w:type="auto"/>
          </w:tcPr>
          <w:p w14:paraId="4483E571" w14:textId="77777777" w:rsidR="00673316" w:rsidRDefault="00673316" w:rsidP="009C6949">
            <w:pPr>
              <w:pStyle w:val="Compact"/>
              <w:jc w:val="right"/>
            </w:pPr>
            <w:r>
              <w:t>5.6</w:t>
            </w:r>
          </w:p>
        </w:tc>
        <w:tc>
          <w:tcPr>
            <w:tcW w:w="0" w:type="auto"/>
          </w:tcPr>
          <w:p w14:paraId="13060C2D" w14:textId="77777777" w:rsidR="00673316" w:rsidRDefault="00673316" w:rsidP="009C6949">
            <w:pPr>
              <w:pStyle w:val="Compact"/>
              <w:jc w:val="right"/>
            </w:pPr>
            <w:r>
              <w:t>4.663</w:t>
            </w:r>
          </w:p>
        </w:tc>
        <w:tc>
          <w:tcPr>
            <w:tcW w:w="0" w:type="auto"/>
          </w:tcPr>
          <w:p w14:paraId="6A0DD1F1" w14:textId="77777777" w:rsidR="00673316" w:rsidRDefault="00673316" w:rsidP="009C6949">
            <w:pPr>
              <w:pStyle w:val="Compact"/>
              <w:jc w:val="right"/>
            </w:pPr>
            <w:r>
              <w:t>3.807</w:t>
            </w:r>
          </w:p>
        </w:tc>
        <w:tc>
          <w:tcPr>
            <w:tcW w:w="0" w:type="auto"/>
          </w:tcPr>
          <w:p w14:paraId="2F3C0236" w14:textId="77777777" w:rsidR="00673316" w:rsidRDefault="00673316" w:rsidP="009C6949">
            <w:pPr>
              <w:pStyle w:val="Compact"/>
              <w:jc w:val="right"/>
            </w:pPr>
            <w:r>
              <w:t>0.99</w:t>
            </w:r>
          </w:p>
        </w:tc>
      </w:tr>
      <w:tr w:rsidR="00673316" w14:paraId="01012745" w14:textId="77777777" w:rsidTr="008248CA">
        <w:tc>
          <w:tcPr>
            <w:tcW w:w="0" w:type="auto"/>
          </w:tcPr>
          <w:p w14:paraId="6F8D53DF" w14:textId="77777777" w:rsidR="00673316" w:rsidRDefault="00673316" w:rsidP="009C6949">
            <w:pPr>
              <w:pStyle w:val="Compact"/>
              <w:jc w:val="right"/>
            </w:pPr>
            <w:r>
              <w:t>25.9</w:t>
            </w:r>
          </w:p>
        </w:tc>
        <w:tc>
          <w:tcPr>
            <w:tcW w:w="0" w:type="auto"/>
          </w:tcPr>
          <w:p w14:paraId="1BD78242" w14:textId="77777777" w:rsidR="00673316" w:rsidRDefault="00673316" w:rsidP="009C6949">
            <w:pPr>
              <w:pStyle w:val="Compact"/>
              <w:jc w:val="right"/>
            </w:pPr>
            <w:r>
              <w:t>5.697</w:t>
            </w:r>
          </w:p>
        </w:tc>
        <w:tc>
          <w:tcPr>
            <w:tcW w:w="0" w:type="auto"/>
          </w:tcPr>
          <w:p w14:paraId="35ACD559" w14:textId="77777777" w:rsidR="00673316" w:rsidRDefault="00673316" w:rsidP="009C6949">
            <w:pPr>
              <w:pStyle w:val="Compact"/>
              <w:jc w:val="right"/>
            </w:pPr>
            <w:r>
              <w:t>7.601</w:t>
            </w:r>
          </w:p>
        </w:tc>
        <w:tc>
          <w:tcPr>
            <w:tcW w:w="0" w:type="auto"/>
          </w:tcPr>
          <w:p w14:paraId="42819A16" w14:textId="77777777" w:rsidR="00673316" w:rsidRDefault="00673316" w:rsidP="009C6949">
            <w:pPr>
              <w:pStyle w:val="Compact"/>
              <w:jc w:val="right"/>
            </w:pPr>
            <w:r>
              <w:t>1.09</w:t>
            </w:r>
          </w:p>
        </w:tc>
      </w:tr>
    </w:tbl>
    <w:p w14:paraId="484A3F76" w14:textId="77777777" w:rsidR="00DC309A" w:rsidRDefault="00DC309A" w:rsidP="00456CCD">
      <w:pPr>
        <w:jc w:val="both"/>
      </w:pPr>
    </w:p>
    <w:p w14:paraId="1263033D" w14:textId="4F5B0AD7" w:rsidR="00DC309A" w:rsidRDefault="00463718" w:rsidP="00456CCD">
      <w:pPr>
        <w:jc w:val="both"/>
      </w:pPr>
      <w:r>
        <w:t>Voici un extrait des données</w:t>
      </w:r>
      <w:r w:rsidR="00B80850">
        <w:t xml:space="preserve"> représenté dans le tableau </w:t>
      </w:r>
      <w:r w:rsidR="00673316">
        <w:t>10</w:t>
      </w:r>
      <w:r w:rsidR="00B80850">
        <w:t xml:space="preserve"> .</w:t>
      </w:r>
    </w:p>
    <w:p w14:paraId="7620B2D1" w14:textId="0C856426" w:rsidR="00DC309A" w:rsidRDefault="00530581" w:rsidP="00456CCD">
      <w:pPr>
        <w:jc w:val="both"/>
      </w:pPr>
      <w:r>
        <w:t xml:space="preserve">On retrouve un total de </w:t>
      </w:r>
      <w:r w:rsidR="005D09B8">
        <w:t xml:space="preserve">30 </w:t>
      </w:r>
      <w:r>
        <w:t xml:space="preserve">individus qui corresponde à des </w:t>
      </w:r>
      <w:r w:rsidR="005D09B8">
        <w:t>types de fromage</w:t>
      </w:r>
      <w:r>
        <w:t xml:space="preserve">. Il y a 4 variables </w:t>
      </w:r>
      <w:r w:rsidR="001E7B90">
        <w:t>toute quantitatives</w:t>
      </w:r>
      <w:r w:rsidR="00D82683">
        <w:t xml:space="preserve">. Il y a </w:t>
      </w:r>
      <w:r w:rsidR="00026001">
        <w:t>X1,</w:t>
      </w:r>
      <w:r w:rsidR="002B1277">
        <w:t xml:space="preserve"> </w:t>
      </w:r>
      <w:r w:rsidR="00026001">
        <w:t>X2,</w:t>
      </w:r>
      <w:r w:rsidR="002B1277">
        <w:t xml:space="preserve"> </w:t>
      </w:r>
      <w:r w:rsidR="00026001">
        <w:t>X3, et Y qui est le</w:t>
      </w:r>
      <w:r>
        <w:t xml:space="preserve"> </w:t>
      </w:r>
      <w:r w:rsidR="005D09B8">
        <w:t>score moyen attribué par des goûteurs</w:t>
      </w:r>
      <w:r w:rsidR="00026001">
        <w:t>.</w:t>
      </w:r>
    </w:p>
    <w:p w14:paraId="08212037" w14:textId="77777777" w:rsidR="001168C6" w:rsidRDefault="001168C6" w:rsidP="00456CCD">
      <w:pPr>
        <w:jc w:val="both"/>
      </w:pPr>
    </w:p>
    <w:p w14:paraId="688FFB1A" w14:textId="63C8A2F4" w:rsidR="00AA4F6F" w:rsidRPr="00AA4F6F" w:rsidRDefault="00AA4F6F" w:rsidP="00AA4F6F">
      <w:pPr>
        <w:pStyle w:val="TableCaption"/>
        <w:rPr>
          <w:u w:val="single"/>
        </w:rPr>
      </w:pPr>
      <w:r w:rsidRPr="00AA4F6F">
        <w:rPr>
          <w:u w:val="single"/>
        </w:rPr>
        <w:t xml:space="preserve">tableau 11 : </w:t>
      </w:r>
      <w:proofErr w:type="spellStart"/>
      <w:r w:rsidRPr="00AA4F6F">
        <w:rPr>
          <w:u w:val="single"/>
        </w:rPr>
        <w:t>Statistiques</w:t>
      </w:r>
      <w:proofErr w:type="spellEnd"/>
      <w:r w:rsidRPr="00AA4F6F">
        <w:rPr>
          <w:u w:val="single"/>
        </w:rPr>
        <w:t xml:space="preserve"> </w:t>
      </w:r>
      <w:proofErr w:type="spellStart"/>
      <w:r w:rsidRPr="00AA4F6F">
        <w:rPr>
          <w:u w:val="single"/>
        </w:rPr>
        <w:t>élémentaires</w:t>
      </w:r>
      <w:proofErr w:type="spellEnd"/>
      <w:r w:rsidRPr="00AA4F6F">
        <w:rPr>
          <w:u w:val="single"/>
        </w:rPr>
        <w:t xml:space="preserve"> des </w:t>
      </w:r>
      <w:proofErr w:type="spellStart"/>
      <w:r w:rsidRPr="00AA4F6F">
        <w:rPr>
          <w:u w:val="single"/>
        </w:rPr>
        <w:t>données</w:t>
      </w:r>
      <w:proofErr w:type="spellEnd"/>
      <w:r w:rsidRPr="00AA4F6F">
        <w:rPr>
          <w:u w:val="single"/>
        </w:rPr>
        <w:t xml:space="preserve"> fromage</w:t>
      </w:r>
    </w:p>
    <w:tbl>
      <w:tblPr>
        <w:tblStyle w:val="Grilledutableau"/>
        <w:tblW w:w="0" w:type="auto"/>
        <w:tblInd w:w="1131" w:type="dxa"/>
        <w:tblLook w:val="0020" w:firstRow="1" w:lastRow="0" w:firstColumn="0" w:lastColumn="0" w:noHBand="0" w:noVBand="0"/>
        <w:tblCaption w:val="tableau 11 : Statistiques élémentaires des données fromage"/>
      </w:tblPr>
      <w:tblGrid>
        <w:gridCol w:w="222"/>
        <w:gridCol w:w="1629"/>
        <w:gridCol w:w="1629"/>
        <w:gridCol w:w="1683"/>
        <w:gridCol w:w="1629"/>
      </w:tblGrid>
      <w:tr w:rsidR="00AA4F6F" w14:paraId="04555593" w14:textId="77777777" w:rsidTr="008248CA">
        <w:tc>
          <w:tcPr>
            <w:tcW w:w="0" w:type="auto"/>
          </w:tcPr>
          <w:p w14:paraId="76A10C41" w14:textId="77777777" w:rsidR="00AA4F6F" w:rsidRDefault="00AA4F6F" w:rsidP="009C6949">
            <w:pPr>
              <w:pStyle w:val="Compact"/>
            </w:pPr>
          </w:p>
        </w:tc>
        <w:tc>
          <w:tcPr>
            <w:tcW w:w="0" w:type="auto"/>
          </w:tcPr>
          <w:p w14:paraId="1B600477" w14:textId="77777777" w:rsidR="00AA4F6F" w:rsidRDefault="00AA4F6F" w:rsidP="009C6949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4D97FD9B" w14:textId="77777777" w:rsidR="00AA4F6F" w:rsidRDefault="00AA4F6F" w:rsidP="009C6949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5AE8FBDF" w14:textId="77777777" w:rsidR="00AA4F6F" w:rsidRDefault="00AA4F6F" w:rsidP="009C6949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37138EAD" w14:textId="77777777" w:rsidR="00AA4F6F" w:rsidRDefault="00AA4F6F" w:rsidP="009C6949">
            <w:pPr>
              <w:pStyle w:val="Compact"/>
            </w:pPr>
            <w:r>
              <w:t>X3</w:t>
            </w:r>
          </w:p>
        </w:tc>
      </w:tr>
      <w:tr w:rsidR="00AA4F6F" w14:paraId="1C7B30A7" w14:textId="77777777" w:rsidTr="008248CA">
        <w:tc>
          <w:tcPr>
            <w:tcW w:w="0" w:type="auto"/>
          </w:tcPr>
          <w:p w14:paraId="58C089E5" w14:textId="77777777" w:rsidR="00AA4F6F" w:rsidRDefault="00AA4F6F" w:rsidP="009C6949">
            <w:pPr>
              <w:pStyle w:val="Compact"/>
            </w:pPr>
          </w:p>
        </w:tc>
        <w:tc>
          <w:tcPr>
            <w:tcW w:w="0" w:type="auto"/>
          </w:tcPr>
          <w:p w14:paraId="6D76F772" w14:textId="77777777" w:rsidR="00AA4F6F" w:rsidRDefault="00AA4F6F" w:rsidP="009C6949">
            <w:pPr>
              <w:pStyle w:val="Compact"/>
            </w:pPr>
            <w:r>
              <w:t>Min. : 0.70</w:t>
            </w:r>
          </w:p>
        </w:tc>
        <w:tc>
          <w:tcPr>
            <w:tcW w:w="0" w:type="auto"/>
          </w:tcPr>
          <w:p w14:paraId="07FFC7C7" w14:textId="77777777" w:rsidR="00AA4F6F" w:rsidRDefault="00AA4F6F" w:rsidP="009C6949">
            <w:pPr>
              <w:pStyle w:val="Compact"/>
            </w:pPr>
            <w:r>
              <w:t>Min. :4.477</w:t>
            </w:r>
          </w:p>
        </w:tc>
        <w:tc>
          <w:tcPr>
            <w:tcW w:w="0" w:type="auto"/>
          </w:tcPr>
          <w:p w14:paraId="7A9FDE67" w14:textId="77777777" w:rsidR="00AA4F6F" w:rsidRDefault="00AA4F6F" w:rsidP="009C6949">
            <w:pPr>
              <w:pStyle w:val="Compact"/>
            </w:pPr>
            <w:r>
              <w:t>Min. : 2.996</w:t>
            </w:r>
          </w:p>
        </w:tc>
        <w:tc>
          <w:tcPr>
            <w:tcW w:w="0" w:type="auto"/>
          </w:tcPr>
          <w:p w14:paraId="62240FB3" w14:textId="77777777" w:rsidR="00AA4F6F" w:rsidRDefault="00AA4F6F" w:rsidP="009C6949">
            <w:pPr>
              <w:pStyle w:val="Compact"/>
            </w:pPr>
            <w:r>
              <w:t>Min. :0.860</w:t>
            </w:r>
          </w:p>
        </w:tc>
      </w:tr>
      <w:tr w:rsidR="00AA4F6F" w14:paraId="263BA7AD" w14:textId="77777777" w:rsidTr="008248CA">
        <w:tc>
          <w:tcPr>
            <w:tcW w:w="0" w:type="auto"/>
          </w:tcPr>
          <w:p w14:paraId="3D063C5A" w14:textId="77777777" w:rsidR="00AA4F6F" w:rsidRDefault="00AA4F6F" w:rsidP="009C6949">
            <w:pPr>
              <w:pStyle w:val="Compact"/>
            </w:pPr>
          </w:p>
        </w:tc>
        <w:tc>
          <w:tcPr>
            <w:tcW w:w="0" w:type="auto"/>
          </w:tcPr>
          <w:p w14:paraId="33461FB0" w14:textId="77777777" w:rsidR="00AA4F6F" w:rsidRDefault="00AA4F6F" w:rsidP="009C6949">
            <w:pPr>
              <w:pStyle w:val="Compact"/>
            </w:pPr>
            <w:r>
              <w:t>1st Qu.:13.55</w:t>
            </w:r>
          </w:p>
        </w:tc>
        <w:tc>
          <w:tcPr>
            <w:tcW w:w="0" w:type="auto"/>
          </w:tcPr>
          <w:p w14:paraId="243A785C" w14:textId="77777777" w:rsidR="00AA4F6F" w:rsidRDefault="00AA4F6F" w:rsidP="009C6949">
            <w:pPr>
              <w:pStyle w:val="Compact"/>
            </w:pPr>
            <w:r>
              <w:t>1st Qu.:5.237</w:t>
            </w:r>
          </w:p>
        </w:tc>
        <w:tc>
          <w:tcPr>
            <w:tcW w:w="0" w:type="auto"/>
          </w:tcPr>
          <w:p w14:paraId="72281798" w14:textId="77777777" w:rsidR="00AA4F6F" w:rsidRDefault="00AA4F6F" w:rsidP="009C6949">
            <w:pPr>
              <w:pStyle w:val="Compact"/>
            </w:pPr>
            <w:r>
              <w:t>1st Qu.: 3.978</w:t>
            </w:r>
          </w:p>
        </w:tc>
        <w:tc>
          <w:tcPr>
            <w:tcW w:w="0" w:type="auto"/>
          </w:tcPr>
          <w:p w14:paraId="071E0893" w14:textId="77777777" w:rsidR="00AA4F6F" w:rsidRDefault="00AA4F6F" w:rsidP="009C6949">
            <w:pPr>
              <w:pStyle w:val="Compact"/>
            </w:pPr>
            <w:r>
              <w:t>1st Qu.:1.250</w:t>
            </w:r>
          </w:p>
        </w:tc>
      </w:tr>
      <w:tr w:rsidR="00AA4F6F" w14:paraId="0C11CA1B" w14:textId="77777777" w:rsidTr="008248CA">
        <w:tc>
          <w:tcPr>
            <w:tcW w:w="0" w:type="auto"/>
          </w:tcPr>
          <w:p w14:paraId="599C5B22" w14:textId="77777777" w:rsidR="00AA4F6F" w:rsidRDefault="00AA4F6F" w:rsidP="009C6949">
            <w:pPr>
              <w:pStyle w:val="Compact"/>
            </w:pPr>
          </w:p>
        </w:tc>
        <w:tc>
          <w:tcPr>
            <w:tcW w:w="0" w:type="auto"/>
          </w:tcPr>
          <w:p w14:paraId="5E610589" w14:textId="77777777" w:rsidR="00AA4F6F" w:rsidRDefault="00AA4F6F" w:rsidP="009C6949">
            <w:pPr>
              <w:pStyle w:val="Compact"/>
            </w:pPr>
            <w:r>
              <w:t>Median :20.95</w:t>
            </w:r>
          </w:p>
        </w:tc>
        <w:tc>
          <w:tcPr>
            <w:tcW w:w="0" w:type="auto"/>
          </w:tcPr>
          <w:p w14:paraId="4B1E3EF9" w14:textId="77777777" w:rsidR="00AA4F6F" w:rsidRDefault="00AA4F6F" w:rsidP="009C6949">
            <w:pPr>
              <w:pStyle w:val="Compact"/>
            </w:pPr>
            <w:r>
              <w:t>Median :5.425</w:t>
            </w:r>
          </w:p>
        </w:tc>
        <w:tc>
          <w:tcPr>
            <w:tcW w:w="0" w:type="auto"/>
          </w:tcPr>
          <w:p w14:paraId="6262A701" w14:textId="77777777" w:rsidR="00AA4F6F" w:rsidRDefault="00AA4F6F" w:rsidP="009C6949">
            <w:pPr>
              <w:pStyle w:val="Compact"/>
            </w:pPr>
            <w:r>
              <w:t>Median : 5.329</w:t>
            </w:r>
          </w:p>
        </w:tc>
        <w:tc>
          <w:tcPr>
            <w:tcW w:w="0" w:type="auto"/>
          </w:tcPr>
          <w:p w14:paraId="7DADB550" w14:textId="74EC7BCE" w:rsidR="00AA4F6F" w:rsidRDefault="00AA4F6F" w:rsidP="009C6949">
            <w:pPr>
              <w:pStyle w:val="Compact"/>
            </w:pPr>
            <w:r>
              <w:t>Median :1.450</w:t>
            </w:r>
          </w:p>
        </w:tc>
      </w:tr>
      <w:tr w:rsidR="00AA4F6F" w14:paraId="0CAEB833" w14:textId="77777777" w:rsidTr="008248CA">
        <w:tc>
          <w:tcPr>
            <w:tcW w:w="0" w:type="auto"/>
          </w:tcPr>
          <w:p w14:paraId="21833405" w14:textId="77777777" w:rsidR="00AA4F6F" w:rsidRDefault="00AA4F6F" w:rsidP="009C6949">
            <w:pPr>
              <w:pStyle w:val="Compact"/>
            </w:pPr>
          </w:p>
        </w:tc>
        <w:tc>
          <w:tcPr>
            <w:tcW w:w="0" w:type="auto"/>
          </w:tcPr>
          <w:p w14:paraId="416F5EDC" w14:textId="77777777" w:rsidR="00AA4F6F" w:rsidRDefault="00AA4F6F" w:rsidP="009C6949">
            <w:pPr>
              <w:pStyle w:val="Compact"/>
            </w:pPr>
            <w:r>
              <w:t>Mean :24.53</w:t>
            </w:r>
          </w:p>
        </w:tc>
        <w:tc>
          <w:tcPr>
            <w:tcW w:w="0" w:type="auto"/>
          </w:tcPr>
          <w:p w14:paraId="6896FCDB" w14:textId="77777777" w:rsidR="00AA4F6F" w:rsidRDefault="00AA4F6F" w:rsidP="009C6949">
            <w:pPr>
              <w:pStyle w:val="Compact"/>
            </w:pPr>
            <w:r>
              <w:t>Mean :5.498</w:t>
            </w:r>
          </w:p>
        </w:tc>
        <w:tc>
          <w:tcPr>
            <w:tcW w:w="0" w:type="auto"/>
          </w:tcPr>
          <w:p w14:paraId="036F3CB9" w14:textId="77777777" w:rsidR="00AA4F6F" w:rsidRDefault="00AA4F6F" w:rsidP="009C6949">
            <w:pPr>
              <w:pStyle w:val="Compact"/>
            </w:pPr>
            <w:r>
              <w:t>Mean : 5.942</w:t>
            </w:r>
          </w:p>
        </w:tc>
        <w:tc>
          <w:tcPr>
            <w:tcW w:w="0" w:type="auto"/>
          </w:tcPr>
          <w:p w14:paraId="5D792C8B" w14:textId="77777777" w:rsidR="00AA4F6F" w:rsidRDefault="00AA4F6F" w:rsidP="009C6949">
            <w:pPr>
              <w:pStyle w:val="Compact"/>
            </w:pPr>
            <w:r>
              <w:t>Mean :1.442</w:t>
            </w:r>
          </w:p>
        </w:tc>
      </w:tr>
      <w:tr w:rsidR="00AA4F6F" w14:paraId="4BF46738" w14:textId="77777777" w:rsidTr="008248CA">
        <w:tc>
          <w:tcPr>
            <w:tcW w:w="0" w:type="auto"/>
          </w:tcPr>
          <w:p w14:paraId="25DD3EFE" w14:textId="77777777" w:rsidR="00AA4F6F" w:rsidRDefault="00AA4F6F" w:rsidP="009C6949">
            <w:pPr>
              <w:pStyle w:val="Compact"/>
            </w:pPr>
          </w:p>
        </w:tc>
        <w:tc>
          <w:tcPr>
            <w:tcW w:w="0" w:type="auto"/>
          </w:tcPr>
          <w:p w14:paraId="33C64E2C" w14:textId="77777777" w:rsidR="00AA4F6F" w:rsidRDefault="00AA4F6F" w:rsidP="009C6949">
            <w:pPr>
              <w:pStyle w:val="Compact"/>
            </w:pPr>
            <w:r>
              <w:t>3rd Qu.:36.70</w:t>
            </w:r>
          </w:p>
        </w:tc>
        <w:tc>
          <w:tcPr>
            <w:tcW w:w="0" w:type="auto"/>
          </w:tcPr>
          <w:p w14:paraId="59B1B4CA" w14:textId="77777777" w:rsidR="00AA4F6F" w:rsidRDefault="00AA4F6F" w:rsidP="009C6949">
            <w:pPr>
              <w:pStyle w:val="Compact"/>
            </w:pPr>
            <w:r>
              <w:t>3rd Qu.:5.883</w:t>
            </w:r>
          </w:p>
        </w:tc>
        <w:tc>
          <w:tcPr>
            <w:tcW w:w="0" w:type="auto"/>
          </w:tcPr>
          <w:p w14:paraId="11719C2D" w14:textId="77777777" w:rsidR="00AA4F6F" w:rsidRDefault="00AA4F6F" w:rsidP="009C6949">
            <w:pPr>
              <w:pStyle w:val="Compact"/>
            </w:pPr>
            <w:r>
              <w:t>3rd Qu.: 7.575</w:t>
            </w:r>
          </w:p>
        </w:tc>
        <w:tc>
          <w:tcPr>
            <w:tcW w:w="0" w:type="auto"/>
          </w:tcPr>
          <w:p w14:paraId="4E812850" w14:textId="77777777" w:rsidR="00AA4F6F" w:rsidRDefault="00AA4F6F" w:rsidP="009C6949">
            <w:pPr>
              <w:pStyle w:val="Compact"/>
            </w:pPr>
            <w:r>
              <w:t>3rd Qu.:1.667</w:t>
            </w:r>
          </w:p>
        </w:tc>
      </w:tr>
      <w:tr w:rsidR="00AA4F6F" w14:paraId="63CE4DF2" w14:textId="77777777" w:rsidTr="008248CA">
        <w:tc>
          <w:tcPr>
            <w:tcW w:w="0" w:type="auto"/>
          </w:tcPr>
          <w:p w14:paraId="7A28A73B" w14:textId="77777777" w:rsidR="00AA4F6F" w:rsidRDefault="00AA4F6F" w:rsidP="009C6949">
            <w:pPr>
              <w:pStyle w:val="Compact"/>
            </w:pPr>
          </w:p>
        </w:tc>
        <w:tc>
          <w:tcPr>
            <w:tcW w:w="0" w:type="auto"/>
          </w:tcPr>
          <w:p w14:paraId="04A4851D" w14:textId="77777777" w:rsidR="00AA4F6F" w:rsidRDefault="00AA4F6F" w:rsidP="009C6949">
            <w:pPr>
              <w:pStyle w:val="Compact"/>
            </w:pPr>
            <w:r>
              <w:t>Max. :57.20</w:t>
            </w:r>
          </w:p>
        </w:tc>
        <w:tc>
          <w:tcPr>
            <w:tcW w:w="0" w:type="auto"/>
          </w:tcPr>
          <w:p w14:paraId="3693549F" w14:textId="77777777" w:rsidR="00AA4F6F" w:rsidRDefault="00AA4F6F" w:rsidP="009C6949">
            <w:pPr>
              <w:pStyle w:val="Compact"/>
            </w:pPr>
            <w:r>
              <w:t>Max. :6.458</w:t>
            </w:r>
          </w:p>
        </w:tc>
        <w:tc>
          <w:tcPr>
            <w:tcW w:w="0" w:type="auto"/>
          </w:tcPr>
          <w:p w14:paraId="4D221C3F" w14:textId="77777777" w:rsidR="00AA4F6F" w:rsidRDefault="00AA4F6F" w:rsidP="009C6949">
            <w:pPr>
              <w:pStyle w:val="Compact"/>
            </w:pPr>
            <w:r>
              <w:t>Max. :10.199</w:t>
            </w:r>
          </w:p>
        </w:tc>
        <w:tc>
          <w:tcPr>
            <w:tcW w:w="0" w:type="auto"/>
          </w:tcPr>
          <w:p w14:paraId="30A2777A" w14:textId="577C781C" w:rsidR="00AA4F6F" w:rsidRDefault="00AA4F6F" w:rsidP="009C6949">
            <w:pPr>
              <w:pStyle w:val="Compact"/>
            </w:pPr>
            <w:r>
              <w:t>Max. :2.010</w:t>
            </w:r>
          </w:p>
        </w:tc>
      </w:tr>
    </w:tbl>
    <w:p w14:paraId="7D46F5BB" w14:textId="75BFCC5F" w:rsidR="00673316" w:rsidRDefault="00673316" w:rsidP="00456CCD">
      <w:pPr>
        <w:jc w:val="both"/>
      </w:pPr>
    </w:p>
    <w:p w14:paraId="42A0D881" w14:textId="4E7FE273" w:rsidR="001168C6" w:rsidRDefault="00875197" w:rsidP="00456CCD">
      <w:pPr>
        <w:jc w:val="bot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89525EF" wp14:editId="32C78761">
            <wp:simplePos x="0" y="0"/>
            <wp:positionH relativeFrom="margin">
              <wp:posOffset>1005205</wp:posOffset>
            </wp:positionH>
            <wp:positionV relativeFrom="paragraph">
              <wp:posOffset>291465</wp:posOffset>
            </wp:positionV>
            <wp:extent cx="3556000" cy="2844800"/>
            <wp:effectExtent l="0" t="0" r="6350" b="0"/>
            <wp:wrapNone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p0_Travail_Perso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134C">
        <w:t xml:space="preserve">Le tableau </w:t>
      </w:r>
      <w:r w:rsidR="00AA4F6F">
        <w:t>11</w:t>
      </w:r>
      <w:r w:rsidR="00AD134C">
        <w:t xml:space="preserve"> nous montre les statistiques élémentaire pour chacune des variables. Par exemple pour Y on </w:t>
      </w:r>
      <w:r w:rsidR="00D105C2">
        <w:t xml:space="preserve">trouve une valeur moyenne de 24,53, </w:t>
      </w:r>
      <w:r w:rsidR="007524A4">
        <w:t>un minimum de 0.7 et un maximum de 57.20.</w:t>
      </w:r>
    </w:p>
    <w:p w14:paraId="2C275F0B" w14:textId="060D7CF8" w:rsidR="0063106D" w:rsidRDefault="0063106D" w:rsidP="00456CCD">
      <w:pPr>
        <w:jc w:val="both"/>
      </w:pPr>
    </w:p>
    <w:p w14:paraId="3107780E" w14:textId="00320C40" w:rsidR="0063106D" w:rsidRDefault="0063106D" w:rsidP="00456CCD">
      <w:pPr>
        <w:jc w:val="both"/>
      </w:pPr>
    </w:p>
    <w:p w14:paraId="563C6FDE" w14:textId="54F83DEE" w:rsidR="00791848" w:rsidRDefault="00791848" w:rsidP="00456CCD">
      <w:pPr>
        <w:jc w:val="both"/>
      </w:pPr>
    </w:p>
    <w:p w14:paraId="79080B14" w14:textId="77777777" w:rsidR="00791848" w:rsidRDefault="00791848" w:rsidP="00456CCD">
      <w:pPr>
        <w:jc w:val="both"/>
      </w:pPr>
    </w:p>
    <w:p w14:paraId="798072A2" w14:textId="1B7D5D6D" w:rsidR="00791848" w:rsidRDefault="00791848" w:rsidP="00456CCD">
      <w:pPr>
        <w:jc w:val="both"/>
      </w:pPr>
    </w:p>
    <w:p w14:paraId="491B8CC4" w14:textId="20CF0255" w:rsidR="00791848" w:rsidRDefault="00791848" w:rsidP="00456CCD">
      <w:pPr>
        <w:jc w:val="both"/>
      </w:pPr>
    </w:p>
    <w:p w14:paraId="0A788B3A" w14:textId="78775272" w:rsidR="00791848" w:rsidRDefault="00791848" w:rsidP="00456CCD">
      <w:pPr>
        <w:jc w:val="both"/>
      </w:pPr>
    </w:p>
    <w:p w14:paraId="09CFB15F" w14:textId="40994661" w:rsidR="00791848" w:rsidRDefault="00875197" w:rsidP="00456CCD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ACA669" wp14:editId="2B47EB5F">
                <wp:simplePos x="0" y="0"/>
                <wp:positionH relativeFrom="column">
                  <wp:posOffset>1570355</wp:posOffset>
                </wp:positionH>
                <wp:positionV relativeFrom="paragraph">
                  <wp:posOffset>432435</wp:posOffset>
                </wp:positionV>
                <wp:extent cx="2482850" cy="285750"/>
                <wp:effectExtent l="0" t="0" r="0" b="0"/>
                <wp:wrapNone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28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05C96F7" w14:textId="6F705AF4" w:rsidR="00FD0788" w:rsidRPr="00875197" w:rsidRDefault="00FD0788">
                            <w:pPr>
                              <w:rPr>
                                <w:i/>
                                <w:iCs/>
                                <w:u w:val="single"/>
                              </w:rPr>
                            </w:pPr>
                            <w:r w:rsidRPr="00875197">
                              <w:rPr>
                                <w:i/>
                                <w:iCs/>
                                <w:u w:val="single"/>
                              </w:rPr>
                              <w:t>Figure 1 : Matrice des nuages de poi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ACA669" id="_x0000_t202" coordsize="21600,21600" o:spt="202" path="m,l,21600r21600,l21600,xe">
                <v:stroke joinstyle="miter"/>
                <v:path gradientshapeok="t" o:connecttype="rect"/>
              </v:shapetype>
              <v:shape id="Zone de texte 1" o:spid="_x0000_s1026" type="#_x0000_t202" style="position:absolute;left:0;text-align:left;margin-left:123.65pt;margin-top:34.05pt;width:195.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" fillcolor="white [3201]" stroked="f" strokeweight=".5pt">
                <v:textbox>
                  <w:txbxContent>
                    <w:p w14:paraId="105C96F7" w14:textId="6F705AF4" w:rsidR="00FD0788" w:rsidRPr="00875197" w:rsidRDefault="00FD0788">
                      <w:pPr>
                        <w:rPr>
                          <w:i/>
                          <w:iCs/>
                          <w:u w:val="single"/>
                        </w:rPr>
                      </w:pPr>
                      <w:r w:rsidRPr="00875197">
                        <w:rPr>
                          <w:i/>
                          <w:iCs/>
                          <w:u w:val="single"/>
                        </w:rPr>
                        <w:t>Figure 1 : Matrice des nuages de points</w:t>
                      </w:r>
                    </w:p>
                  </w:txbxContent>
                </v:textbox>
              </v:shape>
            </w:pict>
          </mc:Fallback>
        </mc:AlternateContent>
      </w:r>
    </w:p>
    <w:p w14:paraId="32ABF003" w14:textId="342D1D7C" w:rsidR="0063106D" w:rsidRDefault="00B25CF9" w:rsidP="00456CCD">
      <w:pPr>
        <w:jc w:val="both"/>
      </w:pPr>
      <w:r>
        <w:lastRenderedPageBreak/>
        <w:t xml:space="preserve">La figure 1 représente la </w:t>
      </w:r>
      <w:r w:rsidR="0063106D">
        <w:t>Matrice de nuage de point entre chacune des variables</w:t>
      </w:r>
      <w:r w:rsidR="00E5536B">
        <w:t>. Ce sont</w:t>
      </w:r>
      <w:r w:rsidR="006D7819">
        <w:t xml:space="preserve"> </w:t>
      </w:r>
      <w:r w:rsidR="00E5536B">
        <w:t>les</w:t>
      </w:r>
      <w:r w:rsidR="006D7819">
        <w:t xml:space="preserve"> nuage</w:t>
      </w:r>
      <w:r w:rsidR="00E5536B">
        <w:t>s de points</w:t>
      </w:r>
      <w:r w:rsidR="006D7819">
        <w:t xml:space="preserve"> </w:t>
      </w:r>
      <w:r w:rsidR="00E5536B">
        <w:t xml:space="preserve">des croisements deux à deux entre chaque variables de nos données. </w:t>
      </w:r>
    </w:p>
    <w:p w14:paraId="373D0698" w14:textId="77777777" w:rsidR="00E434D4" w:rsidRPr="002D0D00" w:rsidRDefault="00E434D4" w:rsidP="00456CCD">
      <w:pPr>
        <w:jc w:val="both"/>
        <w:rPr>
          <w:u w:val="single"/>
        </w:rPr>
      </w:pPr>
    </w:p>
    <w:p w14:paraId="1645778D" w14:textId="77777777" w:rsidR="002D0D00" w:rsidRPr="002D0D00" w:rsidRDefault="002D0D00" w:rsidP="002D0D00">
      <w:pPr>
        <w:pStyle w:val="TableCaption"/>
        <w:rPr>
          <w:u w:val="single"/>
        </w:rPr>
      </w:pPr>
      <w:r w:rsidRPr="002D0D00">
        <w:rPr>
          <w:u w:val="single"/>
        </w:rPr>
        <w:t xml:space="preserve">tableau 12 : Extrait des </w:t>
      </w:r>
      <w:proofErr w:type="spellStart"/>
      <w:r w:rsidRPr="002D0D00">
        <w:rPr>
          <w:u w:val="single"/>
        </w:rPr>
        <w:t>données</w:t>
      </w:r>
      <w:proofErr w:type="spellEnd"/>
      <w:r w:rsidRPr="002D0D00">
        <w:rPr>
          <w:u w:val="single"/>
        </w:rPr>
        <w:t xml:space="preserve"> fromage </w:t>
      </w:r>
      <w:proofErr w:type="spellStart"/>
      <w:r w:rsidRPr="002D0D00">
        <w:rPr>
          <w:u w:val="single"/>
        </w:rPr>
        <w:t>filtré</w:t>
      </w:r>
      <w:proofErr w:type="spellEnd"/>
    </w:p>
    <w:tbl>
      <w:tblPr>
        <w:tblStyle w:val="Grilledutableau"/>
        <w:tblW w:w="0" w:type="auto"/>
        <w:tblInd w:w="2891" w:type="dxa"/>
        <w:tblLook w:val="0020" w:firstRow="1" w:lastRow="0" w:firstColumn="0" w:lastColumn="0" w:noHBand="0" w:noVBand="0"/>
        <w:tblCaption w:val="tableau 12 : Extrait des données fromage filtré"/>
      </w:tblPr>
      <w:tblGrid>
        <w:gridCol w:w="460"/>
        <w:gridCol w:w="642"/>
        <w:gridCol w:w="764"/>
        <w:gridCol w:w="764"/>
        <w:gridCol w:w="642"/>
      </w:tblGrid>
      <w:tr w:rsidR="002D0D00" w14:paraId="3E814754" w14:textId="77777777" w:rsidTr="00AD2780">
        <w:tc>
          <w:tcPr>
            <w:tcW w:w="0" w:type="auto"/>
          </w:tcPr>
          <w:p w14:paraId="02080A9B" w14:textId="77777777" w:rsidR="002D0D00" w:rsidRDefault="002D0D00" w:rsidP="009C6949">
            <w:pPr>
              <w:pStyle w:val="Compact"/>
            </w:pPr>
          </w:p>
        </w:tc>
        <w:tc>
          <w:tcPr>
            <w:tcW w:w="0" w:type="auto"/>
          </w:tcPr>
          <w:p w14:paraId="098BA07F" w14:textId="77777777" w:rsidR="002D0D00" w:rsidRDefault="002D0D00" w:rsidP="009C6949">
            <w:pPr>
              <w:pStyle w:val="Compact"/>
              <w:jc w:val="right"/>
            </w:pPr>
            <w:r>
              <w:t>Y</w:t>
            </w:r>
          </w:p>
        </w:tc>
        <w:tc>
          <w:tcPr>
            <w:tcW w:w="0" w:type="auto"/>
          </w:tcPr>
          <w:p w14:paraId="4C98E6DB" w14:textId="77777777" w:rsidR="002D0D00" w:rsidRDefault="002D0D00" w:rsidP="009C6949">
            <w:pPr>
              <w:pStyle w:val="Compact"/>
              <w:jc w:val="right"/>
            </w:pPr>
            <w:r>
              <w:t>X1</w:t>
            </w:r>
          </w:p>
        </w:tc>
        <w:tc>
          <w:tcPr>
            <w:tcW w:w="0" w:type="auto"/>
          </w:tcPr>
          <w:p w14:paraId="20DD2B4E" w14:textId="77777777" w:rsidR="002D0D00" w:rsidRDefault="002D0D00" w:rsidP="009C6949">
            <w:pPr>
              <w:pStyle w:val="Compact"/>
              <w:jc w:val="right"/>
            </w:pPr>
            <w:r>
              <w:t>X2</w:t>
            </w:r>
          </w:p>
        </w:tc>
        <w:tc>
          <w:tcPr>
            <w:tcW w:w="0" w:type="auto"/>
          </w:tcPr>
          <w:p w14:paraId="5FD30C07" w14:textId="77777777" w:rsidR="002D0D00" w:rsidRDefault="002D0D00" w:rsidP="009C6949">
            <w:pPr>
              <w:pStyle w:val="Compact"/>
              <w:jc w:val="right"/>
            </w:pPr>
            <w:r>
              <w:t>X3</w:t>
            </w:r>
          </w:p>
        </w:tc>
      </w:tr>
      <w:tr w:rsidR="002D0D00" w14:paraId="04BAF749" w14:textId="77777777" w:rsidTr="00AD2780">
        <w:tc>
          <w:tcPr>
            <w:tcW w:w="0" w:type="auto"/>
          </w:tcPr>
          <w:p w14:paraId="009A32BE" w14:textId="77777777" w:rsidR="002D0D00" w:rsidRDefault="002D0D00" w:rsidP="009C694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699529B" w14:textId="77777777" w:rsidR="002D0D00" w:rsidRDefault="002D0D00" w:rsidP="009C6949">
            <w:pPr>
              <w:pStyle w:val="Compact"/>
              <w:jc w:val="right"/>
            </w:pPr>
            <w:r>
              <w:t>20.9</w:t>
            </w:r>
          </w:p>
        </w:tc>
        <w:tc>
          <w:tcPr>
            <w:tcW w:w="0" w:type="auto"/>
          </w:tcPr>
          <w:p w14:paraId="3302C4E6" w14:textId="77777777" w:rsidR="002D0D00" w:rsidRDefault="002D0D00" w:rsidP="009C6949">
            <w:pPr>
              <w:pStyle w:val="Compact"/>
              <w:jc w:val="right"/>
            </w:pPr>
            <w:r>
              <w:t>5.159</w:t>
            </w:r>
          </w:p>
        </w:tc>
        <w:tc>
          <w:tcPr>
            <w:tcW w:w="0" w:type="auto"/>
          </w:tcPr>
          <w:p w14:paraId="0C488087" w14:textId="77777777" w:rsidR="002D0D00" w:rsidRDefault="002D0D00" w:rsidP="009C6949">
            <w:pPr>
              <w:pStyle w:val="Compact"/>
              <w:jc w:val="right"/>
            </w:pPr>
            <w:r>
              <w:t>5.043</w:t>
            </w:r>
          </w:p>
        </w:tc>
        <w:tc>
          <w:tcPr>
            <w:tcW w:w="0" w:type="auto"/>
          </w:tcPr>
          <w:p w14:paraId="54776DC5" w14:textId="77777777" w:rsidR="002D0D00" w:rsidRDefault="002D0D00" w:rsidP="009C6949">
            <w:pPr>
              <w:pStyle w:val="Compact"/>
              <w:jc w:val="right"/>
            </w:pPr>
            <w:r>
              <w:t>1.53</w:t>
            </w:r>
          </w:p>
        </w:tc>
      </w:tr>
      <w:tr w:rsidR="002D0D00" w14:paraId="3203D1D9" w14:textId="77777777" w:rsidTr="00AD2780">
        <w:tc>
          <w:tcPr>
            <w:tcW w:w="0" w:type="auto"/>
          </w:tcPr>
          <w:p w14:paraId="13AD6165" w14:textId="77777777" w:rsidR="002D0D00" w:rsidRDefault="002D0D00" w:rsidP="009C694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D7E2A2B" w14:textId="77777777" w:rsidR="002D0D00" w:rsidRDefault="002D0D00" w:rsidP="009C6949">
            <w:pPr>
              <w:pStyle w:val="Compact"/>
              <w:jc w:val="right"/>
            </w:pPr>
            <w:r>
              <w:t>39.0</w:t>
            </w:r>
          </w:p>
        </w:tc>
        <w:tc>
          <w:tcPr>
            <w:tcW w:w="0" w:type="auto"/>
          </w:tcPr>
          <w:p w14:paraId="6C24A296" w14:textId="77777777" w:rsidR="002D0D00" w:rsidRDefault="002D0D00" w:rsidP="009C6949">
            <w:pPr>
              <w:pStyle w:val="Compact"/>
              <w:jc w:val="right"/>
            </w:pPr>
            <w:r>
              <w:t>5.366</w:t>
            </w:r>
          </w:p>
        </w:tc>
        <w:tc>
          <w:tcPr>
            <w:tcW w:w="0" w:type="auto"/>
          </w:tcPr>
          <w:p w14:paraId="547E5525" w14:textId="77777777" w:rsidR="002D0D00" w:rsidRDefault="002D0D00" w:rsidP="009C6949">
            <w:pPr>
              <w:pStyle w:val="Compact"/>
              <w:jc w:val="right"/>
            </w:pPr>
            <w:r>
              <w:t>5.438</w:t>
            </w:r>
          </w:p>
        </w:tc>
        <w:tc>
          <w:tcPr>
            <w:tcW w:w="0" w:type="auto"/>
          </w:tcPr>
          <w:p w14:paraId="0D9541A3" w14:textId="77777777" w:rsidR="002D0D00" w:rsidRDefault="002D0D00" w:rsidP="009C6949">
            <w:pPr>
              <w:pStyle w:val="Compact"/>
              <w:jc w:val="right"/>
            </w:pPr>
            <w:r>
              <w:t>1.57</w:t>
            </w:r>
          </w:p>
        </w:tc>
      </w:tr>
      <w:tr w:rsidR="002D0D00" w14:paraId="06134815" w14:textId="77777777" w:rsidTr="00AD2780">
        <w:tc>
          <w:tcPr>
            <w:tcW w:w="0" w:type="auto"/>
          </w:tcPr>
          <w:p w14:paraId="57963E2F" w14:textId="77777777" w:rsidR="002D0D00" w:rsidRDefault="002D0D00" w:rsidP="009C694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9DC6E70" w14:textId="77777777" w:rsidR="002D0D00" w:rsidRDefault="002D0D00" w:rsidP="009C6949">
            <w:pPr>
              <w:pStyle w:val="Compact"/>
              <w:jc w:val="right"/>
            </w:pPr>
            <w:r>
              <w:t>25.9</w:t>
            </w:r>
          </w:p>
        </w:tc>
        <w:tc>
          <w:tcPr>
            <w:tcW w:w="0" w:type="auto"/>
          </w:tcPr>
          <w:p w14:paraId="58857E9A" w14:textId="77777777" w:rsidR="002D0D00" w:rsidRDefault="002D0D00" w:rsidP="009C6949">
            <w:pPr>
              <w:pStyle w:val="Compact"/>
              <w:jc w:val="right"/>
            </w:pPr>
            <w:r>
              <w:t>5.697</w:t>
            </w:r>
          </w:p>
        </w:tc>
        <w:tc>
          <w:tcPr>
            <w:tcW w:w="0" w:type="auto"/>
          </w:tcPr>
          <w:p w14:paraId="1456B177" w14:textId="77777777" w:rsidR="002D0D00" w:rsidRDefault="002D0D00" w:rsidP="009C6949">
            <w:pPr>
              <w:pStyle w:val="Compact"/>
              <w:jc w:val="right"/>
            </w:pPr>
            <w:r>
              <w:t>7.601</w:t>
            </w:r>
          </w:p>
        </w:tc>
        <w:tc>
          <w:tcPr>
            <w:tcW w:w="0" w:type="auto"/>
          </w:tcPr>
          <w:p w14:paraId="5CE2DBB3" w14:textId="77777777" w:rsidR="002D0D00" w:rsidRDefault="002D0D00" w:rsidP="009C6949">
            <w:pPr>
              <w:pStyle w:val="Compact"/>
              <w:jc w:val="right"/>
            </w:pPr>
            <w:r>
              <w:t>1.09</w:t>
            </w:r>
          </w:p>
        </w:tc>
      </w:tr>
      <w:tr w:rsidR="002D0D00" w14:paraId="44E49A1A" w14:textId="77777777" w:rsidTr="00AD2780">
        <w:tc>
          <w:tcPr>
            <w:tcW w:w="0" w:type="auto"/>
          </w:tcPr>
          <w:p w14:paraId="2CC1103E" w14:textId="77777777" w:rsidR="002D0D00" w:rsidRDefault="002D0D00" w:rsidP="009C694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0598E05C" w14:textId="77777777" w:rsidR="002D0D00" w:rsidRDefault="002D0D00" w:rsidP="009C6949">
            <w:pPr>
              <w:pStyle w:val="Compact"/>
              <w:jc w:val="right"/>
            </w:pPr>
            <w:r>
              <w:t>37.3</w:t>
            </w:r>
          </w:p>
        </w:tc>
        <w:tc>
          <w:tcPr>
            <w:tcW w:w="0" w:type="auto"/>
          </w:tcPr>
          <w:p w14:paraId="54E3E7FC" w14:textId="77777777" w:rsidR="002D0D00" w:rsidRDefault="002D0D00" w:rsidP="009C6949">
            <w:pPr>
              <w:pStyle w:val="Compact"/>
              <w:jc w:val="right"/>
            </w:pPr>
            <w:r>
              <w:t>5.892</w:t>
            </w:r>
          </w:p>
        </w:tc>
        <w:tc>
          <w:tcPr>
            <w:tcW w:w="0" w:type="auto"/>
          </w:tcPr>
          <w:p w14:paraId="4647A216" w14:textId="77777777" w:rsidR="002D0D00" w:rsidRDefault="002D0D00" w:rsidP="009C6949">
            <w:pPr>
              <w:pStyle w:val="Compact"/>
              <w:jc w:val="right"/>
            </w:pPr>
            <w:r>
              <w:t>8.726</w:t>
            </w:r>
          </w:p>
        </w:tc>
        <w:tc>
          <w:tcPr>
            <w:tcW w:w="0" w:type="auto"/>
          </w:tcPr>
          <w:p w14:paraId="45220347" w14:textId="77777777" w:rsidR="002D0D00" w:rsidRDefault="002D0D00" w:rsidP="009C6949">
            <w:pPr>
              <w:pStyle w:val="Compact"/>
              <w:jc w:val="right"/>
            </w:pPr>
            <w:r>
              <w:t>1.29</w:t>
            </w:r>
          </w:p>
        </w:tc>
      </w:tr>
      <w:tr w:rsidR="002D0D00" w14:paraId="07FDF758" w14:textId="77777777" w:rsidTr="00AD2780">
        <w:tc>
          <w:tcPr>
            <w:tcW w:w="0" w:type="auto"/>
          </w:tcPr>
          <w:p w14:paraId="10F8B316" w14:textId="77777777" w:rsidR="002D0D00" w:rsidRDefault="002D0D00" w:rsidP="009C694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FFB0C17" w14:textId="77777777" w:rsidR="002D0D00" w:rsidRDefault="002D0D00" w:rsidP="009C6949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14:paraId="4D0B9191" w14:textId="77777777" w:rsidR="002D0D00" w:rsidRDefault="002D0D00" w:rsidP="009C6949">
            <w:pPr>
              <w:pStyle w:val="Compact"/>
              <w:jc w:val="right"/>
            </w:pPr>
            <w:r>
              <w:t>5.242</w:t>
            </w:r>
          </w:p>
        </w:tc>
        <w:tc>
          <w:tcPr>
            <w:tcW w:w="0" w:type="auto"/>
          </w:tcPr>
          <w:p w14:paraId="4FDC3EE4" w14:textId="77777777" w:rsidR="002D0D00" w:rsidRDefault="002D0D00" w:rsidP="009C6949">
            <w:pPr>
              <w:pStyle w:val="Compact"/>
              <w:jc w:val="right"/>
            </w:pPr>
            <w:r>
              <w:t>4.174</w:t>
            </w:r>
          </w:p>
        </w:tc>
        <w:tc>
          <w:tcPr>
            <w:tcW w:w="0" w:type="auto"/>
          </w:tcPr>
          <w:p w14:paraId="4F659B27" w14:textId="77777777" w:rsidR="002D0D00" w:rsidRDefault="002D0D00" w:rsidP="009C6949">
            <w:pPr>
              <w:pStyle w:val="Compact"/>
              <w:jc w:val="right"/>
            </w:pPr>
            <w:r>
              <w:t>1.58</w:t>
            </w:r>
          </w:p>
        </w:tc>
      </w:tr>
      <w:tr w:rsidR="002D0D00" w14:paraId="6D07ED83" w14:textId="77777777" w:rsidTr="00AD2780">
        <w:tc>
          <w:tcPr>
            <w:tcW w:w="0" w:type="auto"/>
          </w:tcPr>
          <w:p w14:paraId="3506AC15" w14:textId="77777777" w:rsidR="002D0D00" w:rsidRDefault="002D0D00" w:rsidP="009C694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C04758C" w14:textId="77777777" w:rsidR="002D0D00" w:rsidRDefault="002D0D00" w:rsidP="009C6949">
            <w:pPr>
              <w:pStyle w:val="Compact"/>
              <w:jc w:val="right"/>
            </w:pPr>
            <w:r>
              <w:t>34.9</w:t>
            </w:r>
          </w:p>
        </w:tc>
        <w:tc>
          <w:tcPr>
            <w:tcW w:w="0" w:type="auto"/>
          </w:tcPr>
          <w:p w14:paraId="321E667C" w14:textId="77777777" w:rsidR="002D0D00" w:rsidRDefault="002D0D00" w:rsidP="009C6949">
            <w:pPr>
              <w:pStyle w:val="Compact"/>
              <w:jc w:val="right"/>
            </w:pPr>
            <w:r>
              <w:t>5.740</w:t>
            </w:r>
          </w:p>
        </w:tc>
        <w:tc>
          <w:tcPr>
            <w:tcW w:w="0" w:type="auto"/>
          </w:tcPr>
          <w:p w14:paraId="534E68BB" w14:textId="77777777" w:rsidR="002D0D00" w:rsidRDefault="002D0D00" w:rsidP="009C6949">
            <w:pPr>
              <w:pStyle w:val="Compact"/>
              <w:jc w:val="right"/>
            </w:pPr>
            <w:r>
              <w:t>6.142</w:t>
            </w:r>
          </w:p>
        </w:tc>
        <w:tc>
          <w:tcPr>
            <w:tcW w:w="0" w:type="auto"/>
          </w:tcPr>
          <w:p w14:paraId="0214A4EE" w14:textId="77777777" w:rsidR="002D0D00" w:rsidRDefault="002D0D00" w:rsidP="009C6949">
            <w:pPr>
              <w:pStyle w:val="Compact"/>
              <w:jc w:val="right"/>
            </w:pPr>
            <w:r>
              <w:t>1.68</w:t>
            </w:r>
          </w:p>
        </w:tc>
      </w:tr>
    </w:tbl>
    <w:p w14:paraId="56247FDB" w14:textId="77777777" w:rsidR="00C95BA9" w:rsidRDefault="00C95BA9" w:rsidP="00456CCD">
      <w:pPr>
        <w:jc w:val="both"/>
      </w:pPr>
    </w:p>
    <w:p w14:paraId="639258E7" w14:textId="1D9B5516" w:rsidR="0015607A" w:rsidRDefault="0015607A" w:rsidP="00456CCD">
      <w:pPr>
        <w:jc w:val="both"/>
      </w:pPr>
      <w:r>
        <w:t xml:space="preserve">Nous allons maintenant </w:t>
      </w:r>
      <w:r w:rsidR="00F03CA8">
        <w:t xml:space="preserve">crée avec sous jeu de données avec </w:t>
      </w:r>
      <w:r w:rsidR="005C6CC5">
        <w:t xml:space="preserve">les contraintes suivante </w:t>
      </w:r>
      <w:r w:rsidR="00FA4238">
        <w:t>X1 &gt; 5.1 et X3 &lt; 1.77.</w:t>
      </w:r>
      <w:r w:rsidR="00FA4238">
        <w:t xml:space="preserve">  C’est ce qui est représenté dans le tableau </w:t>
      </w:r>
      <w:r w:rsidR="00C95BA9">
        <w:t>12</w:t>
      </w:r>
      <w:r w:rsidR="00FA4238">
        <w:t xml:space="preserve"> .</w:t>
      </w:r>
    </w:p>
    <w:p w14:paraId="3AE76C96" w14:textId="77777777" w:rsidR="008D5FF7" w:rsidRDefault="008D5FF7" w:rsidP="00456CCD">
      <w:pPr>
        <w:jc w:val="both"/>
      </w:pPr>
    </w:p>
    <w:p w14:paraId="63FC3CDE" w14:textId="77777777" w:rsidR="008D5FF7" w:rsidRDefault="008D5FF7" w:rsidP="00456CCD">
      <w:pPr>
        <w:jc w:val="both"/>
      </w:pPr>
    </w:p>
    <w:p w14:paraId="4C4B1DBE" w14:textId="77777777" w:rsidR="008248CA" w:rsidRPr="008248CA" w:rsidRDefault="008248CA" w:rsidP="008248CA">
      <w:pPr>
        <w:pStyle w:val="TableCaption"/>
        <w:rPr>
          <w:u w:val="single"/>
        </w:rPr>
      </w:pPr>
      <w:r w:rsidRPr="008248CA">
        <w:rPr>
          <w:u w:val="single"/>
        </w:rPr>
        <w:t xml:space="preserve">tableau 13 : </w:t>
      </w:r>
      <w:proofErr w:type="spellStart"/>
      <w:r w:rsidRPr="008248CA">
        <w:rPr>
          <w:u w:val="single"/>
        </w:rPr>
        <w:t>Statistiques</w:t>
      </w:r>
      <w:proofErr w:type="spellEnd"/>
      <w:r w:rsidRPr="008248CA">
        <w:rPr>
          <w:u w:val="single"/>
        </w:rPr>
        <w:t xml:space="preserve"> </w:t>
      </w:r>
      <w:proofErr w:type="spellStart"/>
      <w:r w:rsidRPr="008248CA">
        <w:rPr>
          <w:u w:val="single"/>
        </w:rPr>
        <w:t>élémentaires</w:t>
      </w:r>
      <w:proofErr w:type="spellEnd"/>
      <w:r w:rsidRPr="008248CA">
        <w:rPr>
          <w:u w:val="single"/>
        </w:rPr>
        <w:t xml:space="preserve"> des </w:t>
      </w:r>
      <w:proofErr w:type="spellStart"/>
      <w:r w:rsidRPr="008248CA">
        <w:rPr>
          <w:u w:val="single"/>
        </w:rPr>
        <w:t>données</w:t>
      </w:r>
      <w:proofErr w:type="spellEnd"/>
      <w:r w:rsidRPr="008248CA">
        <w:rPr>
          <w:u w:val="single"/>
        </w:rPr>
        <w:t xml:space="preserve"> fromage </w:t>
      </w:r>
      <w:proofErr w:type="spellStart"/>
      <w:r w:rsidRPr="008248CA">
        <w:rPr>
          <w:u w:val="single"/>
        </w:rPr>
        <w:t>filtré</w:t>
      </w:r>
      <w:proofErr w:type="spellEnd"/>
    </w:p>
    <w:tbl>
      <w:tblPr>
        <w:tblStyle w:val="Grilledutableau"/>
        <w:tblW w:w="0" w:type="auto"/>
        <w:tblInd w:w="1161" w:type="dxa"/>
        <w:tblLook w:val="0020" w:firstRow="1" w:lastRow="0" w:firstColumn="0" w:lastColumn="0" w:noHBand="0" w:noVBand="0"/>
        <w:tblCaption w:val="tableau 13 : Statistiques élémentaires des données fromage filtré"/>
      </w:tblPr>
      <w:tblGrid>
        <w:gridCol w:w="222"/>
        <w:gridCol w:w="1629"/>
        <w:gridCol w:w="1629"/>
        <w:gridCol w:w="1629"/>
        <w:gridCol w:w="1629"/>
      </w:tblGrid>
      <w:tr w:rsidR="008248CA" w14:paraId="46B79B47" w14:textId="77777777" w:rsidTr="008248CA">
        <w:tc>
          <w:tcPr>
            <w:tcW w:w="0" w:type="auto"/>
          </w:tcPr>
          <w:p w14:paraId="78C0E3A7" w14:textId="77777777" w:rsidR="008248CA" w:rsidRDefault="008248CA" w:rsidP="009C6949">
            <w:pPr>
              <w:pStyle w:val="Compact"/>
            </w:pPr>
          </w:p>
        </w:tc>
        <w:tc>
          <w:tcPr>
            <w:tcW w:w="0" w:type="auto"/>
          </w:tcPr>
          <w:p w14:paraId="1AEA7182" w14:textId="77777777" w:rsidR="008248CA" w:rsidRDefault="008248CA" w:rsidP="009C6949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14:paraId="2F115B2C" w14:textId="77777777" w:rsidR="008248CA" w:rsidRDefault="008248CA" w:rsidP="009C6949">
            <w:pPr>
              <w:pStyle w:val="Compact"/>
            </w:pPr>
            <w:r>
              <w:t>X1</w:t>
            </w:r>
          </w:p>
        </w:tc>
        <w:tc>
          <w:tcPr>
            <w:tcW w:w="0" w:type="auto"/>
          </w:tcPr>
          <w:p w14:paraId="47E383BF" w14:textId="77777777" w:rsidR="008248CA" w:rsidRDefault="008248CA" w:rsidP="009C6949">
            <w:pPr>
              <w:pStyle w:val="Compact"/>
            </w:pPr>
            <w:r>
              <w:t>X2</w:t>
            </w:r>
          </w:p>
        </w:tc>
        <w:tc>
          <w:tcPr>
            <w:tcW w:w="0" w:type="auto"/>
          </w:tcPr>
          <w:p w14:paraId="7E420B47" w14:textId="77777777" w:rsidR="008248CA" w:rsidRDefault="008248CA" w:rsidP="009C6949">
            <w:pPr>
              <w:pStyle w:val="Compact"/>
            </w:pPr>
            <w:r>
              <w:t>X3</w:t>
            </w:r>
          </w:p>
        </w:tc>
      </w:tr>
      <w:tr w:rsidR="008248CA" w14:paraId="2552D33E" w14:textId="77777777" w:rsidTr="008248CA">
        <w:tc>
          <w:tcPr>
            <w:tcW w:w="0" w:type="auto"/>
          </w:tcPr>
          <w:p w14:paraId="0CCCCFA2" w14:textId="77777777" w:rsidR="008248CA" w:rsidRDefault="008248CA" w:rsidP="009C6949">
            <w:pPr>
              <w:pStyle w:val="Compact"/>
            </w:pPr>
          </w:p>
        </w:tc>
        <w:tc>
          <w:tcPr>
            <w:tcW w:w="0" w:type="auto"/>
          </w:tcPr>
          <w:p w14:paraId="28462F5A" w14:textId="77777777" w:rsidR="008248CA" w:rsidRDefault="008248CA" w:rsidP="009C6949">
            <w:pPr>
              <w:pStyle w:val="Compact"/>
            </w:pPr>
            <w:r>
              <w:t>Min. : 0.70</w:t>
            </w:r>
          </w:p>
        </w:tc>
        <w:tc>
          <w:tcPr>
            <w:tcW w:w="0" w:type="auto"/>
          </w:tcPr>
          <w:p w14:paraId="27935DB3" w14:textId="77777777" w:rsidR="008248CA" w:rsidRDefault="008248CA" w:rsidP="009C6949">
            <w:pPr>
              <w:pStyle w:val="Compact"/>
            </w:pPr>
            <w:r>
              <w:t>Min. :5.159</w:t>
            </w:r>
          </w:p>
        </w:tc>
        <w:tc>
          <w:tcPr>
            <w:tcW w:w="0" w:type="auto"/>
          </w:tcPr>
          <w:p w14:paraId="5B7E52E0" w14:textId="77777777" w:rsidR="008248CA" w:rsidRDefault="008248CA" w:rsidP="009C6949">
            <w:pPr>
              <w:pStyle w:val="Compact"/>
            </w:pPr>
            <w:r>
              <w:t>Min. :3.219</w:t>
            </w:r>
          </w:p>
        </w:tc>
        <w:tc>
          <w:tcPr>
            <w:tcW w:w="0" w:type="auto"/>
          </w:tcPr>
          <w:p w14:paraId="183E33B8" w14:textId="77777777" w:rsidR="008248CA" w:rsidRDefault="008248CA" w:rsidP="009C6949">
            <w:pPr>
              <w:pStyle w:val="Compact"/>
            </w:pPr>
            <w:r>
              <w:t>Min. :1.080</w:t>
            </w:r>
          </w:p>
        </w:tc>
      </w:tr>
      <w:tr w:rsidR="008248CA" w14:paraId="16BD0189" w14:textId="77777777" w:rsidTr="008248CA">
        <w:tc>
          <w:tcPr>
            <w:tcW w:w="0" w:type="auto"/>
          </w:tcPr>
          <w:p w14:paraId="757EAA3E" w14:textId="77777777" w:rsidR="008248CA" w:rsidRDefault="008248CA" w:rsidP="009C6949">
            <w:pPr>
              <w:pStyle w:val="Compact"/>
            </w:pPr>
          </w:p>
        </w:tc>
        <w:tc>
          <w:tcPr>
            <w:tcW w:w="0" w:type="auto"/>
          </w:tcPr>
          <w:p w14:paraId="1755F99F" w14:textId="77777777" w:rsidR="008248CA" w:rsidRDefault="008248CA" w:rsidP="009C6949">
            <w:pPr>
              <w:pStyle w:val="Compact"/>
            </w:pPr>
            <w:r>
              <w:t>1st Qu.:14.30</w:t>
            </w:r>
          </w:p>
        </w:tc>
        <w:tc>
          <w:tcPr>
            <w:tcW w:w="0" w:type="auto"/>
          </w:tcPr>
          <w:p w14:paraId="58560E38" w14:textId="77777777" w:rsidR="008248CA" w:rsidRDefault="008248CA" w:rsidP="009C6949">
            <w:pPr>
              <w:pStyle w:val="Compact"/>
            </w:pPr>
            <w:r>
              <w:t>1st Qu.:5.313</w:t>
            </w:r>
          </w:p>
        </w:tc>
        <w:tc>
          <w:tcPr>
            <w:tcW w:w="0" w:type="auto"/>
          </w:tcPr>
          <w:p w14:paraId="786C62CA" w14:textId="77777777" w:rsidR="008248CA" w:rsidRDefault="008248CA" w:rsidP="009C6949">
            <w:pPr>
              <w:pStyle w:val="Compact"/>
            </w:pPr>
            <w:r>
              <w:t>1st Qu.:4.744</w:t>
            </w:r>
          </w:p>
        </w:tc>
        <w:tc>
          <w:tcPr>
            <w:tcW w:w="0" w:type="auto"/>
          </w:tcPr>
          <w:p w14:paraId="7116E786" w14:textId="77777777" w:rsidR="008248CA" w:rsidRDefault="008248CA" w:rsidP="009C6949">
            <w:pPr>
              <w:pStyle w:val="Compact"/>
            </w:pPr>
            <w:r>
              <w:t>1st Qu.:1.295</w:t>
            </w:r>
          </w:p>
        </w:tc>
      </w:tr>
      <w:tr w:rsidR="008248CA" w14:paraId="58C86BB2" w14:textId="77777777" w:rsidTr="008248CA">
        <w:tc>
          <w:tcPr>
            <w:tcW w:w="0" w:type="auto"/>
          </w:tcPr>
          <w:p w14:paraId="6BF09000" w14:textId="77777777" w:rsidR="008248CA" w:rsidRDefault="008248CA" w:rsidP="009C6949">
            <w:pPr>
              <w:pStyle w:val="Compact"/>
            </w:pPr>
          </w:p>
        </w:tc>
        <w:tc>
          <w:tcPr>
            <w:tcW w:w="0" w:type="auto"/>
          </w:tcPr>
          <w:p w14:paraId="06D148CA" w14:textId="77777777" w:rsidR="008248CA" w:rsidRDefault="008248CA" w:rsidP="009C6949">
            <w:pPr>
              <w:pStyle w:val="Compact"/>
            </w:pPr>
            <w:r>
              <w:t>Median :21.00</w:t>
            </w:r>
          </w:p>
        </w:tc>
        <w:tc>
          <w:tcPr>
            <w:tcW w:w="0" w:type="auto"/>
          </w:tcPr>
          <w:p w14:paraId="25E2195E" w14:textId="77777777" w:rsidR="008248CA" w:rsidRDefault="008248CA" w:rsidP="009C6949">
            <w:pPr>
              <w:pStyle w:val="Compact"/>
            </w:pPr>
            <w:r>
              <w:t>Median :5.455</w:t>
            </w:r>
          </w:p>
        </w:tc>
        <w:tc>
          <w:tcPr>
            <w:tcW w:w="0" w:type="auto"/>
          </w:tcPr>
          <w:p w14:paraId="6DF3F686" w14:textId="77777777" w:rsidR="008248CA" w:rsidRDefault="008248CA" w:rsidP="009C6949">
            <w:pPr>
              <w:pStyle w:val="Compact"/>
            </w:pPr>
            <w:r>
              <w:t>Median :5.438</w:t>
            </w:r>
          </w:p>
        </w:tc>
        <w:tc>
          <w:tcPr>
            <w:tcW w:w="0" w:type="auto"/>
          </w:tcPr>
          <w:p w14:paraId="4345688B" w14:textId="77777777" w:rsidR="008248CA" w:rsidRDefault="008248CA" w:rsidP="009C6949">
            <w:pPr>
              <w:pStyle w:val="Compact"/>
            </w:pPr>
            <w:r>
              <w:t>Median :1.460</w:t>
            </w:r>
          </w:p>
        </w:tc>
      </w:tr>
      <w:tr w:rsidR="008248CA" w14:paraId="74BAC094" w14:textId="77777777" w:rsidTr="008248CA">
        <w:tc>
          <w:tcPr>
            <w:tcW w:w="0" w:type="auto"/>
          </w:tcPr>
          <w:p w14:paraId="1BD86548" w14:textId="77777777" w:rsidR="008248CA" w:rsidRDefault="008248CA" w:rsidP="009C6949">
            <w:pPr>
              <w:pStyle w:val="Compact"/>
            </w:pPr>
          </w:p>
        </w:tc>
        <w:tc>
          <w:tcPr>
            <w:tcW w:w="0" w:type="auto"/>
          </w:tcPr>
          <w:p w14:paraId="57B237EC" w14:textId="77777777" w:rsidR="008248CA" w:rsidRDefault="008248CA" w:rsidP="009C6949">
            <w:pPr>
              <w:pStyle w:val="Compact"/>
            </w:pPr>
            <w:r>
              <w:t>Mean :23.52</w:t>
            </w:r>
          </w:p>
        </w:tc>
        <w:tc>
          <w:tcPr>
            <w:tcW w:w="0" w:type="auto"/>
          </w:tcPr>
          <w:p w14:paraId="6B183E7C" w14:textId="77777777" w:rsidR="008248CA" w:rsidRDefault="008248CA" w:rsidP="009C6949">
            <w:pPr>
              <w:pStyle w:val="Compact"/>
            </w:pPr>
            <w:r>
              <w:t>Mean :5.654</w:t>
            </w:r>
          </w:p>
        </w:tc>
        <w:tc>
          <w:tcPr>
            <w:tcW w:w="0" w:type="auto"/>
          </w:tcPr>
          <w:p w14:paraId="1C220E84" w14:textId="77777777" w:rsidR="008248CA" w:rsidRDefault="008248CA" w:rsidP="009C6949">
            <w:pPr>
              <w:pStyle w:val="Compact"/>
            </w:pPr>
            <w:r>
              <w:t>Mean :5.946</w:t>
            </w:r>
          </w:p>
        </w:tc>
        <w:tc>
          <w:tcPr>
            <w:tcW w:w="0" w:type="auto"/>
          </w:tcPr>
          <w:p w14:paraId="61938DFB" w14:textId="77777777" w:rsidR="008248CA" w:rsidRDefault="008248CA" w:rsidP="009C6949">
            <w:pPr>
              <w:pStyle w:val="Compact"/>
            </w:pPr>
            <w:r>
              <w:t>Mean :1.435</w:t>
            </w:r>
          </w:p>
        </w:tc>
      </w:tr>
      <w:tr w:rsidR="008248CA" w14:paraId="2048A61E" w14:textId="77777777" w:rsidTr="008248CA">
        <w:tc>
          <w:tcPr>
            <w:tcW w:w="0" w:type="auto"/>
          </w:tcPr>
          <w:p w14:paraId="3B7AEB45" w14:textId="77777777" w:rsidR="008248CA" w:rsidRDefault="008248CA" w:rsidP="009C6949">
            <w:pPr>
              <w:pStyle w:val="Compact"/>
            </w:pPr>
          </w:p>
        </w:tc>
        <w:tc>
          <w:tcPr>
            <w:tcW w:w="0" w:type="auto"/>
          </w:tcPr>
          <w:p w14:paraId="75A0997E" w14:textId="77777777" w:rsidR="008248CA" w:rsidRDefault="008248CA" w:rsidP="009C6949">
            <w:pPr>
              <w:pStyle w:val="Compact"/>
            </w:pPr>
            <w:r>
              <w:t>3rd Qu.:33.45</w:t>
            </w:r>
          </w:p>
        </w:tc>
        <w:tc>
          <w:tcPr>
            <w:tcW w:w="0" w:type="auto"/>
          </w:tcPr>
          <w:p w14:paraId="2D2D7867" w14:textId="77777777" w:rsidR="008248CA" w:rsidRDefault="008248CA" w:rsidP="009C6949">
            <w:pPr>
              <w:pStyle w:val="Compact"/>
            </w:pPr>
            <w:r>
              <w:t>3rd Qu.:5.968</w:t>
            </w:r>
          </w:p>
        </w:tc>
        <w:tc>
          <w:tcPr>
            <w:tcW w:w="0" w:type="auto"/>
          </w:tcPr>
          <w:p w14:paraId="4470C42F" w14:textId="77777777" w:rsidR="008248CA" w:rsidRDefault="008248CA" w:rsidP="009C6949">
            <w:pPr>
              <w:pStyle w:val="Compact"/>
            </w:pPr>
            <w:r>
              <w:t>3rd Qu.:6.857</w:t>
            </w:r>
          </w:p>
        </w:tc>
        <w:tc>
          <w:tcPr>
            <w:tcW w:w="0" w:type="auto"/>
          </w:tcPr>
          <w:p w14:paraId="352324D4" w14:textId="77777777" w:rsidR="008248CA" w:rsidRDefault="008248CA" w:rsidP="009C6949">
            <w:pPr>
              <w:pStyle w:val="Compact"/>
            </w:pPr>
            <w:r>
              <w:t>3rd Qu.:1.575</w:t>
            </w:r>
          </w:p>
        </w:tc>
      </w:tr>
      <w:tr w:rsidR="008248CA" w14:paraId="183DD561" w14:textId="77777777" w:rsidTr="008248CA">
        <w:tc>
          <w:tcPr>
            <w:tcW w:w="0" w:type="auto"/>
          </w:tcPr>
          <w:p w14:paraId="1E19A338" w14:textId="77777777" w:rsidR="008248CA" w:rsidRDefault="008248CA" w:rsidP="009C6949">
            <w:pPr>
              <w:pStyle w:val="Compact"/>
            </w:pPr>
          </w:p>
        </w:tc>
        <w:tc>
          <w:tcPr>
            <w:tcW w:w="0" w:type="auto"/>
          </w:tcPr>
          <w:p w14:paraId="58975869" w14:textId="77777777" w:rsidR="008248CA" w:rsidRDefault="008248CA" w:rsidP="009C6949">
            <w:pPr>
              <w:pStyle w:val="Compact"/>
            </w:pPr>
            <w:r>
              <w:t>Max. :54.90</w:t>
            </w:r>
          </w:p>
        </w:tc>
        <w:tc>
          <w:tcPr>
            <w:tcW w:w="0" w:type="auto"/>
          </w:tcPr>
          <w:p w14:paraId="41278F68" w14:textId="77777777" w:rsidR="008248CA" w:rsidRDefault="008248CA" w:rsidP="009C6949">
            <w:pPr>
              <w:pStyle w:val="Compact"/>
            </w:pPr>
            <w:r>
              <w:t>Max. :6.458</w:t>
            </w:r>
          </w:p>
        </w:tc>
        <w:tc>
          <w:tcPr>
            <w:tcW w:w="0" w:type="auto"/>
          </w:tcPr>
          <w:p w14:paraId="25B56BC3" w14:textId="77777777" w:rsidR="008248CA" w:rsidRDefault="008248CA" w:rsidP="009C6949">
            <w:pPr>
              <w:pStyle w:val="Compact"/>
            </w:pPr>
            <w:r>
              <w:t>Max. :9.588</w:t>
            </w:r>
          </w:p>
        </w:tc>
        <w:tc>
          <w:tcPr>
            <w:tcW w:w="0" w:type="auto"/>
          </w:tcPr>
          <w:p w14:paraId="3BF3EFA8" w14:textId="77777777" w:rsidR="008248CA" w:rsidRDefault="008248CA" w:rsidP="009C6949">
            <w:pPr>
              <w:pStyle w:val="Compact"/>
            </w:pPr>
            <w:r>
              <w:t>Max. :1.740</w:t>
            </w:r>
          </w:p>
        </w:tc>
      </w:tr>
    </w:tbl>
    <w:p w14:paraId="541287E5" w14:textId="77777777" w:rsidR="008D5FF7" w:rsidRDefault="008D5FF7" w:rsidP="00456CCD">
      <w:pPr>
        <w:jc w:val="both"/>
      </w:pPr>
    </w:p>
    <w:p w14:paraId="6750657A" w14:textId="77777777" w:rsidR="008D5FF7" w:rsidRDefault="008D5FF7" w:rsidP="00456CCD">
      <w:pPr>
        <w:jc w:val="both"/>
      </w:pPr>
    </w:p>
    <w:p w14:paraId="6CD30760" w14:textId="2EECC28E" w:rsidR="008D5FF7" w:rsidRDefault="008D5FF7" w:rsidP="00456CCD">
      <w:pPr>
        <w:jc w:val="both"/>
      </w:pPr>
      <w:r>
        <w:t xml:space="preserve">Apres ce changement on trouve </w:t>
      </w:r>
      <w:r w:rsidR="00A34044">
        <w:t>certaine valeur différentes</w:t>
      </w:r>
      <w:r w:rsidR="000A1C6B">
        <w:t xml:space="preserve"> des statistiques élémentaire, par exemple </w:t>
      </w:r>
      <w:r w:rsidR="0066359D">
        <w:t xml:space="preserve">la moyenne de Y est maintenant de 23,52. Nous voyons les nouvelles </w:t>
      </w:r>
      <w:r w:rsidR="00320A14">
        <w:t>statistiques dans le tableau .. .</w:t>
      </w:r>
    </w:p>
    <w:p w14:paraId="64E7000A" w14:textId="0CF973C6" w:rsidR="00320A14" w:rsidRDefault="00320A14" w:rsidP="00456CCD">
      <w:pPr>
        <w:jc w:val="both"/>
      </w:pPr>
      <w:r>
        <w:br w:type="page"/>
      </w:r>
    </w:p>
    <w:p w14:paraId="1BB0CAAC" w14:textId="33B197AD" w:rsidR="000C4B5E" w:rsidRPr="00AD2780" w:rsidRDefault="000C4B5E" w:rsidP="00456CCD">
      <w:pPr>
        <w:jc w:val="both"/>
        <w:rPr>
          <w:u w:val="single"/>
        </w:rPr>
      </w:pPr>
      <w:r w:rsidRPr="004035ED">
        <w:rPr>
          <w:u w:val="single"/>
        </w:rPr>
        <w:lastRenderedPageBreak/>
        <w:t>Exercice 16</w:t>
      </w:r>
    </w:p>
    <w:p w14:paraId="27431BD8" w14:textId="44695A14" w:rsidR="000C4B5E" w:rsidRDefault="007B0AF0" w:rsidP="00456CCD">
      <w:pPr>
        <w:jc w:val="both"/>
      </w:pPr>
      <w:r>
        <w:t xml:space="preserve">Les données </w:t>
      </w:r>
      <w:r w:rsidR="00CB324B">
        <w:t xml:space="preserve">que utiliserons sont directement implanté dan R, il s’agit des données </w:t>
      </w:r>
      <w:r w:rsidR="002C5AE2">
        <w:t>« </w:t>
      </w:r>
      <w:proofErr w:type="spellStart"/>
      <w:r w:rsidR="002C5AE2">
        <w:t>airquality</w:t>
      </w:r>
      <w:proofErr w:type="spellEnd"/>
      <w:r w:rsidR="002C5AE2">
        <w:t> ».</w:t>
      </w:r>
    </w:p>
    <w:p w14:paraId="5020C332" w14:textId="77777777" w:rsidR="00DD1D2C" w:rsidRPr="00DD1D2C" w:rsidRDefault="00DD1D2C" w:rsidP="00DD1D2C">
      <w:pPr>
        <w:pStyle w:val="TableCaption"/>
        <w:rPr>
          <w:u w:val="single"/>
        </w:rPr>
      </w:pPr>
      <w:r w:rsidRPr="00DD1D2C">
        <w:rPr>
          <w:u w:val="single"/>
        </w:rPr>
        <w:t xml:space="preserve">tableau 14 : Extrait des </w:t>
      </w:r>
      <w:proofErr w:type="spellStart"/>
      <w:r w:rsidRPr="00DD1D2C">
        <w:rPr>
          <w:u w:val="single"/>
        </w:rPr>
        <w:t>données</w:t>
      </w:r>
      <w:proofErr w:type="spellEnd"/>
      <w:r w:rsidRPr="00DD1D2C">
        <w:rPr>
          <w:u w:val="single"/>
        </w:rPr>
        <w:t xml:space="preserve"> </w:t>
      </w:r>
      <w:proofErr w:type="spellStart"/>
      <w:r w:rsidRPr="00DD1D2C">
        <w:rPr>
          <w:u w:val="single"/>
        </w:rPr>
        <w:t>airquality</w:t>
      </w:r>
      <w:proofErr w:type="spellEnd"/>
    </w:p>
    <w:tbl>
      <w:tblPr>
        <w:tblStyle w:val="Grilledutableau"/>
        <w:tblW w:w="0" w:type="auto"/>
        <w:tblInd w:w="2176" w:type="dxa"/>
        <w:tblLook w:val="0020" w:firstRow="1" w:lastRow="0" w:firstColumn="0" w:lastColumn="0" w:noHBand="0" w:noVBand="0"/>
        <w:tblCaption w:val="tableau 14 : Extrait des données airquality"/>
      </w:tblPr>
      <w:tblGrid>
        <w:gridCol w:w="842"/>
        <w:gridCol w:w="898"/>
        <w:gridCol w:w="737"/>
        <w:gridCol w:w="771"/>
        <w:gridCol w:w="881"/>
        <w:gridCol w:w="588"/>
      </w:tblGrid>
      <w:tr w:rsidR="00DD1D2C" w14:paraId="7DE85405" w14:textId="77777777" w:rsidTr="00DD1D2C">
        <w:tc>
          <w:tcPr>
            <w:tcW w:w="0" w:type="auto"/>
          </w:tcPr>
          <w:p w14:paraId="13ED40C4" w14:textId="77777777" w:rsidR="00DD1D2C" w:rsidRDefault="00DD1D2C" w:rsidP="009C6949">
            <w:pPr>
              <w:pStyle w:val="Compact"/>
              <w:jc w:val="right"/>
            </w:pPr>
            <w:r>
              <w:t>Ozone</w:t>
            </w:r>
          </w:p>
        </w:tc>
        <w:tc>
          <w:tcPr>
            <w:tcW w:w="0" w:type="auto"/>
          </w:tcPr>
          <w:p w14:paraId="0FDA4C63" w14:textId="77777777" w:rsidR="00DD1D2C" w:rsidRDefault="00DD1D2C" w:rsidP="009C6949">
            <w:pPr>
              <w:pStyle w:val="Compact"/>
              <w:jc w:val="right"/>
            </w:pPr>
            <w:proofErr w:type="spellStart"/>
            <w:r>
              <w:t>Solar.R</w:t>
            </w:r>
            <w:proofErr w:type="spellEnd"/>
          </w:p>
        </w:tc>
        <w:tc>
          <w:tcPr>
            <w:tcW w:w="0" w:type="auto"/>
          </w:tcPr>
          <w:p w14:paraId="44B139BF" w14:textId="77777777" w:rsidR="00DD1D2C" w:rsidRDefault="00DD1D2C" w:rsidP="009C6949">
            <w:pPr>
              <w:pStyle w:val="Compact"/>
              <w:jc w:val="right"/>
            </w:pPr>
            <w:r>
              <w:t>Wind</w:t>
            </w:r>
          </w:p>
        </w:tc>
        <w:tc>
          <w:tcPr>
            <w:tcW w:w="0" w:type="auto"/>
          </w:tcPr>
          <w:p w14:paraId="5E012EAC" w14:textId="77777777" w:rsidR="00DD1D2C" w:rsidRDefault="00DD1D2C" w:rsidP="009C6949">
            <w:pPr>
              <w:pStyle w:val="Compact"/>
              <w:jc w:val="right"/>
            </w:pPr>
            <w:r>
              <w:t>Temp</w:t>
            </w:r>
          </w:p>
        </w:tc>
        <w:tc>
          <w:tcPr>
            <w:tcW w:w="0" w:type="auto"/>
          </w:tcPr>
          <w:p w14:paraId="6E6877F7" w14:textId="77777777" w:rsidR="00DD1D2C" w:rsidRDefault="00DD1D2C" w:rsidP="009C6949">
            <w:pPr>
              <w:pStyle w:val="Compact"/>
              <w:jc w:val="right"/>
            </w:pPr>
            <w:r>
              <w:t>Month</w:t>
            </w:r>
          </w:p>
        </w:tc>
        <w:tc>
          <w:tcPr>
            <w:tcW w:w="0" w:type="auto"/>
          </w:tcPr>
          <w:p w14:paraId="38CF25C2" w14:textId="77777777" w:rsidR="00DD1D2C" w:rsidRDefault="00DD1D2C" w:rsidP="009C6949">
            <w:pPr>
              <w:pStyle w:val="Compact"/>
              <w:jc w:val="right"/>
            </w:pPr>
            <w:r>
              <w:t>Day</w:t>
            </w:r>
          </w:p>
        </w:tc>
      </w:tr>
      <w:tr w:rsidR="00DD1D2C" w14:paraId="27C9E129" w14:textId="77777777" w:rsidTr="00DD1D2C">
        <w:tc>
          <w:tcPr>
            <w:tcW w:w="0" w:type="auto"/>
          </w:tcPr>
          <w:p w14:paraId="54EC4E22" w14:textId="77777777" w:rsidR="00DD1D2C" w:rsidRDefault="00DD1D2C" w:rsidP="009C6949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087E542F" w14:textId="77777777" w:rsidR="00DD1D2C" w:rsidRDefault="00DD1D2C" w:rsidP="009C6949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14:paraId="71703CC7" w14:textId="77777777" w:rsidR="00DD1D2C" w:rsidRDefault="00DD1D2C" w:rsidP="009C6949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14:paraId="79D896D9" w14:textId="77777777" w:rsidR="00DD1D2C" w:rsidRDefault="00DD1D2C" w:rsidP="009C6949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05200D14" w14:textId="77777777" w:rsidR="00DD1D2C" w:rsidRDefault="00DD1D2C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9A270B0" w14:textId="77777777" w:rsidR="00DD1D2C" w:rsidRDefault="00DD1D2C" w:rsidP="009C6949">
            <w:pPr>
              <w:pStyle w:val="Compact"/>
              <w:jc w:val="right"/>
            </w:pPr>
            <w:r>
              <w:t>1</w:t>
            </w:r>
          </w:p>
        </w:tc>
      </w:tr>
      <w:tr w:rsidR="00DD1D2C" w14:paraId="771A1592" w14:textId="77777777" w:rsidTr="00DD1D2C">
        <w:tc>
          <w:tcPr>
            <w:tcW w:w="0" w:type="auto"/>
          </w:tcPr>
          <w:p w14:paraId="06CFB7D7" w14:textId="77777777" w:rsidR="00DD1D2C" w:rsidRDefault="00DD1D2C" w:rsidP="009C694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69CC73B1" w14:textId="77777777" w:rsidR="00DD1D2C" w:rsidRDefault="00DD1D2C" w:rsidP="009C6949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637F3D2B" w14:textId="77777777" w:rsidR="00DD1D2C" w:rsidRDefault="00DD1D2C" w:rsidP="009C6949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235A7BBB" w14:textId="77777777" w:rsidR="00DD1D2C" w:rsidRDefault="00DD1D2C" w:rsidP="009C6949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614977FE" w14:textId="77777777" w:rsidR="00DD1D2C" w:rsidRDefault="00DD1D2C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A8D3AEA" w14:textId="77777777" w:rsidR="00DD1D2C" w:rsidRDefault="00DD1D2C" w:rsidP="009C6949">
            <w:pPr>
              <w:pStyle w:val="Compact"/>
              <w:jc w:val="right"/>
            </w:pPr>
            <w:r>
              <w:t>2</w:t>
            </w:r>
          </w:p>
        </w:tc>
      </w:tr>
      <w:tr w:rsidR="00DD1D2C" w14:paraId="13CDCAE9" w14:textId="77777777" w:rsidTr="00DD1D2C">
        <w:tc>
          <w:tcPr>
            <w:tcW w:w="0" w:type="auto"/>
          </w:tcPr>
          <w:p w14:paraId="3EBA77D4" w14:textId="77777777" w:rsidR="00DD1D2C" w:rsidRDefault="00DD1D2C" w:rsidP="009C694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293C82D" w14:textId="77777777" w:rsidR="00DD1D2C" w:rsidRDefault="00DD1D2C" w:rsidP="009C6949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14:paraId="4A7316C0" w14:textId="77777777" w:rsidR="00DD1D2C" w:rsidRDefault="00DD1D2C" w:rsidP="009C6949">
            <w:pPr>
              <w:pStyle w:val="Compact"/>
              <w:jc w:val="right"/>
            </w:pPr>
            <w:r>
              <w:t>12.6</w:t>
            </w:r>
          </w:p>
        </w:tc>
        <w:tc>
          <w:tcPr>
            <w:tcW w:w="0" w:type="auto"/>
          </w:tcPr>
          <w:p w14:paraId="3C3CAAA1" w14:textId="77777777" w:rsidR="00DD1D2C" w:rsidRDefault="00DD1D2C" w:rsidP="009C6949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7E6AA505" w14:textId="77777777" w:rsidR="00DD1D2C" w:rsidRDefault="00DD1D2C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C49BC68" w14:textId="77777777" w:rsidR="00DD1D2C" w:rsidRDefault="00DD1D2C" w:rsidP="009C6949">
            <w:pPr>
              <w:pStyle w:val="Compact"/>
              <w:jc w:val="right"/>
            </w:pPr>
            <w:r>
              <w:t>3</w:t>
            </w:r>
          </w:p>
        </w:tc>
      </w:tr>
      <w:tr w:rsidR="00DD1D2C" w14:paraId="0DB46EC4" w14:textId="77777777" w:rsidTr="00DD1D2C">
        <w:tc>
          <w:tcPr>
            <w:tcW w:w="0" w:type="auto"/>
          </w:tcPr>
          <w:p w14:paraId="58EDFA0D" w14:textId="77777777" w:rsidR="00DD1D2C" w:rsidRDefault="00DD1D2C" w:rsidP="009C694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3C9EA169" w14:textId="77777777" w:rsidR="00DD1D2C" w:rsidRDefault="00DD1D2C" w:rsidP="009C6949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14:paraId="2CA30712" w14:textId="77777777" w:rsidR="00DD1D2C" w:rsidRDefault="00DD1D2C" w:rsidP="009C6949">
            <w:pPr>
              <w:pStyle w:val="Compact"/>
              <w:jc w:val="right"/>
            </w:pPr>
            <w:r>
              <w:t>11.5</w:t>
            </w:r>
          </w:p>
        </w:tc>
        <w:tc>
          <w:tcPr>
            <w:tcW w:w="0" w:type="auto"/>
          </w:tcPr>
          <w:p w14:paraId="055313C9" w14:textId="77777777" w:rsidR="00DD1D2C" w:rsidRDefault="00DD1D2C" w:rsidP="009C694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2ABC1E" w14:textId="77777777" w:rsidR="00DD1D2C" w:rsidRDefault="00DD1D2C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57FAA49" w14:textId="77777777" w:rsidR="00DD1D2C" w:rsidRDefault="00DD1D2C" w:rsidP="009C6949">
            <w:pPr>
              <w:pStyle w:val="Compact"/>
              <w:jc w:val="right"/>
            </w:pPr>
            <w:r>
              <w:t>4</w:t>
            </w:r>
          </w:p>
        </w:tc>
      </w:tr>
      <w:tr w:rsidR="00DD1D2C" w14:paraId="49E04454" w14:textId="77777777" w:rsidTr="00DD1D2C">
        <w:tc>
          <w:tcPr>
            <w:tcW w:w="0" w:type="auto"/>
          </w:tcPr>
          <w:p w14:paraId="5E0A0A2D" w14:textId="77777777" w:rsidR="00DD1D2C" w:rsidRDefault="00DD1D2C" w:rsidP="009C694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2354A4C" w14:textId="77777777" w:rsidR="00DD1D2C" w:rsidRDefault="00DD1D2C" w:rsidP="009C694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170194F" w14:textId="77777777" w:rsidR="00DD1D2C" w:rsidRDefault="00DD1D2C" w:rsidP="009C6949">
            <w:pPr>
              <w:pStyle w:val="Compact"/>
              <w:jc w:val="right"/>
            </w:pPr>
            <w:r>
              <w:t>14.3</w:t>
            </w:r>
          </w:p>
        </w:tc>
        <w:tc>
          <w:tcPr>
            <w:tcW w:w="0" w:type="auto"/>
          </w:tcPr>
          <w:p w14:paraId="14879B0F" w14:textId="77777777" w:rsidR="00DD1D2C" w:rsidRDefault="00DD1D2C" w:rsidP="009C6949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31543A22" w14:textId="77777777" w:rsidR="00DD1D2C" w:rsidRDefault="00DD1D2C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7470039" w14:textId="77777777" w:rsidR="00DD1D2C" w:rsidRDefault="00DD1D2C" w:rsidP="009C6949">
            <w:pPr>
              <w:pStyle w:val="Compact"/>
              <w:jc w:val="right"/>
            </w:pPr>
            <w:r>
              <w:t>5</w:t>
            </w:r>
          </w:p>
        </w:tc>
      </w:tr>
      <w:tr w:rsidR="00DD1D2C" w14:paraId="345195D9" w14:textId="77777777" w:rsidTr="00DD1D2C">
        <w:tc>
          <w:tcPr>
            <w:tcW w:w="0" w:type="auto"/>
          </w:tcPr>
          <w:p w14:paraId="3BAA1824" w14:textId="77777777" w:rsidR="00DD1D2C" w:rsidRDefault="00DD1D2C" w:rsidP="009C6949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76CFDD0" w14:textId="77777777" w:rsidR="00DD1D2C" w:rsidRDefault="00DD1D2C" w:rsidP="009C694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7B51DB24" w14:textId="77777777" w:rsidR="00DD1D2C" w:rsidRDefault="00DD1D2C" w:rsidP="009C6949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0E50F854" w14:textId="77777777" w:rsidR="00DD1D2C" w:rsidRDefault="00DD1D2C" w:rsidP="009C6949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535378EB" w14:textId="77777777" w:rsidR="00DD1D2C" w:rsidRDefault="00DD1D2C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452B75F" w14:textId="77777777" w:rsidR="00DD1D2C" w:rsidRDefault="00DD1D2C" w:rsidP="009C6949">
            <w:pPr>
              <w:pStyle w:val="Compact"/>
              <w:jc w:val="right"/>
            </w:pPr>
            <w:r>
              <w:t>6</w:t>
            </w:r>
          </w:p>
        </w:tc>
      </w:tr>
    </w:tbl>
    <w:p w14:paraId="5D3AA574" w14:textId="77777777" w:rsidR="00DD1D2C" w:rsidRDefault="00DD1D2C" w:rsidP="00456CCD">
      <w:pPr>
        <w:jc w:val="both"/>
      </w:pPr>
    </w:p>
    <w:p w14:paraId="13129113" w14:textId="50A4CC33" w:rsidR="00A33F43" w:rsidRDefault="002C5AE2" w:rsidP="00456CCD">
      <w:pPr>
        <w:jc w:val="both"/>
      </w:pPr>
      <w:r>
        <w:t xml:space="preserve">Le tableau </w:t>
      </w:r>
      <w:r w:rsidR="00DD1D2C">
        <w:t>14</w:t>
      </w:r>
      <w:r>
        <w:t xml:space="preserve"> nous montre un extrait des données.</w:t>
      </w:r>
    </w:p>
    <w:p w14:paraId="6CE0473D" w14:textId="474049EE" w:rsidR="00356CBA" w:rsidRDefault="00356CBA" w:rsidP="00456CCD">
      <w:pPr>
        <w:jc w:val="both"/>
      </w:pPr>
      <w:r>
        <w:t>Il s’agit des r</w:t>
      </w:r>
      <w:r>
        <w:t>elevés quotidiens des valeurs de qualité de l'air suivantes du 1er mai 1973 au 30 septembre 1973.</w:t>
      </w:r>
      <w:r>
        <w:t xml:space="preserve"> Il y a </w:t>
      </w:r>
      <w:r w:rsidR="00E13319">
        <w:t>153 individus pour 6 variables.</w:t>
      </w:r>
    </w:p>
    <w:p w14:paraId="4414DF23" w14:textId="0C840ACC" w:rsidR="00356CBA" w:rsidRDefault="00356CBA" w:rsidP="00456CCD">
      <w:pPr>
        <w:pStyle w:val="Paragraphedeliste"/>
        <w:numPr>
          <w:ilvl w:val="0"/>
          <w:numId w:val="1"/>
        </w:numPr>
        <w:jc w:val="both"/>
      </w:pPr>
      <w:r>
        <w:t>Ozone : Ozone moyen en parties par milliard de 1300 à 1500 heures à Roosevelt Island.</w:t>
      </w:r>
    </w:p>
    <w:p w14:paraId="5E2E298D" w14:textId="4B5958F6" w:rsidR="00356CBA" w:rsidRDefault="00356CBA" w:rsidP="00456CCD">
      <w:pPr>
        <w:pStyle w:val="Paragraphedeliste"/>
        <w:numPr>
          <w:ilvl w:val="0"/>
          <w:numId w:val="1"/>
        </w:numPr>
        <w:jc w:val="both"/>
      </w:pPr>
      <w:r>
        <w:t xml:space="preserve">R. solaire : </w:t>
      </w:r>
      <w:r w:rsidR="009502B8" w:rsidRPr="009502B8">
        <w:t xml:space="preserve">rayonnement solaire à Langley dans la bande de fréquence 4000-7700 </w:t>
      </w:r>
      <w:proofErr w:type="spellStart"/>
      <w:r w:rsidR="009502B8" w:rsidRPr="009502B8">
        <w:t>Angstroms</w:t>
      </w:r>
      <w:proofErr w:type="spellEnd"/>
      <w:r w:rsidR="009502B8" w:rsidRPr="009502B8">
        <w:t xml:space="preserve"> de 0800 à 1200 heures à Central Park.</w:t>
      </w:r>
    </w:p>
    <w:p w14:paraId="1F889359" w14:textId="4549A5C0" w:rsidR="00356CBA" w:rsidRDefault="00356CBA" w:rsidP="00456CCD">
      <w:pPr>
        <w:pStyle w:val="Paragraphedeliste"/>
        <w:numPr>
          <w:ilvl w:val="0"/>
          <w:numId w:val="1"/>
        </w:numPr>
        <w:jc w:val="both"/>
      </w:pPr>
      <w:r>
        <w:t xml:space="preserve">Wind : Vitesse moyenne du vent en miles par heure à 0700 et 1000 heures à l'aéroport de </w:t>
      </w:r>
      <w:proofErr w:type="spellStart"/>
      <w:r>
        <w:t>LaGuardia</w:t>
      </w:r>
      <w:proofErr w:type="spellEnd"/>
      <w:r>
        <w:t>.</w:t>
      </w:r>
    </w:p>
    <w:p w14:paraId="17E42267" w14:textId="536E931D" w:rsidR="00356CBA" w:rsidRDefault="00356CBA" w:rsidP="00456CCD">
      <w:pPr>
        <w:pStyle w:val="Paragraphedeliste"/>
        <w:numPr>
          <w:ilvl w:val="0"/>
          <w:numId w:val="1"/>
        </w:numPr>
        <w:jc w:val="both"/>
      </w:pPr>
      <w:r>
        <w:t>Temp : Température maximale quotidienne en degrés Fahrenheit à l'aéroport de La Guardia.</w:t>
      </w:r>
    </w:p>
    <w:p w14:paraId="10B6BDBB" w14:textId="23192F50" w:rsidR="00E13319" w:rsidRDefault="00BE21CC" w:rsidP="00456CCD">
      <w:pPr>
        <w:pStyle w:val="Paragraphedeliste"/>
        <w:numPr>
          <w:ilvl w:val="0"/>
          <w:numId w:val="1"/>
        </w:numPr>
        <w:jc w:val="both"/>
      </w:pPr>
      <w:proofErr w:type="spellStart"/>
      <w:r>
        <w:t>Month</w:t>
      </w:r>
      <w:proofErr w:type="spellEnd"/>
      <w:r>
        <w:t> : Le mois</w:t>
      </w:r>
    </w:p>
    <w:p w14:paraId="5769F782" w14:textId="1AF3083E" w:rsidR="00BE21CC" w:rsidRDefault="00BE21CC" w:rsidP="00456CCD">
      <w:pPr>
        <w:pStyle w:val="Paragraphedeliste"/>
        <w:numPr>
          <w:ilvl w:val="0"/>
          <w:numId w:val="1"/>
        </w:numPr>
        <w:jc w:val="both"/>
      </w:pPr>
      <w:r>
        <w:t>Day : Le jour</w:t>
      </w:r>
    </w:p>
    <w:p w14:paraId="43E77AA1" w14:textId="46E53829" w:rsidR="00BE21CC" w:rsidRDefault="004B3D94" w:rsidP="00456CCD">
      <w:pPr>
        <w:jc w:val="both"/>
      </w:pPr>
      <w:r w:rsidRPr="004B3D94">
        <w:t xml:space="preserve">Les données ont été obtenues auprès du New York State </w:t>
      </w:r>
      <w:proofErr w:type="spellStart"/>
      <w:r w:rsidRPr="004B3D94">
        <w:t>Department</w:t>
      </w:r>
      <w:proofErr w:type="spellEnd"/>
      <w:r w:rsidRPr="004B3D94">
        <w:t xml:space="preserve"> of Conservation (données sur l'ozone) et du National </w:t>
      </w:r>
      <w:proofErr w:type="spellStart"/>
      <w:r w:rsidRPr="004B3D94">
        <w:t>Weather</w:t>
      </w:r>
      <w:proofErr w:type="spellEnd"/>
      <w:r w:rsidRPr="004B3D94">
        <w:t xml:space="preserve"> Service (données météorologiques).</w:t>
      </w:r>
    </w:p>
    <w:p w14:paraId="6CFAB426" w14:textId="77777777" w:rsidR="004B3D94" w:rsidRDefault="004B3D94" w:rsidP="00456CCD">
      <w:pPr>
        <w:jc w:val="both"/>
      </w:pPr>
    </w:p>
    <w:p w14:paraId="68A00FB4" w14:textId="77777777" w:rsidR="00C1440E" w:rsidRPr="00C1440E" w:rsidRDefault="00C1440E" w:rsidP="00C1440E">
      <w:pPr>
        <w:pStyle w:val="TableCaption"/>
        <w:rPr>
          <w:u w:val="single"/>
        </w:rPr>
      </w:pPr>
      <w:r w:rsidRPr="00C1440E">
        <w:rPr>
          <w:u w:val="single"/>
        </w:rPr>
        <w:t xml:space="preserve">tableau 15 : </w:t>
      </w:r>
      <w:proofErr w:type="spellStart"/>
      <w:r w:rsidRPr="00C1440E">
        <w:rPr>
          <w:u w:val="single"/>
        </w:rPr>
        <w:t>Statistique</w:t>
      </w:r>
      <w:proofErr w:type="spellEnd"/>
      <w:r w:rsidRPr="00C1440E">
        <w:rPr>
          <w:u w:val="single"/>
        </w:rPr>
        <w:t xml:space="preserve"> </w:t>
      </w:r>
      <w:proofErr w:type="spellStart"/>
      <w:r w:rsidRPr="00C1440E">
        <w:rPr>
          <w:u w:val="single"/>
        </w:rPr>
        <w:t>élémentaire</w:t>
      </w:r>
      <w:proofErr w:type="spellEnd"/>
      <w:r w:rsidRPr="00C1440E">
        <w:rPr>
          <w:u w:val="single"/>
        </w:rPr>
        <w:t xml:space="preserve"> des </w:t>
      </w:r>
      <w:proofErr w:type="spellStart"/>
      <w:r w:rsidRPr="00C1440E">
        <w:rPr>
          <w:u w:val="single"/>
        </w:rPr>
        <w:t>données</w:t>
      </w:r>
      <w:proofErr w:type="spellEnd"/>
      <w:r w:rsidRPr="00C1440E">
        <w:rPr>
          <w:u w:val="single"/>
        </w:rPr>
        <w:t xml:space="preserve"> </w:t>
      </w:r>
      <w:proofErr w:type="spellStart"/>
      <w:r w:rsidRPr="00C1440E">
        <w:rPr>
          <w:u w:val="single"/>
        </w:rPr>
        <w:t>airquality</w:t>
      </w:r>
      <w:proofErr w:type="spellEnd"/>
    </w:p>
    <w:tbl>
      <w:tblPr>
        <w:tblStyle w:val="Grilledutableau"/>
        <w:tblW w:w="0" w:type="auto"/>
        <w:tblInd w:w="1106" w:type="dxa"/>
        <w:tblLook w:val="0020" w:firstRow="1" w:lastRow="0" w:firstColumn="0" w:lastColumn="0" w:noHBand="0" w:noVBand="0"/>
        <w:tblCaption w:val="tableau 15 : Statistique élémentaire des données airquality"/>
      </w:tblPr>
      <w:tblGrid>
        <w:gridCol w:w="222"/>
        <w:gridCol w:w="1683"/>
        <w:gridCol w:w="1629"/>
        <w:gridCol w:w="1683"/>
        <w:gridCol w:w="1629"/>
      </w:tblGrid>
      <w:tr w:rsidR="00C1440E" w14:paraId="230A4D4B" w14:textId="77777777" w:rsidTr="00C1440E">
        <w:tc>
          <w:tcPr>
            <w:tcW w:w="0" w:type="auto"/>
          </w:tcPr>
          <w:p w14:paraId="5F874BFF" w14:textId="77777777" w:rsidR="00C1440E" w:rsidRDefault="00C1440E" w:rsidP="009C6949">
            <w:pPr>
              <w:pStyle w:val="Compact"/>
            </w:pPr>
          </w:p>
        </w:tc>
        <w:tc>
          <w:tcPr>
            <w:tcW w:w="0" w:type="auto"/>
          </w:tcPr>
          <w:p w14:paraId="647B6D25" w14:textId="77777777" w:rsidR="00C1440E" w:rsidRDefault="00C1440E" w:rsidP="009C6949">
            <w:pPr>
              <w:pStyle w:val="Compact"/>
            </w:pPr>
            <w:r>
              <w:t>Ozone</w:t>
            </w:r>
          </w:p>
        </w:tc>
        <w:tc>
          <w:tcPr>
            <w:tcW w:w="0" w:type="auto"/>
          </w:tcPr>
          <w:p w14:paraId="6E1719C7" w14:textId="77777777" w:rsidR="00C1440E" w:rsidRDefault="00C1440E" w:rsidP="009C6949">
            <w:pPr>
              <w:pStyle w:val="Compact"/>
            </w:pPr>
            <w:proofErr w:type="spellStart"/>
            <w:r>
              <w:t>Solar.R</w:t>
            </w:r>
            <w:proofErr w:type="spellEnd"/>
          </w:p>
        </w:tc>
        <w:tc>
          <w:tcPr>
            <w:tcW w:w="0" w:type="auto"/>
          </w:tcPr>
          <w:p w14:paraId="0744D25F" w14:textId="77777777" w:rsidR="00C1440E" w:rsidRDefault="00C1440E" w:rsidP="009C6949">
            <w:pPr>
              <w:pStyle w:val="Compact"/>
            </w:pPr>
            <w:r>
              <w:t>Wind</w:t>
            </w:r>
          </w:p>
        </w:tc>
        <w:tc>
          <w:tcPr>
            <w:tcW w:w="0" w:type="auto"/>
          </w:tcPr>
          <w:p w14:paraId="7647295A" w14:textId="77777777" w:rsidR="00C1440E" w:rsidRDefault="00C1440E" w:rsidP="009C6949">
            <w:pPr>
              <w:pStyle w:val="Compact"/>
            </w:pPr>
            <w:r>
              <w:t>Temp</w:t>
            </w:r>
          </w:p>
        </w:tc>
      </w:tr>
      <w:tr w:rsidR="00C1440E" w14:paraId="74950D3A" w14:textId="77777777" w:rsidTr="00C1440E">
        <w:tc>
          <w:tcPr>
            <w:tcW w:w="0" w:type="auto"/>
          </w:tcPr>
          <w:p w14:paraId="5D4409CA" w14:textId="77777777" w:rsidR="00C1440E" w:rsidRDefault="00C1440E" w:rsidP="009C6949">
            <w:pPr>
              <w:pStyle w:val="Compact"/>
            </w:pPr>
          </w:p>
        </w:tc>
        <w:tc>
          <w:tcPr>
            <w:tcW w:w="0" w:type="auto"/>
          </w:tcPr>
          <w:p w14:paraId="16387888" w14:textId="77777777" w:rsidR="00C1440E" w:rsidRDefault="00C1440E" w:rsidP="009C6949">
            <w:pPr>
              <w:pStyle w:val="Compact"/>
            </w:pPr>
            <w:r>
              <w:t>Min. : 1.00</w:t>
            </w:r>
          </w:p>
        </w:tc>
        <w:tc>
          <w:tcPr>
            <w:tcW w:w="0" w:type="auto"/>
          </w:tcPr>
          <w:p w14:paraId="0F74AD56" w14:textId="77777777" w:rsidR="00C1440E" w:rsidRDefault="00C1440E" w:rsidP="009C6949">
            <w:pPr>
              <w:pStyle w:val="Compact"/>
            </w:pPr>
            <w:r>
              <w:t>Min. : 7.0</w:t>
            </w:r>
          </w:p>
        </w:tc>
        <w:tc>
          <w:tcPr>
            <w:tcW w:w="0" w:type="auto"/>
          </w:tcPr>
          <w:p w14:paraId="0A2A6B00" w14:textId="77777777" w:rsidR="00C1440E" w:rsidRDefault="00C1440E" w:rsidP="009C6949">
            <w:pPr>
              <w:pStyle w:val="Compact"/>
            </w:pPr>
            <w:r>
              <w:t>Min. : 1.700</w:t>
            </w:r>
          </w:p>
        </w:tc>
        <w:tc>
          <w:tcPr>
            <w:tcW w:w="0" w:type="auto"/>
          </w:tcPr>
          <w:p w14:paraId="18579FAA" w14:textId="77777777" w:rsidR="00C1440E" w:rsidRDefault="00C1440E" w:rsidP="009C6949">
            <w:pPr>
              <w:pStyle w:val="Compact"/>
            </w:pPr>
            <w:r>
              <w:t>Min. :56.00</w:t>
            </w:r>
          </w:p>
        </w:tc>
      </w:tr>
      <w:tr w:rsidR="00C1440E" w14:paraId="47BA9166" w14:textId="77777777" w:rsidTr="00C1440E">
        <w:tc>
          <w:tcPr>
            <w:tcW w:w="0" w:type="auto"/>
          </w:tcPr>
          <w:p w14:paraId="15296D6C" w14:textId="77777777" w:rsidR="00C1440E" w:rsidRDefault="00C1440E" w:rsidP="009C6949">
            <w:pPr>
              <w:pStyle w:val="Compact"/>
            </w:pPr>
          </w:p>
        </w:tc>
        <w:tc>
          <w:tcPr>
            <w:tcW w:w="0" w:type="auto"/>
          </w:tcPr>
          <w:p w14:paraId="71578BBE" w14:textId="77777777" w:rsidR="00C1440E" w:rsidRDefault="00C1440E" w:rsidP="009C6949">
            <w:pPr>
              <w:pStyle w:val="Compact"/>
            </w:pPr>
            <w:r>
              <w:t>1st Qu.: 18.00</w:t>
            </w:r>
          </w:p>
        </w:tc>
        <w:tc>
          <w:tcPr>
            <w:tcW w:w="0" w:type="auto"/>
          </w:tcPr>
          <w:p w14:paraId="4698EB1D" w14:textId="77777777" w:rsidR="00C1440E" w:rsidRDefault="00C1440E" w:rsidP="009C6949">
            <w:pPr>
              <w:pStyle w:val="Compact"/>
            </w:pPr>
            <w:r>
              <w:t>1st Qu.:115.8</w:t>
            </w:r>
          </w:p>
        </w:tc>
        <w:tc>
          <w:tcPr>
            <w:tcW w:w="0" w:type="auto"/>
          </w:tcPr>
          <w:p w14:paraId="7380915F" w14:textId="77777777" w:rsidR="00C1440E" w:rsidRDefault="00C1440E" w:rsidP="009C6949">
            <w:pPr>
              <w:pStyle w:val="Compact"/>
            </w:pPr>
            <w:r>
              <w:t>1st Qu.: 7.400</w:t>
            </w:r>
          </w:p>
        </w:tc>
        <w:tc>
          <w:tcPr>
            <w:tcW w:w="0" w:type="auto"/>
          </w:tcPr>
          <w:p w14:paraId="2655E18C" w14:textId="77777777" w:rsidR="00C1440E" w:rsidRDefault="00C1440E" w:rsidP="009C6949">
            <w:pPr>
              <w:pStyle w:val="Compact"/>
            </w:pPr>
            <w:r>
              <w:t>1st Qu.:72.00</w:t>
            </w:r>
          </w:p>
        </w:tc>
      </w:tr>
      <w:tr w:rsidR="00C1440E" w14:paraId="2D1B920E" w14:textId="77777777" w:rsidTr="00C1440E">
        <w:tc>
          <w:tcPr>
            <w:tcW w:w="0" w:type="auto"/>
          </w:tcPr>
          <w:p w14:paraId="5B68D237" w14:textId="77777777" w:rsidR="00C1440E" w:rsidRDefault="00C1440E" w:rsidP="009C6949">
            <w:pPr>
              <w:pStyle w:val="Compact"/>
            </w:pPr>
          </w:p>
        </w:tc>
        <w:tc>
          <w:tcPr>
            <w:tcW w:w="0" w:type="auto"/>
          </w:tcPr>
          <w:p w14:paraId="5F5571DA" w14:textId="77777777" w:rsidR="00C1440E" w:rsidRDefault="00C1440E" w:rsidP="009C6949">
            <w:pPr>
              <w:pStyle w:val="Compact"/>
            </w:pPr>
            <w:r>
              <w:t>Median : 31.50</w:t>
            </w:r>
          </w:p>
        </w:tc>
        <w:tc>
          <w:tcPr>
            <w:tcW w:w="0" w:type="auto"/>
          </w:tcPr>
          <w:p w14:paraId="6BFDAB48" w14:textId="77777777" w:rsidR="00C1440E" w:rsidRDefault="00C1440E" w:rsidP="009C6949">
            <w:pPr>
              <w:pStyle w:val="Compact"/>
            </w:pPr>
            <w:r>
              <w:t>Median :205.0</w:t>
            </w:r>
          </w:p>
        </w:tc>
        <w:tc>
          <w:tcPr>
            <w:tcW w:w="0" w:type="auto"/>
          </w:tcPr>
          <w:p w14:paraId="7DA0E95B" w14:textId="77777777" w:rsidR="00C1440E" w:rsidRDefault="00C1440E" w:rsidP="009C6949">
            <w:pPr>
              <w:pStyle w:val="Compact"/>
            </w:pPr>
            <w:r>
              <w:t>Median : 9.700</w:t>
            </w:r>
          </w:p>
        </w:tc>
        <w:tc>
          <w:tcPr>
            <w:tcW w:w="0" w:type="auto"/>
          </w:tcPr>
          <w:p w14:paraId="2125402C" w14:textId="77777777" w:rsidR="00C1440E" w:rsidRDefault="00C1440E" w:rsidP="009C6949">
            <w:pPr>
              <w:pStyle w:val="Compact"/>
            </w:pPr>
            <w:r>
              <w:t>Median :79.00</w:t>
            </w:r>
          </w:p>
        </w:tc>
      </w:tr>
      <w:tr w:rsidR="00C1440E" w14:paraId="4043945D" w14:textId="77777777" w:rsidTr="00C1440E">
        <w:tc>
          <w:tcPr>
            <w:tcW w:w="0" w:type="auto"/>
          </w:tcPr>
          <w:p w14:paraId="15BEF429" w14:textId="77777777" w:rsidR="00C1440E" w:rsidRDefault="00C1440E" w:rsidP="009C6949">
            <w:pPr>
              <w:pStyle w:val="Compact"/>
            </w:pPr>
          </w:p>
        </w:tc>
        <w:tc>
          <w:tcPr>
            <w:tcW w:w="0" w:type="auto"/>
          </w:tcPr>
          <w:p w14:paraId="59A990E6" w14:textId="77777777" w:rsidR="00C1440E" w:rsidRDefault="00C1440E" w:rsidP="009C6949">
            <w:pPr>
              <w:pStyle w:val="Compact"/>
            </w:pPr>
            <w:r>
              <w:t>Mean : 42.13</w:t>
            </w:r>
          </w:p>
        </w:tc>
        <w:tc>
          <w:tcPr>
            <w:tcW w:w="0" w:type="auto"/>
          </w:tcPr>
          <w:p w14:paraId="5928B6BF" w14:textId="77777777" w:rsidR="00C1440E" w:rsidRDefault="00C1440E" w:rsidP="009C6949">
            <w:pPr>
              <w:pStyle w:val="Compact"/>
            </w:pPr>
            <w:r>
              <w:t>Mean :185.9</w:t>
            </w:r>
          </w:p>
        </w:tc>
        <w:tc>
          <w:tcPr>
            <w:tcW w:w="0" w:type="auto"/>
          </w:tcPr>
          <w:p w14:paraId="09F7AC82" w14:textId="77777777" w:rsidR="00C1440E" w:rsidRDefault="00C1440E" w:rsidP="009C6949">
            <w:pPr>
              <w:pStyle w:val="Compact"/>
            </w:pPr>
            <w:r>
              <w:t>Mean : 9.958</w:t>
            </w:r>
          </w:p>
        </w:tc>
        <w:tc>
          <w:tcPr>
            <w:tcW w:w="0" w:type="auto"/>
          </w:tcPr>
          <w:p w14:paraId="7DA1B903" w14:textId="77777777" w:rsidR="00C1440E" w:rsidRDefault="00C1440E" w:rsidP="009C6949">
            <w:pPr>
              <w:pStyle w:val="Compact"/>
            </w:pPr>
            <w:r>
              <w:t>Mean :77.88</w:t>
            </w:r>
          </w:p>
        </w:tc>
      </w:tr>
      <w:tr w:rsidR="00C1440E" w14:paraId="02F90165" w14:textId="77777777" w:rsidTr="00C1440E">
        <w:tc>
          <w:tcPr>
            <w:tcW w:w="0" w:type="auto"/>
          </w:tcPr>
          <w:p w14:paraId="7B9F7964" w14:textId="77777777" w:rsidR="00C1440E" w:rsidRDefault="00C1440E" w:rsidP="009C6949">
            <w:pPr>
              <w:pStyle w:val="Compact"/>
            </w:pPr>
          </w:p>
        </w:tc>
        <w:tc>
          <w:tcPr>
            <w:tcW w:w="0" w:type="auto"/>
          </w:tcPr>
          <w:p w14:paraId="3000E7B7" w14:textId="77777777" w:rsidR="00C1440E" w:rsidRDefault="00C1440E" w:rsidP="009C6949">
            <w:pPr>
              <w:pStyle w:val="Compact"/>
            </w:pPr>
            <w:r>
              <w:t>3rd Qu.: 63.25</w:t>
            </w:r>
          </w:p>
        </w:tc>
        <w:tc>
          <w:tcPr>
            <w:tcW w:w="0" w:type="auto"/>
          </w:tcPr>
          <w:p w14:paraId="2DC63105" w14:textId="77777777" w:rsidR="00C1440E" w:rsidRDefault="00C1440E" w:rsidP="009C6949">
            <w:pPr>
              <w:pStyle w:val="Compact"/>
            </w:pPr>
            <w:r>
              <w:t>3rd Qu.:258.8</w:t>
            </w:r>
          </w:p>
        </w:tc>
        <w:tc>
          <w:tcPr>
            <w:tcW w:w="0" w:type="auto"/>
          </w:tcPr>
          <w:p w14:paraId="275368FB" w14:textId="77777777" w:rsidR="00C1440E" w:rsidRDefault="00C1440E" w:rsidP="009C6949">
            <w:pPr>
              <w:pStyle w:val="Compact"/>
            </w:pPr>
            <w:r>
              <w:t>3rd Qu.:11.500</w:t>
            </w:r>
          </w:p>
        </w:tc>
        <w:tc>
          <w:tcPr>
            <w:tcW w:w="0" w:type="auto"/>
          </w:tcPr>
          <w:p w14:paraId="45EF28B2" w14:textId="77777777" w:rsidR="00C1440E" w:rsidRDefault="00C1440E" w:rsidP="009C6949">
            <w:pPr>
              <w:pStyle w:val="Compact"/>
            </w:pPr>
            <w:r>
              <w:t>3rd Qu.:85.00</w:t>
            </w:r>
          </w:p>
        </w:tc>
      </w:tr>
      <w:tr w:rsidR="00C1440E" w14:paraId="7A6FFD3B" w14:textId="77777777" w:rsidTr="00C1440E">
        <w:tc>
          <w:tcPr>
            <w:tcW w:w="0" w:type="auto"/>
          </w:tcPr>
          <w:p w14:paraId="25B7332B" w14:textId="77777777" w:rsidR="00C1440E" w:rsidRDefault="00C1440E" w:rsidP="009C6949">
            <w:pPr>
              <w:pStyle w:val="Compact"/>
            </w:pPr>
          </w:p>
        </w:tc>
        <w:tc>
          <w:tcPr>
            <w:tcW w:w="0" w:type="auto"/>
          </w:tcPr>
          <w:p w14:paraId="0032CA4D" w14:textId="77777777" w:rsidR="00C1440E" w:rsidRDefault="00C1440E" w:rsidP="009C6949">
            <w:pPr>
              <w:pStyle w:val="Compact"/>
            </w:pPr>
            <w:r>
              <w:t>Max. :168.00</w:t>
            </w:r>
          </w:p>
        </w:tc>
        <w:tc>
          <w:tcPr>
            <w:tcW w:w="0" w:type="auto"/>
          </w:tcPr>
          <w:p w14:paraId="37878FA4" w14:textId="77777777" w:rsidR="00C1440E" w:rsidRDefault="00C1440E" w:rsidP="009C6949">
            <w:pPr>
              <w:pStyle w:val="Compact"/>
            </w:pPr>
            <w:r>
              <w:t>Max. :334.0</w:t>
            </w:r>
          </w:p>
        </w:tc>
        <w:tc>
          <w:tcPr>
            <w:tcW w:w="0" w:type="auto"/>
          </w:tcPr>
          <w:p w14:paraId="669E4BBD" w14:textId="77777777" w:rsidR="00C1440E" w:rsidRDefault="00C1440E" w:rsidP="009C6949">
            <w:pPr>
              <w:pStyle w:val="Compact"/>
            </w:pPr>
            <w:r>
              <w:t>Max. :20.700</w:t>
            </w:r>
          </w:p>
        </w:tc>
        <w:tc>
          <w:tcPr>
            <w:tcW w:w="0" w:type="auto"/>
          </w:tcPr>
          <w:p w14:paraId="61CC6C9F" w14:textId="77777777" w:rsidR="00C1440E" w:rsidRDefault="00C1440E" w:rsidP="009C6949">
            <w:pPr>
              <w:pStyle w:val="Compact"/>
            </w:pPr>
            <w:r>
              <w:t>Max. :97.00</w:t>
            </w:r>
          </w:p>
        </w:tc>
      </w:tr>
      <w:tr w:rsidR="00C1440E" w14:paraId="1ACCA0C1" w14:textId="77777777" w:rsidTr="00C1440E">
        <w:tc>
          <w:tcPr>
            <w:tcW w:w="0" w:type="auto"/>
          </w:tcPr>
          <w:p w14:paraId="3552A8BC" w14:textId="77777777" w:rsidR="00C1440E" w:rsidRDefault="00C1440E" w:rsidP="009C6949">
            <w:pPr>
              <w:pStyle w:val="Compact"/>
            </w:pPr>
          </w:p>
        </w:tc>
        <w:tc>
          <w:tcPr>
            <w:tcW w:w="0" w:type="auto"/>
          </w:tcPr>
          <w:p w14:paraId="3F200824" w14:textId="77777777" w:rsidR="00C1440E" w:rsidRDefault="00C1440E" w:rsidP="009C6949">
            <w:pPr>
              <w:pStyle w:val="Compact"/>
            </w:pPr>
            <w:r>
              <w:t>NA’s :37</w:t>
            </w:r>
          </w:p>
        </w:tc>
        <w:tc>
          <w:tcPr>
            <w:tcW w:w="0" w:type="auto"/>
          </w:tcPr>
          <w:p w14:paraId="4AE530BB" w14:textId="77777777" w:rsidR="00C1440E" w:rsidRDefault="00C1440E" w:rsidP="009C6949">
            <w:pPr>
              <w:pStyle w:val="Compact"/>
            </w:pPr>
            <w:r>
              <w:t>NA’s :7</w:t>
            </w:r>
          </w:p>
        </w:tc>
        <w:tc>
          <w:tcPr>
            <w:tcW w:w="0" w:type="auto"/>
          </w:tcPr>
          <w:p w14:paraId="558B661A" w14:textId="77777777" w:rsidR="00C1440E" w:rsidRDefault="00C1440E" w:rsidP="009C694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D8CA10" w14:textId="77777777" w:rsidR="00C1440E" w:rsidRDefault="00C1440E" w:rsidP="009C6949">
            <w:pPr>
              <w:pStyle w:val="Compact"/>
            </w:pPr>
            <w:r>
              <w:t>NA</w:t>
            </w:r>
          </w:p>
        </w:tc>
      </w:tr>
    </w:tbl>
    <w:p w14:paraId="2B6F3782" w14:textId="77777777" w:rsidR="004B3D94" w:rsidRDefault="004B3D94" w:rsidP="00456CCD">
      <w:pPr>
        <w:jc w:val="both"/>
      </w:pPr>
    </w:p>
    <w:p w14:paraId="33231630" w14:textId="77777777" w:rsidR="009A0637" w:rsidRDefault="009A0637" w:rsidP="00456CCD">
      <w:pPr>
        <w:jc w:val="both"/>
      </w:pPr>
    </w:p>
    <w:p w14:paraId="7C884553" w14:textId="77777777" w:rsidR="004B3D94" w:rsidRDefault="004B3D94" w:rsidP="00456CCD">
      <w:pPr>
        <w:jc w:val="both"/>
      </w:pPr>
    </w:p>
    <w:p w14:paraId="38B83AF3" w14:textId="51BDA963" w:rsidR="002C5AE2" w:rsidRDefault="00454900" w:rsidP="00456CCD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2EFEB79" wp14:editId="2B2BD6BA">
            <wp:simplePos x="0" y="0"/>
            <wp:positionH relativeFrom="margin">
              <wp:align>center</wp:align>
            </wp:positionH>
            <wp:positionV relativeFrom="paragraph">
              <wp:posOffset>567055</wp:posOffset>
            </wp:positionV>
            <wp:extent cx="3778250" cy="3022600"/>
            <wp:effectExtent l="0" t="0" r="0" b="6350"/>
            <wp:wrapNone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p0_Travail_Perso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357F">
        <w:t xml:space="preserve">Le tableau </w:t>
      </w:r>
      <w:r w:rsidR="00BA161A">
        <w:t>15</w:t>
      </w:r>
      <w:r w:rsidR="0064357F">
        <w:t xml:space="preserve"> nous montre </w:t>
      </w:r>
      <w:r w:rsidR="000D6DF9">
        <w:t>les statistiques élémentaires sur nos variables quantitative</w:t>
      </w:r>
      <w:r w:rsidR="000A0319">
        <w:t>s</w:t>
      </w:r>
      <w:r w:rsidR="000D6DF9">
        <w:t xml:space="preserve">, ainsi que les valeur manquante. </w:t>
      </w:r>
      <w:r w:rsidR="000A0319">
        <w:t xml:space="preserve">Pour la variable ozone </w:t>
      </w:r>
      <w:r w:rsidR="008512D8">
        <w:t>on remarque 37 valeurs manquante et une moyenne de 42.13.</w:t>
      </w:r>
    </w:p>
    <w:p w14:paraId="3B98DA5B" w14:textId="6E91F480" w:rsidR="00EB17D0" w:rsidRDefault="00EB17D0" w:rsidP="00456CCD">
      <w:pPr>
        <w:jc w:val="both"/>
      </w:pPr>
    </w:p>
    <w:p w14:paraId="28E704DD" w14:textId="4D9EE507" w:rsidR="00EB17D0" w:rsidRDefault="00EB17D0" w:rsidP="00456CCD">
      <w:pPr>
        <w:jc w:val="both"/>
      </w:pPr>
    </w:p>
    <w:p w14:paraId="709B0AF5" w14:textId="77777777" w:rsidR="00EB17D0" w:rsidRDefault="00EB17D0" w:rsidP="00456CCD">
      <w:pPr>
        <w:jc w:val="both"/>
      </w:pPr>
    </w:p>
    <w:p w14:paraId="2F0A0A70" w14:textId="4369E3F6" w:rsidR="00EB17D0" w:rsidRDefault="00EB17D0" w:rsidP="00456CCD">
      <w:pPr>
        <w:jc w:val="both"/>
      </w:pPr>
    </w:p>
    <w:p w14:paraId="19FE1050" w14:textId="77777777" w:rsidR="009C2E31" w:rsidRDefault="009C2E31" w:rsidP="00456CCD">
      <w:pPr>
        <w:jc w:val="both"/>
      </w:pPr>
    </w:p>
    <w:p w14:paraId="0BBFAF0D" w14:textId="082A2FA5" w:rsidR="009C2E31" w:rsidRDefault="009C2E31" w:rsidP="00456CCD">
      <w:pPr>
        <w:jc w:val="both"/>
      </w:pPr>
    </w:p>
    <w:p w14:paraId="6D8FAABC" w14:textId="59AC4F6C" w:rsidR="009C2E31" w:rsidRDefault="009C2E31" w:rsidP="00456CCD">
      <w:pPr>
        <w:jc w:val="both"/>
      </w:pPr>
    </w:p>
    <w:p w14:paraId="0210D47F" w14:textId="34CD75B2" w:rsidR="009C2E31" w:rsidRDefault="009C2E31" w:rsidP="00456CCD">
      <w:pPr>
        <w:jc w:val="both"/>
      </w:pPr>
    </w:p>
    <w:p w14:paraId="3E272FFC" w14:textId="5CA72403" w:rsidR="00454900" w:rsidRDefault="00454900" w:rsidP="00456CCD">
      <w:pPr>
        <w:jc w:val="both"/>
      </w:pPr>
    </w:p>
    <w:p w14:paraId="4D09C334" w14:textId="741820F1" w:rsidR="00454900" w:rsidRDefault="007F38D5" w:rsidP="00456CCD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589B19" wp14:editId="7DA5DBC9">
                <wp:simplePos x="0" y="0"/>
                <wp:positionH relativeFrom="column">
                  <wp:posOffset>1163955</wp:posOffset>
                </wp:positionH>
                <wp:positionV relativeFrom="paragraph">
                  <wp:posOffset>219075</wp:posOffset>
                </wp:positionV>
                <wp:extent cx="3822700" cy="285750"/>
                <wp:effectExtent l="0" t="0" r="6350" b="0"/>
                <wp:wrapNone/>
                <wp:docPr id="2" name="Zone de text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227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F5791A" w14:textId="4026C173" w:rsidR="007F38D5" w:rsidRPr="00875197" w:rsidRDefault="007F38D5" w:rsidP="007F38D5">
                            <w:pPr>
                              <w:rPr>
                                <w:i/>
                                <w:iCs/>
                                <w:u w:val="single"/>
                              </w:rPr>
                            </w:pPr>
                            <w:r w:rsidRPr="00875197">
                              <w:rPr>
                                <w:i/>
                                <w:iCs/>
                                <w:u w:val="single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u w:val="single"/>
                              </w:rPr>
                              <w:t>2</w:t>
                            </w:r>
                            <w:r w:rsidRPr="00875197">
                              <w:rPr>
                                <w:i/>
                                <w:iCs/>
                                <w:u w:val="single"/>
                              </w:rPr>
                              <w:t xml:space="preserve"> : </w:t>
                            </w:r>
                            <w:r w:rsidR="003A1F66" w:rsidRPr="003A1F66">
                              <w:rPr>
                                <w:i/>
                                <w:iCs/>
                                <w:u w:val="single"/>
                              </w:rPr>
                              <w:t>boîte à moustaches de l</w:t>
                            </w:r>
                            <w:r w:rsidR="003A1F66">
                              <w:rPr>
                                <w:i/>
                                <w:iCs/>
                                <w:u w:val="single"/>
                              </w:rPr>
                              <w:t>’</w:t>
                            </w:r>
                            <w:r w:rsidR="003A1F66" w:rsidRPr="003A1F66">
                              <w:rPr>
                                <w:i/>
                                <w:iCs/>
                                <w:u w:val="single"/>
                              </w:rPr>
                              <w:t>Ozone pour chaque mo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89B19" id="Zone de texte 2" o:spid="_x0000_s1027" type="#_x0000_t202" style="position:absolute;left:0;text-align:left;margin-left:91.65pt;margin-top:17.25pt;width:301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" fillcolor="white [3201]" stroked="f" strokeweight=".5pt">
                <v:textbox>
                  <w:txbxContent>
                    <w:p w14:paraId="47F5791A" w14:textId="4026C173" w:rsidR="007F38D5" w:rsidRPr="00875197" w:rsidRDefault="007F38D5" w:rsidP="007F38D5">
                      <w:pPr>
                        <w:rPr>
                          <w:i/>
                          <w:iCs/>
                          <w:u w:val="single"/>
                        </w:rPr>
                      </w:pPr>
                      <w:r w:rsidRPr="00875197">
                        <w:rPr>
                          <w:i/>
                          <w:iCs/>
                          <w:u w:val="single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u w:val="single"/>
                        </w:rPr>
                        <w:t>2</w:t>
                      </w:r>
                      <w:r w:rsidRPr="00875197">
                        <w:rPr>
                          <w:i/>
                          <w:iCs/>
                          <w:u w:val="single"/>
                        </w:rPr>
                        <w:t xml:space="preserve"> : </w:t>
                      </w:r>
                      <w:r w:rsidR="003A1F66" w:rsidRPr="003A1F66">
                        <w:rPr>
                          <w:i/>
                          <w:iCs/>
                          <w:u w:val="single"/>
                        </w:rPr>
                        <w:t>boîte à moustaches de l</w:t>
                      </w:r>
                      <w:r w:rsidR="003A1F66">
                        <w:rPr>
                          <w:i/>
                          <w:iCs/>
                          <w:u w:val="single"/>
                        </w:rPr>
                        <w:t>’</w:t>
                      </w:r>
                      <w:r w:rsidR="003A1F66" w:rsidRPr="003A1F66">
                        <w:rPr>
                          <w:i/>
                          <w:iCs/>
                          <w:u w:val="single"/>
                        </w:rPr>
                        <w:t>Ozone pour chaque mois</w:t>
                      </w:r>
                    </w:p>
                  </w:txbxContent>
                </v:textbox>
              </v:shape>
            </w:pict>
          </mc:Fallback>
        </mc:AlternateContent>
      </w:r>
    </w:p>
    <w:p w14:paraId="5E33E3F8" w14:textId="77777777" w:rsidR="007F38D5" w:rsidRDefault="007F38D5" w:rsidP="00456CCD">
      <w:pPr>
        <w:jc w:val="both"/>
      </w:pPr>
    </w:p>
    <w:p w14:paraId="29939C73" w14:textId="67A1977B" w:rsidR="00EB17D0" w:rsidRDefault="005861E2" w:rsidP="00456CCD">
      <w:pPr>
        <w:jc w:val="both"/>
      </w:pPr>
      <w:r>
        <w:t xml:space="preserve">On remarque grâce à la figure </w:t>
      </w:r>
      <w:r w:rsidR="003A1F66">
        <w:t>2</w:t>
      </w:r>
      <w:r w:rsidR="007316E1">
        <w:t xml:space="preserve"> des diagramme à moustache </w:t>
      </w:r>
      <w:r w:rsidR="00FF75BB">
        <w:t xml:space="preserve">avec une tendance </w:t>
      </w:r>
      <w:r w:rsidR="007316E1">
        <w:t xml:space="preserve">similaire </w:t>
      </w:r>
      <w:r w:rsidR="00FF75BB">
        <w:t xml:space="preserve">pour </w:t>
      </w:r>
      <w:r w:rsidR="007316E1">
        <w:t xml:space="preserve">les mois </w:t>
      </w:r>
      <w:r>
        <w:t xml:space="preserve"> </w:t>
      </w:r>
      <w:r w:rsidR="00FF75BB">
        <w:t xml:space="preserve">5, 6, </w:t>
      </w:r>
      <w:r w:rsidR="004D7B04">
        <w:t xml:space="preserve">et 9, avec des valeur de l’ozone </w:t>
      </w:r>
      <w:r w:rsidR="00256926">
        <w:t xml:space="preserve">peu élevé </w:t>
      </w:r>
      <w:r w:rsidR="004D7B04">
        <w:t>qui varie mois</w:t>
      </w:r>
      <w:r w:rsidR="00256926">
        <w:t>. Alors que pour les mois 7 et 8</w:t>
      </w:r>
      <w:r w:rsidR="008F4335">
        <w:t>, la valeur de l’ozone sont plus forte et beaucoup plus répartie</w:t>
      </w:r>
      <w:r w:rsidR="00976464">
        <w:t>.</w:t>
      </w:r>
    </w:p>
    <w:p w14:paraId="60CEF6BD" w14:textId="77777777" w:rsidR="009C2E31" w:rsidRDefault="009C2E31" w:rsidP="00456CCD">
      <w:pPr>
        <w:jc w:val="both"/>
      </w:pPr>
    </w:p>
    <w:p w14:paraId="7226C705" w14:textId="77777777" w:rsidR="007F38D5" w:rsidRPr="007F38D5" w:rsidRDefault="007F38D5" w:rsidP="007F38D5">
      <w:pPr>
        <w:pStyle w:val="TableCaption"/>
        <w:rPr>
          <w:u w:val="single"/>
        </w:rPr>
      </w:pPr>
      <w:proofErr w:type="spellStart"/>
      <w:r w:rsidRPr="007F38D5">
        <w:rPr>
          <w:u w:val="single"/>
        </w:rPr>
        <w:t>tabelau</w:t>
      </w:r>
      <w:proofErr w:type="spellEnd"/>
      <w:r w:rsidRPr="007F38D5">
        <w:rPr>
          <w:u w:val="single"/>
        </w:rPr>
        <w:t xml:space="preserve"> 16 : Extrait des </w:t>
      </w:r>
      <w:proofErr w:type="spellStart"/>
      <w:r w:rsidRPr="007F38D5">
        <w:rPr>
          <w:u w:val="single"/>
        </w:rPr>
        <w:t>données</w:t>
      </w:r>
      <w:proofErr w:type="spellEnd"/>
      <w:r w:rsidRPr="007F38D5">
        <w:rPr>
          <w:u w:val="single"/>
        </w:rPr>
        <w:t xml:space="preserve"> </w:t>
      </w:r>
      <w:proofErr w:type="spellStart"/>
      <w:r w:rsidRPr="007F38D5">
        <w:rPr>
          <w:u w:val="single"/>
        </w:rPr>
        <w:t>airquality</w:t>
      </w:r>
      <w:proofErr w:type="spellEnd"/>
      <w:r w:rsidRPr="007F38D5">
        <w:rPr>
          <w:u w:val="single"/>
        </w:rPr>
        <w:t xml:space="preserve"> avec la </w:t>
      </w:r>
      <w:proofErr w:type="spellStart"/>
      <w:r w:rsidRPr="007F38D5">
        <w:rPr>
          <w:u w:val="single"/>
        </w:rPr>
        <w:t>saison</w:t>
      </w:r>
      <w:proofErr w:type="spellEnd"/>
    </w:p>
    <w:tbl>
      <w:tblPr>
        <w:tblStyle w:val="Grilledutableau"/>
        <w:tblW w:w="0" w:type="auto"/>
        <w:tblInd w:w="1561" w:type="dxa"/>
        <w:tblLook w:val="0020" w:firstRow="1" w:lastRow="0" w:firstColumn="0" w:lastColumn="0" w:noHBand="0" w:noVBand="0"/>
        <w:tblCaption w:val="tabelau 16 : Extrait des données airquality avec la saison"/>
      </w:tblPr>
      <w:tblGrid>
        <w:gridCol w:w="842"/>
        <w:gridCol w:w="898"/>
        <w:gridCol w:w="737"/>
        <w:gridCol w:w="771"/>
        <w:gridCol w:w="881"/>
        <w:gridCol w:w="588"/>
        <w:gridCol w:w="1219"/>
      </w:tblGrid>
      <w:tr w:rsidR="007F38D5" w14:paraId="5021E46C" w14:textId="77777777" w:rsidTr="004E37AE">
        <w:tc>
          <w:tcPr>
            <w:tcW w:w="0" w:type="auto"/>
          </w:tcPr>
          <w:p w14:paraId="54ADF25E" w14:textId="77777777" w:rsidR="007F38D5" w:rsidRDefault="007F38D5" w:rsidP="009C6949">
            <w:pPr>
              <w:pStyle w:val="Compact"/>
              <w:jc w:val="right"/>
            </w:pPr>
            <w:r>
              <w:t>Ozone</w:t>
            </w:r>
          </w:p>
        </w:tc>
        <w:tc>
          <w:tcPr>
            <w:tcW w:w="0" w:type="auto"/>
          </w:tcPr>
          <w:p w14:paraId="3037DB30" w14:textId="77777777" w:rsidR="007F38D5" w:rsidRDefault="007F38D5" w:rsidP="009C6949">
            <w:pPr>
              <w:pStyle w:val="Compact"/>
              <w:jc w:val="right"/>
            </w:pPr>
            <w:proofErr w:type="spellStart"/>
            <w:r>
              <w:t>Solar.R</w:t>
            </w:r>
            <w:proofErr w:type="spellEnd"/>
          </w:p>
        </w:tc>
        <w:tc>
          <w:tcPr>
            <w:tcW w:w="0" w:type="auto"/>
          </w:tcPr>
          <w:p w14:paraId="69E08E83" w14:textId="77777777" w:rsidR="007F38D5" w:rsidRDefault="007F38D5" w:rsidP="009C6949">
            <w:pPr>
              <w:pStyle w:val="Compact"/>
              <w:jc w:val="right"/>
            </w:pPr>
            <w:r>
              <w:t>Wind</w:t>
            </w:r>
          </w:p>
        </w:tc>
        <w:tc>
          <w:tcPr>
            <w:tcW w:w="0" w:type="auto"/>
          </w:tcPr>
          <w:p w14:paraId="66C81BC4" w14:textId="77777777" w:rsidR="007F38D5" w:rsidRDefault="007F38D5" w:rsidP="009C6949">
            <w:pPr>
              <w:pStyle w:val="Compact"/>
              <w:jc w:val="right"/>
            </w:pPr>
            <w:r>
              <w:t>Temp</w:t>
            </w:r>
          </w:p>
        </w:tc>
        <w:tc>
          <w:tcPr>
            <w:tcW w:w="0" w:type="auto"/>
          </w:tcPr>
          <w:p w14:paraId="25DE28CA" w14:textId="77777777" w:rsidR="007F38D5" w:rsidRDefault="007F38D5" w:rsidP="009C6949">
            <w:pPr>
              <w:pStyle w:val="Compact"/>
              <w:jc w:val="right"/>
            </w:pPr>
            <w:r>
              <w:t>Month</w:t>
            </w:r>
          </w:p>
        </w:tc>
        <w:tc>
          <w:tcPr>
            <w:tcW w:w="0" w:type="auto"/>
          </w:tcPr>
          <w:p w14:paraId="56CF8727" w14:textId="77777777" w:rsidR="007F38D5" w:rsidRDefault="007F38D5" w:rsidP="009C6949">
            <w:pPr>
              <w:pStyle w:val="Compact"/>
              <w:jc w:val="right"/>
            </w:pPr>
            <w:r>
              <w:t>Day</w:t>
            </w:r>
          </w:p>
        </w:tc>
        <w:tc>
          <w:tcPr>
            <w:tcW w:w="0" w:type="auto"/>
          </w:tcPr>
          <w:p w14:paraId="7280BEBA" w14:textId="77777777" w:rsidR="007F38D5" w:rsidRDefault="007F38D5" w:rsidP="009C6949">
            <w:pPr>
              <w:pStyle w:val="Compact"/>
            </w:pPr>
            <w:proofErr w:type="spellStart"/>
            <w:r>
              <w:t>saison</w:t>
            </w:r>
            <w:proofErr w:type="spellEnd"/>
          </w:p>
        </w:tc>
      </w:tr>
      <w:tr w:rsidR="007F38D5" w14:paraId="5D98DA82" w14:textId="77777777" w:rsidTr="004E37AE">
        <w:tc>
          <w:tcPr>
            <w:tcW w:w="0" w:type="auto"/>
          </w:tcPr>
          <w:p w14:paraId="3F44F101" w14:textId="77777777" w:rsidR="007F38D5" w:rsidRDefault="007F38D5" w:rsidP="009C6949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52DE912C" w14:textId="77777777" w:rsidR="007F38D5" w:rsidRDefault="007F38D5" w:rsidP="009C6949">
            <w:pPr>
              <w:pStyle w:val="Compact"/>
              <w:jc w:val="right"/>
            </w:pPr>
            <w:r>
              <w:t>190</w:t>
            </w:r>
          </w:p>
        </w:tc>
        <w:tc>
          <w:tcPr>
            <w:tcW w:w="0" w:type="auto"/>
          </w:tcPr>
          <w:p w14:paraId="3F742EB5" w14:textId="77777777" w:rsidR="007F38D5" w:rsidRDefault="007F38D5" w:rsidP="009C6949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14:paraId="6730BAE8" w14:textId="77777777" w:rsidR="007F38D5" w:rsidRDefault="007F38D5" w:rsidP="009C6949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537F385D" w14:textId="77777777" w:rsidR="007F38D5" w:rsidRDefault="007F38D5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2A218B5" w14:textId="77777777" w:rsidR="007F38D5" w:rsidRDefault="007F38D5" w:rsidP="009C694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9AB830" w14:textId="77777777" w:rsidR="007F38D5" w:rsidRDefault="007F38D5" w:rsidP="009C6949">
            <w:pPr>
              <w:pStyle w:val="Compact"/>
            </w:pPr>
            <w:proofErr w:type="spellStart"/>
            <w:r>
              <w:t>printemps</w:t>
            </w:r>
            <w:proofErr w:type="spellEnd"/>
          </w:p>
        </w:tc>
      </w:tr>
      <w:tr w:rsidR="007F38D5" w14:paraId="452F95CE" w14:textId="77777777" w:rsidTr="004E37AE">
        <w:tc>
          <w:tcPr>
            <w:tcW w:w="0" w:type="auto"/>
          </w:tcPr>
          <w:p w14:paraId="4C039B98" w14:textId="77777777" w:rsidR="007F38D5" w:rsidRDefault="007F38D5" w:rsidP="009C694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4175056A" w14:textId="77777777" w:rsidR="007F38D5" w:rsidRDefault="007F38D5" w:rsidP="009C6949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415D7C43" w14:textId="77777777" w:rsidR="007F38D5" w:rsidRDefault="007F38D5" w:rsidP="009C6949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3A74FE7E" w14:textId="77777777" w:rsidR="007F38D5" w:rsidRDefault="007F38D5" w:rsidP="009C6949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3553EDAF" w14:textId="77777777" w:rsidR="007F38D5" w:rsidRDefault="007F38D5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FD2181B" w14:textId="77777777" w:rsidR="007F38D5" w:rsidRDefault="007F38D5" w:rsidP="009C694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9F3B33A" w14:textId="77777777" w:rsidR="007F38D5" w:rsidRDefault="007F38D5" w:rsidP="009C6949">
            <w:pPr>
              <w:pStyle w:val="Compact"/>
            </w:pPr>
            <w:proofErr w:type="spellStart"/>
            <w:r>
              <w:t>printemps</w:t>
            </w:r>
            <w:proofErr w:type="spellEnd"/>
          </w:p>
        </w:tc>
      </w:tr>
      <w:tr w:rsidR="007F38D5" w14:paraId="77F1CD72" w14:textId="77777777" w:rsidTr="004E37AE">
        <w:tc>
          <w:tcPr>
            <w:tcW w:w="0" w:type="auto"/>
          </w:tcPr>
          <w:p w14:paraId="4D92E297" w14:textId="77777777" w:rsidR="007F38D5" w:rsidRDefault="007F38D5" w:rsidP="009C694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70BA422" w14:textId="77777777" w:rsidR="007F38D5" w:rsidRDefault="007F38D5" w:rsidP="009C6949">
            <w:pPr>
              <w:pStyle w:val="Compact"/>
              <w:jc w:val="right"/>
            </w:pPr>
            <w:r>
              <w:t>149</w:t>
            </w:r>
          </w:p>
        </w:tc>
        <w:tc>
          <w:tcPr>
            <w:tcW w:w="0" w:type="auto"/>
          </w:tcPr>
          <w:p w14:paraId="34A467B2" w14:textId="77777777" w:rsidR="007F38D5" w:rsidRDefault="007F38D5" w:rsidP="009C6949">
            <w:pPr>
              <w:pStyle w:val="Compact"/>
              <w:jc w:val="right"/>
            </w:pPr>
            <w:r>
              <w:t>12.6</w:t>
            </w:r>
          </w:p>
        </w:tc>
        <w:tc>
          <w:tcPr>
            <w:tcW w:w="0" w:type="auto"/>
          </w:tcPr>
          <w:p w14:paraId="222AEC1C" w14:textId="77777777" w:rsidR="007F38D5" w:rsidRDefault="007F38D5" w:rsidP="009C6949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14:paraId="63B0BCD8" w14:textId="77777777" w:rsidR="007F38D5" w:rsidRDefault="007F38D5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0E49A009" w14:textId="77777777" w:rsidR="007F38D5" w:rsidRDefault="007F38D5" w:rsidP="009C694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98D2C85" w14:textId="77777777" w:rsidR="007F38D5" w:rsidRDefault="007F38D5" w:rsidP="009C6949">
            <w:pPr>
              <w:pStyle w:val="Compact"/>
            </w:pPr>
            <w:proofErr w:type="spellStart"/>
            <w:r>
              <w:t>printemps</w:t>
            </w:r>
            <w:proofErr w:type="spellEnd"/>
          </w:p>
        </w:tc>
      </w:tr>
      <w:tr w:rsidR="007F38D5" w14:paraId="27A9B0D2" w14:textId="77777777" w:rsidTr="004E37AE">
        <w:tc>
          <w:tcPr>
            <w:tcW w:w="0" w:type="auto"/>
          </w:tcPr>
          <w:p w14:paraId="1263742B" w14:textId="77777777" w:rsidR="007F38D5" w:rsidRDefault="007F38D5" w:rsidP="009C694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C6C62E0" w14:textId="77777777" w:rsidR="007F38D5" w:rsidRDefault="007F38D5" w:rsidP="009C6949">
            <w:pPr>
              <w:pStyle w:val="Compact"/>
              <w:jc w:val="right"/>
            </w:pPr>
            <w:r>
              <w:t>313</w:t>
            </w:r>
          </w:p>
        </w:tc>
        <w:tc>
          <w:tcPr>
            <w:tcW w:w="0" w:type="auto"/>
          </w:tcPr>
          <w:p w14:paraId="3519E944" w14:textId="77777777" w:rsidR="007F38D5" w:rsidRDefault="007F38D5" w:rsidP="009C6949">
            <w:pPr>
              <w:pStyle w:val="Compact"/>
              <w:jc w:val="right"/>
            </w:pPr>
            <w:r>
              <w:t>11.5</w:t>
            </w:r>
          </w:p>
        </w:tc>
        <w:tc>
          <w:tcPr>
            <w:tcW w:w="0" w:type="auto"/>
          </w:tcPr>
          <w:p w14:paraId="3E16B0E4" w14:textId="77777777" w:rsidR="007F38D5" w:rsidRDefault="007F38D5" w:rsidP="009C694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078CF6D8" w14:textId="77777777" w:rsidR="007F38D5" w:rsidRDefault="007F38D5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5E6720B" w14:textId="77777777" w:rsidR="007F38D5" w:rsidRDefault="007F38D5" w:rsidP="009C694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4B1E4F7" w14:textId="77777777" w:rsidR="007F38D5" w:rsidRDefault="007F38D5" w:rsidP="009C6949">
            <w:pPr>
              <w:pStyle w:val="Compact"/>
            </w:pPr>
            <w:proofErr w:type="spellStart"/>
            <w:r>
              <w:t>printemps</w:t>
            </w:r>
            <w:proofErr w:type="spellEnd"/>
          </w:p>
        </w:tc>
      </w:tr>
      <w:tr w:rsidR="007F38D5" w14:paraId="03B7A745" w14:textId="77777777" w:rsidTr="004E37AE">
        <w:tc>
          <w:tcPr>
            <w:tcW w:w="0" w:type="auto"/>
          </w:tcPr>
          <w:p w14:paraId="33F14101" w14:textId="77777777" w:rsidR="007F38D5" w:rsidRDefault="007F38D5" w:rsidP="009C694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9579F9A" w14:textId="77777777" w:rsidR="007F38D5" w:rsidRDefault="007F38D5" w:rsidP="009C694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192A16D" w14:textId="77777777" w:rsidR="007F38D5" w:rsidRDefault="007F38D5" w:rsidP="009C6949">
            <w:pPr>
              <w:pStyle w:val="Compact"/>
              <w:jc w:val="right"/>
            </w:pPr>
            <w:r>
              <w:t>14.3</w:t>
            </w:r>
          </w:p>
        </w:tc>
        <w:tc>
          <w:tcPr>
            <w:tcW w:w="0" w:type="auto"/>
          </w:tcPr>
          <w:p w14:paraId="31479B34" w14:textId="77777777" w:rsidR="007F38D5" w:rsidRDefault="007F38D5" w:rsidP="009C6949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14:paraId="2319F41B" w14:textId="77777777" w:rsidR="007F38D5" w:rsidRDefault="007F38D5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5B67DF6" w14:textId="77777777" w:rsidR="007F38D5" w:rsidRDefault="007F38D5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50B0B27" w14:textId="77777777" w:rsidR="007F38D5" w:rsidRDefault="007F38D5" w:rsidP="009C6949">
            <w:pPr>
              <w:pStyle w:val="Compact"/>
            </w:pPr>
            <w:proofErr w:type="spellStart"/>
            <w:r>
              <w:t>printemps</w:t>
            </w:r>
            <w:proofErr w:type="spellEnd"/>
          </w:p>
        </w:tc>
      </w:tr>
      <w:tr w:rsidR="007F38D5" w14:paraId="37B1C3B4" w14:textId="77777777" w:rsidTr="004E37AE">
        <w:tc>
          <w:tcPr>
            <w:tcW w:w="0" w:type="auto"/>
          </w:tcPr>
          <w:p w14:paraId="3798BC36" w14:textId="77777777" w:rsidR="007F38D5" w:rsidRDefault="007F38D5" w:rsidP="009C6949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9793BA8" w14:textId="77777777" w:rsidR="007F38D5" w:rsidRDefault="007F38D5" w:rsidP="009C694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AF28648" w14:textId="77777777" w:rsidR="007F38D5" w:rsidRDefault="007F38D5" w:rsidP="009C6949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05164184" w14:textId="77777777" w:rsidR="007F38D5" w:rsidRDefault="007F38D5" w:rsidP="009C6949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14:paraId="41DC11C3" w14:textId="77777777" w:rsidR="007F38D5" w:rsidRDefault="007F38D5" w:rsidP="009C694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2A23125" w14:textId="77777777" w:rsidR="007F38D5" w:rsidRDefault="007F38D5" w:rsidP="009C694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34420FA" w14:textId="77777777" w:rsidR="007F38D5" w:rsidRDefault="007F38D5" w:rsidP="009C6949">
            <w:pPr>
              <w:pStyle w:val="Compact"/>
            </w:pPr>
            <w:proofErr w:type="spellStart"/>
            <w:r>
              <w:t>printemps</w:t>
            </w:r>
            <w:proofErr w:type="spellEnd"/>
          </w:p>
        </w:tc>
      </w:tr>
    </w:tbl>
    <w:p w14:paraId="6DF39F95" w14:textId="77777777" w:rsidR="009C2E31" w:rsidRDefault="009C2E31" w:rsidP="00456CCD">
      <w:pPr>
        <w:jc w:val="both"/>
      </w:pPr>
    </w:p>
    <w:p w14:paraId="47E6128B" w14:textId="7781A13C" w:rsidR="00E47B4B" w:rsidRDefault="00E47B4B" w:rsidP="00456CCD">
      <w:pPr>
        <w:jc w:val="both"/>
      </w:pPr>
      <w:r>
        <w:t>Pour notre analyse, nous rajoutons une variable saison</w:t>
      </w:r>
      <w:r w:rsidR="00842650">
        <w:t xml:space="preserve">. Le tableau </w:t>
      </w:r>
      <w:r w:rsidR="004E37AE">
        <w:t>16</w:t>
      </w:r>
      <w:r w:rsidR="00842650">
        <w:t xml:space="preserve"> montre nos nouvelle données.</w:t>
      </w:r>
    </w:p>
    <w:p w14:paraId="051A71EF" w14:textId="77777777" w:rsidR="009C2E31" w:rsidRDefault="009C2E31" w:rsidP="00456CCD">
      <w:pPr>
        <w:jc w:val="both"/>
      </w:pPr>
    </w:p>
    <w:p w14:paraId="66785F18" w14:textId="77777777" w:rsidR="00641C05" w:rsidRDefault="00641C05" w:rsidP="00456CCD">
      <w:pPr>
        <w:jc w:val="both"/>
      </w:pPr>
    </w:p>
    <w:p w14:paraId="157397B3" w14:textId="77777777" w:rsidR="00641C05" w:rsidRDefault="00641C05" w:rsidP="00456CCD">
      <w:pPr>
        <w:jc w:val="both"/>
      </w:pPr>
    </w:p>
    <w:p w14:paraId="42E5DE8B" w14:textId="77777777" w:rsidR="004D4C5E" w:rsidRDefault="004D4C5E" w:rsidP="00456CCD">
      <w:pPr>
        <w:jc w:val="both"/>
      </w:pPr>
    </w:p>
    <w:p w14:paraId="54B62B77" w14:textId="77777777" w:rsidR="004D4C5E" w:rsidRDefault="004D4C5E" w:rsidP="00456CCD">
      <w:pPr>
        <w:jc w:val="both"/>
      </w:pPr>
    </w:p>
    <w:p w14:paraId="30EC5D63" w14:textId="77777777" w:rsidR="00641C05" w:rsidRDefault="00641C05" w:rsidP="00456CCD">
      <w:pPr>
        <w:jc w:val="both"/>
      </w:pPr>
    </w:p>
    <w:p w14:paraId="596A56EF" w14:textId="2E7FED6D" w:rsidR="00641C05" w:rsidRDefault="00BC55EE" w:rsidP="00456CCD">
      <w:pPr>
        <w:jc w:val="both"/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6C221BB8" wp14:editId="21D95F4F">
            <wp:simplePos x="0" y="0"/>
            <wp:positionH relativeFrom="margin">
              <wp:align>center</wp:align>
            </wp:positionH>
            <wp:positionV relativeFrom="paragraph">
              <wp:posOffset>-4445</wp:posOffset>
            </wp:positionV>
            <wp:extent cx="3540125" cy="2832100"/>
            <wp:effectExtent l="0" t="0" r="3175" b="6350"/>
            <wp:wrapNone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p0_Travail_Perso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125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3BEEB4" w14:textId="77777777" w:rsidR="00641C05" w:rsidRDefault="00641C05" w:rsidP="00456CCD">
      <w:pPr>
        <w:jc w:val="both"/>
      </w:pPr>
    </w:p>
    <w:p w14:paraId="36A69082" w14:textId="7EF595C7" w:rsidR="00641C05" w:rsidRDefault="00641C05" w:rsidP="00456CCD">
      <w:pPr>
        <w:jc w:val="both"/>
      </w:pPr>
    </w:p>
    <w:p w14:paraId="1473880A" w14:textId="77777777" w:rsidR="007F38D5" w:rsidRDefault="007F38D5" w:rsidP="00456CCD">
      <w:pPr>
        <w:jc w:val="both"/>
      </w:pPr>
    </w:p>
    <w:p w14:paraId="720897F2" w14:textId="77777777" w:rsidR="00BC55EE" w:rsidRDefault="00BC55EE" w:rsidP="00456CCD">
      <w:pPr>
        <w:jc w:val="both"/>
      </w:pPr>
    </w:p>
    <w:p w14:paraId="5459FE4E" w14:textId="7505E99D" w:rsidR="00BC55EE" w:rsidRDefault="00BC55EE" w:rsidP="00456CCD">
      <w:pPr>
        <w:jc w:val="both"/>
      </w:pPr>
    </w:p>
    <w:p w14:paraId="441B465B" w14:textId="058222EE" w:rsidR="00BC55EE" w:rsidRDefault="00BC55EE" w:rsidP="00456CCD">
      <w:pPr>
        <w:jc w:val="both"/>
      </w:pPr>
    </w:p>
    <w:p w14:paraId="39C11A8B" w14:textId="2D640713" w:rsidR="00BC55EE" w:rsidRDefault="00BC55EE" w:rsidP="00456CCD">
      <w:pPr>
        <w:jc w:val="both"/>
      </w:pPr>
    </w:p>
    <w:p w14:paraId="45B9EC40" w14:textId="4B65FC62" w:rsidR="00BC55EE" w:rsidRDefault="00BC55EE" w:rsidP="00456CCD">
      <w:pPr>
        <w:jc w:val="both"/>
      </w:pPr>
    </w:p>
    <w:p w14:paraId="0795E588" w14:textId="7EE01C33" w:rsidR="00BC55EE" w:rsidRDefault="00BC55EE" w:rsidP="00456CCD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A8753CB" wp14:editId="1084D2E2">
                <wp:simplePos x="0" y="0"/>
                <wp:positionH relativeFrom="margin">
                  <wp:align>center</wp:align>
                </wp:positionH>
                <wp:positionV relativeFrom="paragraph">
                  <wp:posOffset>117475</wp:posOffset>
                </wp:positionV>
                <wp:extent cx="2463800" cy="285750"/>
                <wp:effectExtent l="0" t="0" r="0" b="0"/>
                <wp:wrapNone/>
                <wp:docPr id="3" name="Zone de text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38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86C07EA" w14:textId="11FE7910" w:rsidR="00BC55EE" w:rsidRPr="00875197" w:rsidRDefault="00BC55EE" w:rsidP="00BC55EE">
                            <w:pPr>
                              <w:rPr>
                                <w:i/>
                                <w:iCs/>
                                <w:u w:val="single"/>
                              </w:rPr>
                            </w:pPr>
                            <w:r w:rsidRPr="00875197">
                              <w:rPr>
                                <w:i/>
                                <w:iCs/>
                                <w:u w:val="single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u w:val="single"/>
                              </w:rPr>
                              <w:t>3</w:t>
                            </w:r>
                            <w:r w:rsidRPr="00875197">
                              <w:rPr>
                                <w:i/>
                                <w:iCs/>
                                <w:u w:val="single"/>
                              </w:rPr>
                              <w:t xml:space="preserve"> : </w:t>
                            </w:r>
                            <w:r w:rsidR="004D3D3E">
                              <w:rPr>
                                <w:i/>
                                <w:iCs/>
                                <w:u w:val="single"/>
                              </w:rPr>
                              <w:t>Ozone en fonction des sais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753CB" id="Zone de texte 3" o:spid="_x0000_s1028" type="#_x0000_t202" style="position:absolute;left:0;text-align:left;margin-left:0;margin-top:9.25pt;width:194pt;height:22.5pt;z-index:2516654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" fillcolor="white [3201]" stroked="f" strokeweight=".5pt">
                <v:textbox>
                  <w:txbxContent>
                    <w:p w14:paraId="286C07EA" w14:textId="11FE7910" w:rsidR="00BC55EE" w:rsidRPr="00875197" w:rsidRDefault="00BC55EE" w:rsidP="00BC55EE">
                      <w:pPr>
                        <w:rPr>
                          <w:i/>
                          <w:iCs/>
                          <w:u w:val="single"/>
                        </w:rPr>
                      </w:pPr>
                      <w:r w:rsidRPr="00875197">
                        <w:rPr>
                          <w:i/>
                          <w:iCs/>
                          <w:u w:val="single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u w:val="single"/>
                        </w:rPr>
                        <w:t>3</w:t>
                      </w:r>
                      <w:r w:rsidRPr="00875197">
                        <w:rPr>
                          <w:i/>
                          <w:iCs/>
                          <w:u w:val="single"/>
                        </w:rPr>
                        <w:t xml:space="preserve"> : </w:t>
                      </w:r>
                      <w:r w:rsidR="004D3D3E">
                        <w:rPr>
                          <w:i/>
                          <w:iCs/>
                          <w:u w:val="single"/>
                        </w:rPr>
                        <w:t>Ozone en fonction des saison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668893" w14:textId="77777777" w:rsidR="00BC55EE" w:rsidRDefault="00BC55EE" w:rsidP="00456CCD">
      <w:pPr>
        <w:jc w:val="both"/>
      </w:pPr>
    </w:p>
    <w:p w14:paraId="2916E452" w14:textId="3F9FBD3E" w:rsidR="009C2E31" w:rsidRDefault="00941EB3" w:rsidP="00456CCD">
      <w:pPr>
        <w:jc w:val="both"/>
      </w:pPr>
      <w:r>
        <w:t xml:space="preserve">Avec la figure </w:t>
      </w:r>
      <w:r w:rsidR="00BC55EE">
        <w:t>3</w:t>
      </w:r>
      <w:r w:rsidR="00641C05">
        <w:t xml:space="preserve"> on remarque </w:t>
      </w:r>
      <w:r w:rsidR="0000260B">
        <w:t xml:space="preserve">qu’il y a une relation positive linéaire croissante entre chaque </w:t>
      </w:r>
      <w:r w:rsidR="004A3581">
        <w:t xml:space="preserve">l’ozone et </w:t>
      </w:r>
      <w:r w:rsidR="001173E5">
        <w:t xml:space="preserve">le temps. Cette relation est </w:t>
      </w:r>
      <w:r w:rsidR="00306671">
        <w:t>présente pour chacune des saisons</w:t>
      </w:r>
      <w:r w:rsidR="00413298">
        <w:t xml:space="preserve">. </w:t>
      </w:r>
      <w:r w:rsidR="0092423A">
        <w:t xml:space="preserve">Le temps est plus </w:t>
      </w:r>
      <w:r w:rsidR="000C4607">
        <w:t xml:space="preserve">élevé en été </w:t>
      </w:r>
      <w:r w:rsidR="004558DB">
        <w:t xml:space="preserve">et plus faible en hiver. </w:t>
      </w:r>
      <w:r w:rsidR="00D215FA">
        <w:t>Et comme vu précédemment avec la figure .., la concentration d’Ozone est plus forte en été, qui correspond au</w:t>
      </w:r>
      <w:r w:rsidR="004D4C5E">
        <w:t>x</w:t>
      </w:r>
      <w:r w:rsidR="00D215FA">
        <w:t xml:space="preserve"> mois 7 et 8.</w:t>
      </w:r>
    </w:p>
    <w:p w14:paraId="2471721E" w14:textId="77777777" w:rsidR="00D6216B" w:rsidRDefault="00D6216B" w:rsidP="00456CCD">
      <w:pPr>
        <w:jc w:val="both"/>
      </w:pPr>
    </w:p>
    <w:p w14:paraId="0540F925" w14:textId="73A19AA0" w:rsidR="00E51863" w:rsidRPr="00D6216B" w:rsidRDefault="00E51863" w:rsidP="00456CCD">
      <w:pPr>
        <w:jc w:val="both"/>
      </w:pPr>
      <w:r w:rsidRPr="00E51863">
        <w:rPr>
          <w:u w:val="single"/>
        </w:rPr>
        <w:t xml:space="preserve">Exercice 17 </w:t>
      </w:r>
    </w:p>
    <w:p w14:paraId="02DD6711" w14:textId="0756A6AE" w:rsidR="00E51863" w:rsidRDefault="00A8669D" w:rsidP="00456CCD">
      <w:pPr>
        <w:jc w:val="both"/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37F0E63" wp14:editId="25ED2F7E">
            <wp:simplePos x="0" y="0"/>
            <wp:positionH relativeFrom="margin">
              <wp:align>center</wp:align>
            </wp:positionH>
            <wp:positionV relativeFrom="paragraph">
              <wp:posOffset>421005</wp:posOffset>
            </wp:positionV>
            <wp:extent cx="3454400" cy="2763520"/>
            <wp:effectExtent l="0" t="0" r="0" b="0"/>
            <wp:wrapNone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p0_Travail_Perso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76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192E">
        <w:t xml:space="preserve">Nous nous intéressons </w:t>
      </w:r>
      <w:r w:rsidR="00406362">
        <w:t xml:space="preserve">à la fonctions suivant </w:t>
      </w:r>
      <w:r w:rsidR="00406362">
        <w:t xml:space="preserve">yi = 1.7+2.1 i + </w:t>
      </w:r>
      <w:proofErr w:type="spellStart"/>
      <w:r w:rsidR="00406362">
        <w:t>ei</w:t>
      </w:r>
      <w:proofErr w:type="spellEnd"/>
      <w:r w:rsidR="00406362">
        <w:t xml:space="preserve"> , i entre 1 et 100 et les </w:t>
      </w:r>
      <w:proofErr w:type="spellStart"/>
      <w:r w:rsidR="00406362">
        <w:t>ei</w:t>
      </w:r>
      <w:proofErr w:type="spellEnd"/>
      <w:r w:rsidR="00406362">
        <w:t xml:space="preserve"> suivant une lois N(</w:t>
      </w:r>
      <w:r w:rsidR="00D10B07">
        <w:t>0,5²).</w:t>
      </w:r>
    </w:p>
    <w:p w14:paraId="298C4A61" w14:textId="45707C20" w:rsidR="00D10B07" w:rsidRDefault="00D10B07" w:rsidP="00456CCD">
      <w:pPr>
        <w:jc w:val="both"/>
      </w:pPr>
    </w:p>
    <w:p w14:paraId="6AFBB344" w14:textId="77777777" w:rsidR="00D10B07" w:rsidRDefault="00D10B07" w:rsidP="00456CCD">
      <w:pPr>
        <w:jc w:val="both"/>
      </w:pPr>
    </w:p>
    <w:p w14:paraId="3FF639E5" w14:textId="77777777" w:rsidR="00D10B07" w:rsidRDefault="00D10B07" w:rsidP="00456CCD">
      <w:pPr>
        <w:jc w:val="both"/>
      </w:pPr>
    </w:p>
    <w:p w14:paraId="4D182E0D" w14:textId="77777777" w:rsidR="00A8669D" w:rsidRDefault="00A8669D" w:rsidP="00456CCD">
      <w:pPr>
        <w:jc w:val="both"/>
      </w:pPr>
    </w:p>
    <w:p w14:paraId="5768ECB7" w14:textId="77777777" w:rsidR="00A8669D" w:rsidRDefault="00A8669D" w:rsidP="00456CCD">
      <w:pPr>
        <w:jc w:val="both"/>
      </w:pPr>
    </w:p>
    <w:p w14:paraId="1EA1F6A1" w14:textId="77777777" w:rsidR="00A8669D" w:rsidRDefault="00A8669D" w:rsidP="00456CCD">
      <w:pPr>
        <w:jc w:val="both"/>
      </w:pPr>
    </w:p>
    <w:p w14:paraId="186D6540" w14:textId="77777777" w:rsidR="00A8669D" w:rsidRDefault="00A8669D" w:rsidP="00456CCD">
      <w:pPr>
        <w:jc w:val="both"/>
      </w:pPr>
    </w:p>
    <w:p w14:paraId="0FB848F7" w14:textId="77777777" w:rsidR="00A8669D" w:rsidRDefault="00A8669D" w:rsidP="00456CCD">
      <w:pPr>
        <w:jc w:val="both"/>
      </w:pPr>
    </w:p>
    <w:p w14:paraId="1C80D921" w14:textId="546FCC3C" w:rsidR="00A8669D" w:rsidRDefault="00A8669D" w:rsidP="00456CCD">
      <w:pPr>
        <w:jc w:val="both"/>
      </w:pPr>
    </w:p>
    <w:p w14:paraId="0403A5BF" w14:textId="2B373841" w:rsidR="005A460F" w:rsidRDefault="005A460F" w:rsidP="00456CCD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FE8A50" wp14:editId="619DD244">
                <wp:simplePos x="0" y="0"/>
                <wp:positionH relativeFrom="margin">
                  <wp:align>center</wp:align>
                </wp:positionH>
                <wp:positionV relativeFrom="paragraph">
                  <wp:posOffset>3175</wp:posOffset>
                </wp:positionV>
                <wp:extent cx="2952750" cy="285750"/>
                <wp:effectExtent l="0" t="0" r="0" b="0"/>
                <wp:wrapNone/>
                <wp:docPr id="4" name="Zone de text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7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B6C679" w14:textId="35016965" w:rsidR="005A460F" w:rsidRPr="00875197" w:rsidRDefault="005A460F" w:rsidP="005A460F">
                            <w:pPr>
                              <w:rPr>
                                <w:i/>
                                <w:iCs/>
                                <w:u w:val="single"/>
                              </w:rPr>
                            </w:pPr>
                            <w:r w:rsidRPr="00875197">
                              <w:rPr>
                                <w:i/>
                                <w:iCs/>
                                <w:u w:val="single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u w:val="single"/>
                              </w:rPr>
                              <w:t>4</w:t>
                            </w:r>
                            <w:r w:rsidRPr="00875197">
                              <w:rPr>
                                <w:i/>
                                <w:iCs/>
                                <w:u w:val="single"/>
                              </w:rPr>
                              <w:t xml:space="preserve"> : </w:t>
                            </w:r>
                            <w:r>
                              <w:rPr>
                                <w:i/>
                                <w:iCs/>
                                <w:u w:val="single"/>
                              </w:rPr>
                              <w:t>Nuage de points des yi en fonction de 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E8A50" id="Zone de texte 4" o:spid="_x0000_s1029" type="#_x0000_t202" style="position:absolute;left:0;text-align:left;margin-left:0;margin-top:.25pt;width:232.5pt;height:22.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" fillcolor="white [3201]" stroked="f" strokeweight=".5pt">
                <v:textbox>
                  <w:txbxContent>
                    <w:p w14:paraId="3EB6C679" w14:textId="35016965" w:rsidR="005A460F" w:rsidRPr="00875197" w:rsidRDefault="005A460F" w:rsidP="005A460F">
                      <w:pPr>
                        <w:rPr>
                          <w:i/>
                          <w:iCs/>
                          <w:u w:val="single"/>
                        </w:rPr>
                      </w:pPr>
                      <w:r w:rsidRPr="00875197">
                        <w:rPr>
                          <w:i/>
                          <w:iCs/>
                          <w:u w:val="single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u w:val="single"/>
                        </w:rPr>
                        <w:t>4</w:t>
                      </w:r>
                      <w:r w:rsidRPr="00875197">
                        <w:rPr>
                          <w:i/>
                          <w:iCs/>
                          <w:u w:val="single"/>
                        </w:rPr>
                        <w:t xml:space="preserve"> : </w:t>
                      </w:r>
                      <w:r>
                        <w:rPr>
                          <w:i/>
                          <w:iCs/>
                          <w:u w:val="single"/>
                        </w:rPr>
                        <w:t>Nuage de points des yi en fonction de 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D2D07EA" w14:textId="53241B46" w:rsidR="005A460F" w:rsidRDefault="005A460F" w:rsidP="00456CCD">
      <w:pPr>
        <w:jc w:val="both"/>
      </w:pPr>
    </w:p>
    <w:p w14:paraId="03A3FCF4" w14:textId="1AFA3E19" w:rsidR="00D10B07" w:rsidRDefault="000B767D" w:rsidP="00456CCD">
      <w:pPr>
        <w:jc w:val="both"/>
      </w:pPr>
      <w:r>
        <w:t xml:space="preserve">La figure </w:t>
      </w:r>
      <w:r w:rsidR="00DF5F90">
        <w:t>4</w:t>
      </w:r>
      <w:r w:rsidR="00AB5C6D">
        <w:t xml:space="preserve"> nous montre le nuage de points généré avec notre fonction, avec la droite de régression. Cette droite </w:t>
      </w:r>
      <w:r w:rsidR="00CA7332">
        <w:t xml:space="preserve">semble </w:t>
      </w:r>
      <w:r w:rsidR="00A8669D">
        <w:t>être</w:t>
      </w:r>
      <w:r w:rsidR="00A7218D">
        <w:t xml:space="preserve"> une bon</w:t>
      </w:r>
      <w:r w:rsidR="00AB5C6D">
        <w:t xml:space="preserve"> ajust</w:t>
      </w:r>
      <w:r w:rsidR="00A7218D">
        <w:t xml:space="preserve">ement de </w:t>
      </w:r>
      <w:r w:rsidR="00AB5C6D">
        <w:t>notre fonction</w:t>
      </w:r>
    </w:p>
    <w:p w14:paraId="3AD957B8" w14:textId="77777777" w:rsidR="00D10B07" w:rsidRPr="0096192E" w:rsidRDefault="00D10B07" w:rsidP="00456CCD">
      <w:pPr>
        <w:jc w:val="both"/>
      </w:pPr>
    </w:p>
    <w:sectPr w:rsidR="00D10B07" w:rsidRPr="0096192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3341A" w14:textId="77777777" w:rsidR="00875197" w:rsidRDefault="00875197" w:rsidP="00875197">
      <w:pPr>
        <w:spacing w:after="0" w:line="240" w:lineRule="auto"/>
      </w:pPr>
      <w:r>
        <w:separator/>
      </w:r>
    </w:p>
  </w:endnote>
  <w:endnote w:type="continuationSeparator" w:id="0">
    <w:p w14:paraId="0B36B3F0" w14:textId="77777777" w:rsidR="00875197" w:rsidRDefault="00875197" w:rsidP="008751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DC927" w14:textId="77777777" w:rsidR="00875197" w:rsidRDefault="00875197" w:rsidP="00875197">
      <w:pPr>
        <w:spacing w:after="0" w:line="240" w:lineRule="auto"/>
      </w:pPr>
      <w:r>
        <w:separator/>
      </w:r>
    </w:p>
  </w:footnote>
  <w:footnote w:type="continuationSeparator" w:id="0">
    <w:p w14:paraId="782A2369" w14:textId="77777777" w:rsidR="00875197" w:rsidRDefault="00875197" w:rsidP="008751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35F2A"/>
    <w:multiLevelType w:val="hybridMultilevel"/>
    <w:tmpl w:val="1A58FC4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288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3947"/>
    <w:rsid w:val="0000260B"/>
    <w:rsid w:val="00026001"/>
    <w:rsid w:val="000330EC"/>
    <w:rsid w:val="000A0319"/>
    <w:rsid w:val="000A1C6B"/>
    <w:rsid w:val="000B767D"/>
    <w:rsid w:val="000C4607"/>
    <w:rsid w:val="000C4B5E"/>
    <w:rsid w:val="000D6DF9"/>
    <w:rsid w:val="001168C6"/>
    <w:rsid w:val="001173E5"/>
    <w:rsid w:val="00136E8A"/>
    <w:rsid w:val="00137AAD"/>
    <w:rsid w:val="0015607A"/>
    <w:rsid w:val="0018413F"/>
    <w:rsid w:val="001E7B90"/>
    <w:rsid w:val="0021067D"/>
    <w:rsid w:val="00233326"/>
    <w:rsid w:val="00256926"/>
    <w:rsid w:val="0029740A"/>
    <w:rsid w:val="002B1277"/>
    <w:rsid w:val="002B5685"/>
    <w:rsid w:val="002C0A7D"/>
    <w:rsid w:val="002C5AE2"/>
    <w:rsid w:val="002D0D00"/>
    <w:rsid w:val="002F0441"/>
    <w:rsid w:val="00306671"/>
    <w:rsid w:val="00320A14"/>
    <w:rsid w:val="00340958"/>
    <w:rsid w:val="00356CBA"/>
    <w:rsid w:val="003A1F66"/>
    <w:rsid w:val="004035ED"/>
    <w:rsid w:val="00406362"/>
    <w:rsid w:val="00413298"/>
    <w:rsid w:val="004430C8"/>
    <w:rsid w:val="00454900"/>
    <w:rsid w:val="004558DB"/>
    <w:rsid w:val="00456CCD"/>
    <w:rsid w:val="00463718"/>
    <w:rsid w:val="0046538B"/>
    <w:rsid w:val="004A3581"/>
    <w:rsid w:val="004B3D94"/>
    <w:rsid w:val="004D3D3E"/>
    <w:rsid w:val="004D4C5E"/>
    <w:rsid w:val="004D7B04"/>
    <w:rsid w:val="004E37AE"/>
    <w:rsid w:val="004F19DD"/>
    <w:rsid w:val="005057F4"/>
    <w:rsid w:val="00526FC3"/>
    <w:rsid w:val="00530581"/>
    <w:rsid w:val="005861E2"/>
    <w:rsid w:val="005A460F"/>
    <w:rsid w:val="005C6CC5"/>
    <w:rsid w:val="005D09B8"/>
    <w:rsid w:val="005D2470"/>
    <w:rsid w:val="0063106D"/>
    <w:rsid w:val="00641C05"/>
    <w:rsid w:val="0064357F"/>
    <w:rsid w:val="00655228"/>
    <w:rsid w:val="0066359D"/>
    <w:rsid w:val="00673316"/>
    <w:rsid w:val="006D7819"/>
    <w:rsid w:val="006E3E60"/>
    <w:rsid w:val="006E7D92"/>
    <w:rsid w:val="007040AF"/>
    <w:rsid w:val="007316E1"/>
    <w:rsid w:val="00742549"/>
    <w:rsid w:val="007524A4"/>
    <w:rsid w:val="00753C02"/>
    <w:rsid w:val="00791848"/>
    <w:rsid w:val="007B0AF0"/>
    <w:rsid w:val="007F38D5"/>
    <w:rsid w:val="008166B5"/>
    <w:rsid w:val="008248CA"/>
    <w:rsid w:val="00842650"/>
    <w:rsid w:val="008512D8"/>
    <w:rsid w:val="00875197"/>
    <w:rsid w:val="00880BDB"/>
    <w:rsid w:val="00883947"/>
    <w:rsid w:val="008C27C3"/>
    <w:rsid w:val="008D5FF7"/>
    <w:rsid w:val="008F4335"/>
    <w:rsid w:val="00920714"/>
    <w:rsid w:val="0092423A"/>
    <w:rsid w:val="009411C7"/>
    <w:rsid w:val="00941EB3"/>
    <w:rsid w:val="00943963"/>
    <w:rsid w:val="009502B8"/>
    <w:rsid w:val="0096192E"/>
    <w:rsid w:val="00976464"/>
    <w:rsid w:val="0099496B"/>
    <w:rsid w:val="009A0637"/>
    <w:rsid w:val="009C2E31"/>
    <w:rsid w:val="00A33F43"/>
    <w:rsid w:val="00A34044"/>
    <w:rsid w:val="00A42B9F"/>
    <w:rsid w:val="00A51CAE"/>
    <w:rsid w:val="00A7218D"/>
    <w:rsid w:val="00A84131"/>
    <w:rsid w:val="00A8669D"/>
    <w:rsid w:val="00AA4F6F"/>
    <w:rsid w:val="00AB5C6D"/>
    <w:rsid w:val="00AD134C"/>
    <w:rsid w:val="00AD2780"/>
    <w:rsid w:val="00AF0F6A"/>
    <w:rsid w:val="00AF4660"/>
    <w:rsid w:val="00B06B75"/>
    <w:rsid w:val="00B1711D"/>
    <w:rsid w:val="00B25CF9"/>
    <w:rsid w:val="00B80850"/>
    <w:rsid w:val="00BA161A"/>
    <w:rsid w:val="00BC55EE"/>
    <w:rsid w:val="00BE21CC"/>
    <w:rsid w:val="00BE2431"/>
    <w:rsid w:val="00C1440E"/>
    <w:rsid w:val="00C30ACF"/>
    <w:rsid w:val="00C95BA9"/>
    <w:rsid w:val="00CA7332"/>
    <w:rsid w:val="00CB324B"/>
    <w:rsid w:val="00D105C2"/>
    <w:rsid w:val="00D10B07"/>
    <w:rsid w:val="00D215FA"/>
    <w:rsid w:val="00D25B77"/>
    <w:rsid w:val="00D61D51"/>
    <w:rsid w:val="00D6216B"/>
    <w:rsid w:val="00D63910"/>
    <w:rsid w:val="00D82683"/>
    <w:rsid w:val="00D97834"/>
    <w:rsid w:val="00DC309A"/>
    <w:rsid w:val="00DC4F52"/>
    <w:rsid w:val="00DD0978"/>
    <w:rsid w:val="00DD1C21"/>
    <w:rsid w:val="00DD1D2C"/>
    <w:rsid w:val="00DF5F90"/>
    <w:rsid w:val="00E03378"/>
    <w:rsid w:val="00E13319"/>
    <w:rsid w:val="00E17309"/>
    <w:rsid w:val="00E24705"/>
    <w:rsid w:val="00E434D4"/>
    <w:rsid w:val="00E47B4B"/>
    <w:rsid w:val="00E51863"/>
    <w:rsid w:val="00E5536B"/>
    <w:rsid w:val="00E66AD4"/>
    <w:rsid w:val="00E93D4F"/>
    <w:rsid w:val="00EA64C8"/>
    <w:rsid w:val="00EB17D0"/>
    <w:rsid w:val="00EB2D68"/>
    <w:rsid w:val="00F03CA8"/>
    <w:rsid w:val="00F15C4C"/>
    <w:rsid w:val="00F436E9"/>
    <w:rsid w:val="00F448D0"/>
    <w:rsid w:val="00FA4238"/>
    <w:rsid w:val="00FC1CE2"/>
    <w:rsid w:val="00FD0788"/>
    <w:rsid w:val="00FF7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DA74D9"/>
  <w15:chartTrackingRefBased/>
  <w15:docId w15:val="{240EADC6-C038-42C9-B0ED-4DD853AAB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Corpsdetexte"/>
    <w:qFormat/>
    <w:rsid w:val="00883947"/>
    <w:pPr>
      <w:spacing w:before="36" w:after="36" w:line="240" w:lineRule="auto"/>
    </w:pPr>
    <w:rPr>
      <w:sz w:val="24"/>
      <w:szCs w:val="24"/>
      <w:lang w:val="en-US"/>
    </w:rPr>
  </w:style>
  <w:style w:type="table" w:styleId="Grilledutableau">
    <w:name w:val="Table Grid"/>
    <w:basedOn w:val="TableauNormal"/>
    <w:rsid w:val="00883947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">
    <w:name w:val="Body Text"/>
    <w:basedOn w:val="Normal"/>
    <w:link w:val="CorpsdetexteCar"/>
    <w:uiPriority w:val="99"/>
    <w:semiHidden/>
    <w:unhideWhenUsed/>
    <w:rsid w:val="00883947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883947"/>
  </w:style>
  <w:style w:type="paragraph" w:styleId="Paragraphedeliste">
    <w:name w:val="List Paragraph"/>
    <w:basedOn w:val="Normal"/>
    <w:uiPriority w:val="34"/>
    <w:qFormat/>
    <w:rsid w:val="00356CBA"/>
    <w:pPr>
      <w:ind w:left="720"/>
      <w:contextualSpacing/>
    </w:pPr>
  </w:style>
  <w:style w:type="table" w:customStyle="1" w:styleId="Table">
    <w:name w:val="Table"/>
    <w:semiHidden/>
    <w:unhideWhenUsed/>
    <w:qFormat/>
    <w:rsid w:val="00A51CAE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Lgende"/>
    <w:rsid w:val="00A51CAE"/>
    <w:pPr>
      <w:keepNext/>
      <w:spacing w:after="120"/>
    </w:pPr>
    <w:rPr>
      <w:iCs w:val="0"/>
      <w:color w:val="auto"/>
      <w:sz w:val="24"/>
      <w:szCs w:val="24"/>
      <w:lang w:val="en-US"/>
    </w:rPr>
  </w:style>
  <w:style w:type="paragraph" w:styleId="Lgende">
    <w:name w:val="caption"/>
    <w:basedOn w:val="Normal"/>
    <w:next w:val="Normal"/>
    <w:uiPriority w:val="35"/>
    <w:semiHidden/>
    <w:unhideWhenUsed/>
    <w:qFormat/>
    <w:rsid w:val="00A51CA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lledetableauclaire">
    <w:name w:val="Grid Table Light"/>
    <w:basedOn w:val="TableauNormal"/>
    <w:uiPriority w:val="40"/>
    <w:rsid w:val="00A51CA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En-tte">
    <w:name w:val="header"/>
    <w:basedOn w:val="Normal"/>
    <w:link w:val="En-tteCar"/>
    <w:uiPriority w:val="99"/>
    <w:unhideWhenUsed/>
    <w:rsid w:val="008751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75197"/>
  </w:style>
  <w:style w:type="paragraph" w:styleId="Pieddepage">
    <w:name w:val="footer"/>
    <w:basedOn w:val="Normal"/>
    <w:link w:val="PieddepageCar"/>
    <w:uiPriority w:val="99"/>
    <w:unhideWhenUsed/>
    <w:rsid w:val="0087519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751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43</Words>
  <Characters>6842</Characters>
  <Application>Microsoft Office Word</Application>
  <DocSecurity>0</DocSecurity>
  <Lines>57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ies L</dc:creator>
  <cp:keywords/>
  <dc:description/>
  <cp:lastModifiedBy>ilies L</cp:lastModifiedBy>
  <cp:revision>159</cp:revision>
  <dcterms:created xsi:type="dcterms:W3CDTF">2022-11-08T16:45:00Z</dcterms:created>
  <dcterms:modified xsi:type="dcterms:W3CDTF">2022-11-08T20:38:00Z</dcterms:modified>
</cp:coreProperties>
</file>